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657" w:type="dxa"/>
        <w:tblInd w:w="-815" w:type="dxa"/>
        <w:tblLayout w:type="fixed"/>
        <w:tblLook w:val="04A0" w:firstRow="1" w:lastRow="0" w:firstColumn="1" w:lastColumn="0" w:noHBand="0" w:noVBand="1"/>
      </w:tblPr>
      <w:tblGrid>
        <w:gridCol w:w="540"/>
        <w:gridCol w:w="4140"/>
        <w:gridCol w:w="1659"/>
        <w:gridCol w:w="448"/>
        <w:gridCol w:w="450"/>
        <w:gridCol w:w="630"/>
        <w:gridCol w:w="2790"/>
      </w:tblGrid>
      <w:tr w:rsidR="00AA1975" w:rsidRPr="00EA7BBC" w14:paraId="38CDCE24" w14:textId="77777777" w:rsidTr="00DB1B1D">
        <w:trPr>
          <w:tblHeader/>
        </w:trPr>
        <w:tc>
          <w:tcPr>
            <w:tcW w:w="540" w:type="dxa"/>
            <w:tcBorders>
              <w:bottom w:val="single" w:sz="4" w:space="0" w:color="404040" w:themeColor="text1" w:themeTint="BF"/>
            </w:tcBorders>
            <w:shd w:val="clear" w:color="auto" w:fill="2E74B5" w:themeFill="accent1" w:themeFillShade="BF"/>
          </w:tcPr>
          <w:p w14:paraId="65804BD3" w14:textId="77777777" w:rsidR="00AA1975" w:rsidRPr="00EA7BBC" w:rsidRDefault="00AA1975"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No</w:t>
            </w:r>
          </w:p>
        </w:tc>
        <w:tc>
          <w:tcPr>
            <w:tcW w:w="4140" w:type="dxa"/>
            <w:tcBorders>
              <w:bottom w:val="single" w:sz="4" w:space="0" w:color="404040" w:themeColor="text1" w:themeTint="BF"/>
            </w:tcBorders>
            <w:shd w:val="clear" w:color="auto" w:fill="2E74B5" w:themeFill="accent1" w:themeFillShade="BF"/>
          </w:tcPr>
          <w:p w14:paraId="27B6226E" w14:textId="77777777" w:rsidR="00AA1975" w:rsidRPr="00EA7BBC" w:rsidRDefault="00AA1975"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Subject</w:t>
            </w:r>
          </w:p>
        </w:tc>
        <w:tc>
          <w:tcPr>
            <w:tcW w:w="1659" w:type="dxa"/>
            <w:tcBorders>
              <w:bottom w:val="single" w:sz="4" w:space="0" w:color="404040" w:themeColor="text1" w:themeTint="BF"/>
            </w:tcBorders>
            <w:shd w:val="clear" w:color="auto" w:fill="2E74B5" w:themeFill="accent1" w:themeFillShade="BF"/>
          </w:tcPr>
          <w:p w14:paraId="6F3B69C3" w14:textId="77777777" w:rsidR="00AA1975" w:rsidRPr="00EA7BBC" w:rsidRDefault="00AA1975"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Reference</w:t>
            </w:r>
          </w:p>
        </w:tc>
        <w:tc>
          <w:tcPr>
            <w:tcW w:w="448" w:type="dxa"/>
            <w:tcBorders>
              <w:bottom w:val="single" w:sz="4" w:space="0" w:color="404040" w:themeColor="text1" w:themeTint="BF"/>
            </w:tcBorders>
            <w:shd w:val="clear" w:color="auto" w:fill="2E74B5" w:themeFill="accent1" w:themeFillShade="BF"/>
          </w:tcPr>
          <w:p w14:paraId="066DDAA3" w14:textId="77777777" w:rsidR="00AA1975" w:rsidRPr="00EA7BBC" w:rsidRDefault="00AA1975"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S</w:t>
            </w:r>
          </w:p>
        </w:tc>
        <w:tc>
          <w:tcPr>
            <w:tcW w:w="450" w:type="dxa"/>
            <w:tcBorders>
              <w:bottom w:val="single" w:sz="4" w:space="0" w:color="404040" w:themeColor="text1" w:themeTint="BF"/>
            </w:tcBorders>
            <w:shd w:val="clear" w:color="auto" w:fill="2E74B5" w:themeFill="accent1" w:themeFillShade="BF"/>
          </w:tcPr>
          <w:p w14:paraId="50367872" w14:textId="77777777" w:rsidR="00AA1975" w:rsidRPr="00EA7BBC" w:rsidRDefault="00CA3D9A"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U</w:t>
            </w:r>
          </w:p>
        </w:tc>
        <w:tc>
          <w:tcPr>
            <w:tcW w:w="630" w:type="dxa"/>
            <w:tcBorders>
              <w:bottom w:val="single" w:sz="4" w:space="0" w:color="404040" w:themeColor="text1" w:themeTint="BF"/>
            </w:tcBorders>
            <w:shd w:val="clear" w:color="auto" w:fill="2E74B5" w:themeFill="accent1" w:themeFillShade="BF"/>
          </w:tcPr>
          <w:p w14:paraId="629D792A" w14:textId="77777777" w:rsidR="00AA1975" w:rsidRPr="00EA7BBC" w:rsidRDefault="00AA1975"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N/A</w:t>
            </w:r>
          </w:p>
        </w:tc>
        <w:tc>
          <w:tcPr>
            <w:tcW w:w="2790" w:type="dxa"/>
            <w:tcBorders>
              <w:bottom w:val="single" w:sz="4" w:space="0" w:color="404040" w:themeColor="text1" w:themeTint="BF"/>
            </w:tcBorders>
            <w:shd w:val="clear" w:color="auto" w:fill="2E74B5" w:themeFill="accent1" w:themeFillShade="BF"/>
          </w:tcPr>
          <w:p w14:paraId="71491BF6" w14:textId="77777777" w:rsidR="00AA1975" w:rsidRPr="00EA7BBC" w:rsidRDefault="00AA1975" w:rsidP="00A05FB3">
            <w:pPr>
              <w:jc w:val="center"/>
              <w:rPr>
                <w:rFonts w:ascii="TH SarabunPSK" w:hAnsi="TH SarabunPSK" w:cs="TH SarabunPSK"/>
                <w:b/>
                <w:bCs/>
                <w:color w:val="FFFFFF" w:themeColor="background1"/>
                <w:sz w:val="32"/>
                <w:szCs w:val="32"/>
              </w:rPr>
            </w:pPr>
            <w:r w:rsidRPr="00EA7BBC">
              <w:rPr>
                <w:rFonts w:ascii="TH SarabunPSK" w:hAnsi="TH SarabunPSK" w:cs="TH SarabunPSK"/>
                <w:b/>
                <w:bCs/>
                <w:color w:val="FFFFFF" w:themeColor="background1"/>
                <w:sz w:val="32"/>
                <w:szCs w:val="32"/>
              </w:rPr>
              <w:t>Comment</w:t>
            </w:r>
          </w:p>
        </w:tc>
      </w:tr>
      <w:tr w:rsidR="00724374" w:rsidRPr="00EA7BBC" w14:paraId="7650AFDA"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49841BE" w14:textId="06095AB3" w:rsidR="00724374" w:rsidRPr="00EA7BBC" w:rsidRDefault="00724374" w:rsidP="00724374">
            <w:pPr>
              <w:rPr>
                <w:rFonts w:ascii="TH SarabunPSK" w:hAnsi="TH SarabunPSK" w:cs="TH SarabunPSK"/>
                <w:sz w:val="24"/>
                <w:szCs w:val="24"/>
              </w:rPr>
            </w:pPr>
            <w:r w:rsidRPr="00EA7BBC">
              <w:rPr>
                <w:rFonts w:ascii="TH SarabunPSK" w:hAnsi="TH SarabunPSK" w:cs="TH SarabunPSK"/>
                <w:sz w:val="24"/>
                <w:szCs w:val="24"/>
              </w:rPr>
              <w:t>1</w:t>
            </w:r>
            <w:r w:rsidR="00F946BF">
              <w:rPr>
                <w:rFonts w:ascii="TH SarabunPSK" w:hAnsi="TH SarabunPSK" w:cs="TH SarabunPSK"/>
                <w:sz w:val="24"/>
                <w:szCs w:val="24"/>
              </w:rPr>
              <w:t>.</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3CF0376" w14:textId="0E8A1F43" w:rsidR="00533E0F" w:rsidRPr="00533E0F" w:rsidRDefault="00E25B42" w:rsidP="007761EA">
            <w:pPr>
              <w:rPr>
                <w:rFonts w:ascii="TH SarabunPSK" w:hAnsi="TH SarabunPSK" w:cs="TH SarabunPSK"/>
                <w:b/>
                <w:bCs/>
                <w:sz w:val="24"/>
                <w:szCs w:val="24"/>
              </w:rPr>
            </w:pPr>
            <w:r>
              <w:rPr>
                <w:rFonts w:ascii="TH SarabunPSK" w:hAnsi="TH SarabunPSK" w:cs="TH SarabunPSK"/>
                <w:b/>
                <w:bCs/>
                <w:color w:val="000000" w:themeColor="text1"/>
                <w:sz w:val="24"/>
                <w:szCs w:val="24"/>
                <w:lang w:val="en-GB"/>
              </w:rPr>
              <w:t>General</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72A6659" w14:textId="77777777" w:rsidR="00724374" w:rsidRPr="00EA7BBC" w:rsidRDefault="00724374" w:rsidP="00724374">
            <w:pPr>
              <w:rPr>
                <w:rFonts w:ascii="TH SarabunPSK" w:hAnsi="TH SarabunPSK" w:cs="TH SarabunPSK"/>
                <w:sz w:val="24"/>
                <w:szCs w:val="24"/>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A37501D" w14:textId="77777777" w:rsidR="00724374" w:rsidRPr="00EA7BBC" w:rsidRDefault="00724374" w:rsidP="00724374">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5DAB6C7B" w14:textId="77777777" w:rsidR="00724374" w:rsidRPr="00EA7BBC" w:rsidRDefault="00724374" w:rsidP="00724374">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02EB378F" w14:textId="77777777" w:rsidR="00724374" w:rsidRPr="00EA7BBC" w:rsidRDefault="00724374" w:rsidP="00724374">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D9D9D9" w:themeFill="background1" w:themeFillShade="D9"/>
          </w:tcPr>
          <w:p w14:paraId="6A05A809" w14:textId="77777777" w:rsidR="00724374" w:rsidRPr="00EA7BBC" w:rsidRDefault="00724374" w:rsidP="00724374">
            <w:pPr>
              <w:rPr>
                <w:rFonts w:ascii="TH SarabunPSK" w:hAnsi="TH SarabunPSK" w:cs="TH SarabunPSK"/>
                <w:sz w:val="24"/>
                <w:szCs w:val="24"/>
              </w:rPr>
            </w:pPr>
          </w:p>
        </w:tc>
      </w:tr>
      <w:tr w:rsidR="00533E0F" w:rsidRPr="00EA7BBC" w14:paraId="067F5EEA"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D8B3B0" w14:textId="77777777" w:rsidR="00533E0F" w:rsidRPr="00EA7BBC" w:rsidRDefault="00533E0F" w:rsidP="00533E0F">
            <w:pPr>
              <w:rPr>
                <w:rFonts w:ascii="TH SarabunPSK" w:hAnsi="TH SarabunPSK" w:cs="TH SarabunPSK"/>
                <w:sz w:val="24"/>
                <w:szCs w:val="24"/>
              </w:rPr>
            </w:pPr>
            <w:r w:rsidRPr="00EA7BBC">
              <w:rPr>
                <w:rFonts w:ascii="TH SarabunPSK" w:hAnsi="TH SarabunPSK" w:cs="TH SarabunPSK"/>
                <w:sz w:val="24"/>
                <w:szCs w:val="24"/>
              </w:rPr>
              <w:t>1.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63B837B" w14:textId="326D344E" w:rsidR="00533E0F" w:rsidRPr="00533E0F" w:rsidRDefault="00F2212E" w:rsidP="479BE008">
            <w:pPr>
              <w:jc w:val="both"/>
              <w:rPr>
                <w:rFonts w:ascii="TH SarabunPSK" w:hAnsi="TH SarabunPSK" w:cs="TH SarabunPSK"/>
                <w:sz w:val="24"/>
                <w:szCs w:val="24"/>
              </w:rPr>
            </w:pPr>
            <w:r w:rsidRPr="00AB0C59">
              <w:rPr>
                <w:rFonts w:ascii="TH SarabunPSK" w:hAnsi="TH SarabunPSK" w:cs="TH SarabunPSK"/>
                <w:sz w:val="24"/>
                <w:szCs w:val="24"/>
                <w:lang w:val="en-GB"/>
              </w:rPr>
              <w:t>Is the training program aligned with the requirements established for a Kingdom of Thailand Air Operator employing Flight Operations Officers (FOO) and Flight Dispatchers (FD)?</w:t>
            </w:r>
          </w:p>
          <w:p w14:paraId="1CB76652" w14:textId="5DC9AE44" w:rsidR="00533E0F" w:rsidRPr="00533E0F" w:rsidRDefault="00533E0F" w:rsidP="00533E0F">
            <w:pPr>
              <w:jc w:val="both"/>
              <w:rPr>
                <w:rFonts w:ascii="TH SarabunPSK" w:hAnsi="TH SarabunPSK" w:cs="TH SarabunPSK"/>
                <w:sz w:val="24"/>
                <w:szCs w:val="24"/>
              </w:rPr>
            </w:pP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848B868" w14:textId="77777777" w:rsidR="00F37921" w:rsidRDefault="00F37921" w:rsidP="005D251B">
            <w:pPr>
              <w:rPr>
                <w:rFonts w:ascii="TH SarabunPSK" w:hAnsi="TH SarabunPSK" w:cs="TH SarabunPSK"/>
                <w:sz w:val="24"/>
                <w:szCs w:val="24"/>
                <w:lang w:val="en-GB"/>
              </w:rPr>
            </w:pPr>
            <w:r w:rsidRPr="00AB0C59">
              <w:rPr>
                <w:rFonts w:ascii="TH SarabunPSK" w:hAnsi="TH SarabunPSK" w:cs="TH SarabunPSK"/>
                <w:sz w:val="24"/>
                <w:szCs w:val="24"/>
                <w:lang w:val="en-GB"/>
              </w:rPr>
              <w:t>ORO.FOO/FD.005</w:t>
            </w:r>
          </w:p>
          <w:p w14:paraId="34C11D47" w14:textId="7B7F9374" w:rsidR="00533E0F" w:rsidRPr="00533E0F" w:rsidRDefault="00533E0F" w:rsidP="00533E0F">
            <w:pPr>
              <w:rPr>
                <w:rFonts w:ascii="TH SarabunPSK" w:hAnsi="TH SarabunPSK" w:cs="TH SarabunPSK"/>
                <w:sz w:val="24"/>
                <w:szCs w:val="24"/>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A39BBE3" w14:textId="77777777" w:rsidR="00533E0F" w:rsidRPr="00EA7BBC" w:rsidRDefault="00533E0F" w:rsidP="00533E0F">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C8F396" w14:textId="77777777" w:rsidR="00533E0F" w:rsidRPr="00EA7BBC" w:rsidRDefault="00533E0F" w:rsidP="00533E0F">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2A3D3EC" w14:textId="77777777" w:rsidR="00533E0F" w:rsidRPr="00EA7BBC" w:rsidRDefault="00533E0F" w:rsidP="00533E0F">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D0B940D" w14:textId="77777777" w:rsidR="00533E0F" w:rsidRPr="00EA7BBC" w:rsidRDefault="00533E0F" w:rsidP="00533E0F">
            <w:pPr>
              <w:rPr>
                <w:rFonts w:ascii="TH SarabunPSK" w:hAnsi="TH SarabunPSK" w:cs="TH SarabunPSK"/>
                <w:sz w:val="24"/>
                <w:szCs w:val="24"/>
              </w:rPr>
            </w:pPr>
          </w:p>
        </w:tc>
      </w:tr>
      <w:tr w:rsidR="00533E0F" w:rsidRPr="00EA7BBC" w14:paraId="5F2C13CA"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9D7D509" w14:textId="77777777" w:rsidR="00533E0F" w:rsidRPr="00DF7DA8" w:rsidRDefault="00533E0F" w:rsidP="00533E0F">
            <w:pPr>
              <w:rPr>
                <w:rFonts w:ascii="TH SarabunPSK" w:hAnsi="TH SarabunPSK" w:cs="TH SarabunPSK"/>
                <w:sz w:val="24"/>
                <w:szCs w:val="24"/>
              </w:rPr>
            </w:pPr>
            <w:r w:rsidRPr="00DF7DA8">
              <w:rPr>
                <w:rFonts w:ascii="TH SarabunPSK" w:hAnsi="TH SarabunPSK" w:cs="TH SarabunPSK"/>
                <w:sz w:val="24"/>
                <w:szCs w:val="24"/>
              </w:rPr>
              <w:t>1.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DB7E356" w14:textId="33A37DCC" w:rsidR="00533E0F" w:rsidRPr="00DF7DA8" w:rsidRDefault="00BB1CFB" w:rsidP="00533E0F">
            <w:pPr>
              <w:tabs>
                <w:tab w:val="center" w:pos="3150"/>
              </w:tabs>
              <w:jc w:val="both"/>
              <w:rPr>
                <w:rFonts w:ascii="TH SarabunPSK" w:hAnsi="TH SarabunPSK" w:cs="TH SarabunPSK"/>
                <w:sz w:val="24"/>
                <w:szCs w:val="24"/>
              </w:rPr>
            </w:pPr>
            <w:r w:rsidRPr="00DF7DA8">
              <w:rPr>
                <w:rFonts w:ascii="TH SarabunPSK" w:hAnsi="TH SarabunPSK" w:cs="TH SarabunPSK"/>
                <w:sz w:val="24"/>
                <w:szCs w:val="24"/>
                <w:lang w:val="en-GB"/>
              </w:rPr>
              <w:t>Does the training program incorporate a method of operational control and supervision?</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A36273" w14:textId="77777777" w:rsidR="00533E0F" w:rsidRPr="00DF7DA8" w:rsidRDefault="0017167C" w:rsidP="00533E0F">
            <w:pPr>
              <w:rPr>
                <w:rFonts w:ascii="TH SarabunPSK" w:hAnsi="TH SarabunPSK" w:cs="TH SarabunPSK"/>
                <w:sz w:val="24"/>
                <w:szCs w:val="24"/>
                <w:lang w:val="en-GB"/>
              </w:rPr>
            </w:pPr>
            <w:r w:rsidRPr="00DF7DA8">
              <w:rPr>
                <w:rFonts w:ascii="TH SarabunPSK" w:hAnsi="TH SarabunPSK" w:cs="TH SarabunPSK"/>
                <w:sz w:val="24"/>
                <w:szCs w:val="24"/>
                <w:lang w:val="en-GB"/>
              </w:rPr>
              <w:t>ORO.FOO/FD.005</w:t>
            </w:r>
          </w:p>
          <w:p w14:paraId="6EE390E5" w14:textId="77777777" w:rsidR="0063650D" w:rsidRPr="00DF7DA8" w:rsidRDefault="0063650D" w:rsidP="0063650D">
            <w:pPr>
              <w:rPr>
                <w:rFonts w:ascii="TH SarabunPSK" w:hAnsi="TH SarabunPSK" w:cs="TH SarabunPSK"/>
                <w:sz w:val="24"/>
                <w:szCs w:val="24"/>
              </w:rPr>
            </w:pPr>
            <w:r w:rsidRPr="00DF7DA8">
              <w:rPr>
                <w:rFonts w:ascii="TH SarabunPSK" w:hAnsi="TH SarabunPSK" w:cs="TH SarabunPSK"/>
                <w:sz w:val="24"/>
                <w:szCs w:val="24"/>
              </w:rPr>
              <w:t>ORO.FOO/FD.010</w:t>
            </w:r>
          </w:p>
          <w:p w14:paraId="04D57C7E" w14:textId="474C9500" w:rsidR="00F10407" w:rsidRPr="00DF7DA8" w:rsidRDefault="00F10407" w:rsidP="00F10407">
            <w:pPr>
              <w:rPr>
                <w:rFonts w:ascii="TH SarabunPSK" w:hAnsi="TH SarabunPSK" w:cs="TH SarabunPSK"/>
                <w:sz w:val="24"/>
                <w:szCs w:val="24"/>
              </w:rPr>
            </w:pPr>
            <w:r w:rsidRPr="00DF7DA8">
              <w:rPr>
                <w:rFonts w:ascii="TH SarabunPSK" w:hAnsi="TH SarabunPSK" w:cs="TH SarabunPSK"/>
                <w:sz w:val="24"/>
                <w:szCs w:val="24"/>
              </w:rPr>
              <w:t>ORO.GEN.200 (a)(1)</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E27B00A" w14:textId="77777777" w:rsidR="00533E0F" w:rsidRPr="00EA7BBC" w:rsidRDefault="00533E0F" w:rsidP="00533E0F">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0061E4C" w14:textId="77777777" w:rsidR="00533E0F" w:rsidRPr="00EA7BBC" w:rsidRDefault="00533E0F" w:rsidP="00533E0F">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EAFD9C" w14:textId="77777777" w:rsidR="00533E0F" w:rsidRPr="00EA7BBC" w:rsidRDefault="00533E0F" w:rsidP="00533E0F">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B94D5A5" w14:textId="77777777" w:rsidR="00533E0F" w:rsidRPr="00EA7BBC" w:rsidRDefault="00533E0F" w:rsidP="00533E0F">
            <w:pPr>
              <w:rPr>
                <w:rFonts w:ascii="TH SarabunPSK" w:hAnsi="TH SarabunPSK" w:cs="TH SarabunPSK"/>
                <w:sz w:val="24"/>
                <w:szCs w:val="24"/>
              </w:rPr>
            </w:pPr>
          </w:p>
        </w:tc>
      </w:tr>
      <w:tr w:rsidR="00533E0F" w:rsidRPr="00EA7BBC" w14:paraId="5BCDBA93"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2860A0C" w14:textId="77777777" w:rsidR="00533E0F" w:rsidRPr="00DF7DA8" w:rsidRDefault="00533E0F" w:rsidP="00533E0F">
            <w:pPr>
              <w:rPr>
                <w:rFonts w:ascii="TH SarabunPSK" w:hAnsi="TH SarabunPSK" w:cs="TH SarabunPSK"/>
                <w:sz w:val="24"/>
                <w:szCs w:val="24"/>
              </w:rPr>
            </w:pPr>
            <w:r w:rsidRPr="00DF7DA8">
              <w:rPr>
                <w:rFonts w:ascii="TH SarabunPSK" w:hAnsi="TH SarabunPSK" w:cs="TH SarabunPSK"/>
                <w:sz w:val="24"/>
                <w:szCs w:val="24"/>
              </w:rPr>
              <w:t>1.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27DF8C" w14:textId="77777777" w:rsidR="007E690E" w:rsidRPr="00DF7DA8" w:rsidRDefault="007E690E" w:rsidP="007E690E">
            <w:pPr>
              <w:rPr>
                <w:rFonts w:ascii="TH SarabunPSK" w:hAnsi="TH SarabunPSK" w:cs="TH SarabunPSK"/>
                <w:sz w:val="24"/>
                <w:szCs w:val="24"/>
                <w:lang w:val="en-GB"/>
              </w:rPr>
            </w:pPr>
            <w:r w:rsidRPr="00DF7DA8">
              <w:rPr>
                <w:rFonts w:ascii="TH SarabunPSK" w:hAnsi="TH SarabunPSK" w:cs="TH SarabunPSK"/>
                <w:b/>
                <w:bCs/>
                <w:sz w:val="24"/>
                <w:szCs w:val="24"/>
                <w:lang w:val="en-GB"/>
              </w:rPr>
              <w:t>Objective</w:t>
            </w:r>
            <w:r w:rsidRPr="00DF7DA8">
              <w:rPr>
                <w:rFonts w:ascii="TH SarabunPSK" w:hAnsi="TH SarabunPSK" w:cs="TH SarabunPSK"/>
                <w:sz w:val="24"/>
                <w:szCs w:val="24"/>
                <w:lang w:val="en-GB"/>
              </w:rPr>
              <w:t>:</w:t>
            </w:r>
          </w:p>
          <w:p w14:paraId="534D6013" w14:textId="21B7E5B6" w:rsidR="00533E0F" w:rsidRPr="00DF7DA8" w:rsidRDefault="007E690E" w:rsidP="007E690E">
            <w:pPr>
              <w:tabs>
                <w:tab w:val="center" w:pos="3150"/>
              </w:tabs>
              <w:jc w:val="both"/>
              <w:rPr>
                <w:rFonts w:ascii="TH SarabunPSK" w:hAnsi="TH SarabunPSK" w:cs="TH SarabunPSK"/>
                <w:sz w:val="24"/>
                <w:szCs w:val="24"/>
              </w:rPr>
            </w:pPr>
            <w:r w:rsidRPr="00DF7DA8">
              <w:rPr>
                <w:rFonts w:ascii="TH SarabunPSK" w:hAnsi="TH SarabunPSK" w:cs="TH SarabunPSK"/>
                <w:sz w:val="24"/>
                <w:szCs w:val="24"/>
                <w:lang w:val="en-GB"/>
              </w:rPr>
              <w:t>Are the learning objectives and goals of the training program clearly defined and specific?</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89C1D67" w14:textId="73BFC3C1" w:rsidR="00533E0F" w:rsidRPr="00DF7DA8" w:rsidRDefault="001A2143" w:rsidP="001A2143">
            <w:pPr>
              <w:rPr>
                <w:rFonts w:ascii="TH SarabunPSK" w:hAnsi="TH SarabunPSK" w:cs="TH SarabunPSK"/>
                <w:sz w:val="24"/>
                <w:szCs w:val="24"/>
              </w:rPr>
            </w:pPr>
            <w:r w:rsidRPr="00DF7DA8">
              <w:rPr>
                <w:rFonts w:ascii="TH SarabunPSK" w:hAnsi="TH SarabunPSK" w:cs="TH SarabunPSK"/>
                <w:sz w:val="24"/>
                <w:szCs w:val="24"/>
              </w:rPr>
              <w:t>GM1 ORO.FOO/FD.100 &amp; 110 &amp; 115 &amp; 120 &amp; 125 (CBTA)</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DEEC669" w14:textId="77777777" w:rsidR="00533E0F" w:rsidRPr="00EA7BBC" w:rsidRDefault="00533E0F" w:rsidP="00533E0F">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656B9AB" w14:textId="77777777" w:rsidR="00533E0F" w:rsidRPr="00EA7BBC" w:rsidRDefault="00533E0F" w:rsidP="00533E0F">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5FB0818" w14:textId="77777777" w:rsidR="00533E0F" w:rsidRPr="00EA7BBC" w:rsidRDefault="00533E0F" w:rsidP="00533E0F">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49F31CB" w14:textId="77777777" w:rsidR="00533E0F" w:rsidRPr="00EA7BBC" w:rsidRDefault="00533E0F" w:rsidP="00533E0F">
            <w:pPr>
              <w:rPr>
                <w:rFonts w:ascii="TH SarabunPSK" w:hAnsi="TH SarabunPSK" w:cs="TH SarabunPSK"/>
                <w:sz w:val="24"/>
                <w:szCs w:val="24"/>
              </w:rPr>
            </w:pPr>
          </w:p>
        </w:tc>
      </w:tr>
      <w:tr w:rsidR="00724374" w:rsidRPr="00EA7BBC" w14:paraId="5BC736B1"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8F999B5" w14:textId="28776FDA" w:rsidR="00724374" w:rsidRPr="00DF7DA8" w:rsidRDefault="009509C1" w:rsidP="00724374">
            <w:pPr>
              <w:rPr>
                <w:rFonts w:ascii="TH SarabunPSK" w:hAnsi="TH SarabunPSK" w:cs="TH SarabunPSK"/>
                <w:sz w:val="24"/>
                <w:szCs w:val="24"/>
              </w:rPr>
            </w:pPr>
            <w:r w:rsidRPr="00DF7DA8">
              <w:rPr>
                <w:rFonts w:ascii="TH SarabunPSK" w:hAnsi="TH SarabunPSK" w:cs="TH SarabunPSK"/>
                <w:sz w:val="24"/>
                <w:szCs w:val="24"/>
              </w:rPr>
              <w:t>1.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6643685" w14:textId="77777777" w:rsidR="00D43F32" w:rsidRPr="00DF7DA8" w:rsidRDefault="00D43F32" w:rsidP="00D43F32">
            <w:pPr>
              <w:rPr>
                <w:rFonts w:ascii="TH SarabunPSK" w:hAnsi="TH SarabunPSK" w:cs="TH SarabunPSK"/>
                <w:b/>
                <w:bCs/>
                <w:sz w:val="24"/>
                <w:szCs w:val="24"/>
                <w:lang w:val="en-GB"/>
              </w:rPr>
            </w:pPr>
            <w:r w:rsidRPr="00DF7DA8">
              <w:rPr>
                <w:rFonts w:ascii="TH SarabunPSK" w:hAnsi="TH SarabunPSK" w:cs="TH SarabunPSK"/>
                <w:b/>
                <w:bCs/>
                <w:sz w:val="24"/>
                <w:szCs w:val="24"/>
                <w:lang w:val="en-GB"/>
              </w:rPr>
              <w:t>Target Audience:</w:t>
            </w:r>
          </w:p>
          <w:p w14:paraId="70C5F72E" w14:textId="6D8C525F" w:rsidR="00724374" w:rsidRPr="00DF7DA8" w:rsidRDefault="00D43F32" w:rsidP="00D43F32">
            <w:pPr>
              <w:rPr>
                <w:rFonts w:ascii="TH SarabunPSK" w:hAnsi="TH SarabunPSK" w:cs="TH SarabunPSK"/>
                <w:b/>
                <w:bCs/>
                <w:sz w:val="24"/>
                <w:szCs w:val="24"/>
                <w:lang w:val="en-GB"/>
              </w:rPr>
            </w:pPr>
            <w:r w:rsidRPr="00DF7DA8">
              <w:rPr>
                <w:rFonts w:ascii="TH SarabunPSK" w:hAnsi="TH SarabunPSK" w:cs="TH SarabunPSK"/>
                <w:sz w:val="24"/>
                <w:szCs w:val="24"/>
                <w:lang w:val="en-GB"/>
              </w:rPr>
              <w:t>Are any prerequisites or qualifications required to attend the program mentioned?</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3128261" w14:textId="19C1B813" w:rsidR="00724374" w:rsidRPr="00DF7DA8" w:rsidRDefault="00F65EA7" w:rsidP="00F65EA7">
            <w:pPr>
              <w:rPr>
                <w:rFonts w:ascii="TH SarabunPSK" w:hAnsi="TH SarabunPSK" w:cs="TH SarabunPSK"/>
                <w:sz w:val="24"/>
                <w:szCs w:val="24"/>
              </w:rPr>
            </w:pPr>
            <w:r w:rsidRPr="00DF7DA8">
              <w:rPr>
                <w:rFonts w:ascii="TH SarabunPSK" w:hAnsi="TH SarabunPSK" w:cs="TH SarabunPSK"/>
                <w:sz w:val="24"/>
                <w:szCs w:val="24"/>
              </w:rPr>
              <w:t>GM4 ORO.FOO/FD (CBTA)</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2486C05" w14:textId="77777777" w:rsidR="00724374" w:rsidRPr="00EA7BBC" w:rsidRDefault="00724374" w:rsidP="00724374">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01652C" w14:textId="77777777" w:rsidR="00724374" w:rsidRPr="00EA7BBC" w:rsidRDefault="00724374" w:rsidP="00724374">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B99056E" w14:textId="77777777" w:rsidR="00724374" w:rsidRPr="00EA7BBC" w:rsidRDefault="00724374" w:rsidP="00724374">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99C43A" w14:textId="77777777" w:rsidR="00724374" w:rsidRPr="00EA7BBC" w:rsidRDefault="00724374" w:rsidP="00724374">
            <w:pPr>
              <w:rPr>
                <w:rFonts w:ascii="TH SarabunPSK" w:hAnsi="TH SarabunPSK" w:cs="TH SarabunPSK"/>
                <w:sz w:val="24"/>
                <w:szCs w:val="24"/>
              </w:rPr>
            </w:pPr>
          </w:p>
        </w:tc>
      </w:tr>
      <w:tr w:rsidR="0051133B" w:rsidRPr="00EA7BBC" w14:paraId="281977B6"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6CBBE6" w14:textId="0436A194" w:rsidR="0051133B" w:rsidRPr="00DF7DA8" w:rsidRDefault="00D43F32" w:rsidP="0051133B">
            <w:pPr>
              <w:rPr>
                <w:rFonts w:ascii="TH SarabunPSK" w:eastAsia="Times New Roman" w:hAnsi="TH SarabunPSK" w:cs="TH SarabunPSK"/>
                <w:sz w:val="24"/>
                <w:szCs w:val="24"/>
              </w:rPr>
            </w:pPr>
            <w:r w:rsidRPr="00DF7DA8">
              <w:rPr>
                <w:rFonts w:ascii="TH SarabunPSK" w:eastAsia="Times New Roman" w:hAnsi="TH SarabunPSK" w:cs="TH SarabunPSK"/>
                <w:sz w:val="24"/>
                <w:szCs w:val="24"/>
              </w:rPr>
              <w:t>1.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98F979A" w14:textId="77777777" w:rsidR="00931B42" w:rsidRPr="00DF7DA8" w:rsidRDefault="00931B42" w:rsidP="00931B42">
            <w:pPr>
              <w:rPr>
                <w:rFonts w:ascii="TH SarabunPSK" w:hAnsi="TH SarabunPSK" w:cs="TH SarabunPSK"/>
                <w:b/>
                <w:bCs/>
                <w:sz w:val="24"/>
                <w:szCs w:val="24"/>
                <w:lang w:val="en-GB"/>
              </w:rPr>
            </w:pPr>
            <w:r w:rsidRPr="00DF7DA8">
              <w:rPr>
                <w:rFonts w:ascii="TH SarabunPSK" w:hAnsi="TH SarabunPSK" w:cs="TH SarabunPSK"/>
                <w:b/>
                <w:bCs/>
                <w:sz w:val="24"/>
                <w:szCs w:val="24"/>
                <w:lang w:val="en-GB"/>
              </w:rPr>
              <w:t>Training Duration (element in curriculum):</w:t>
            </w:r>
          </w:p>
          <w:p w14:paraId="5A61C776" w14:textId="54B7BC0C" w:rsidR="0051133B" w:rsidRPr="00DF7DA8" w:rsidRDefault="00931B42" w:rsidP="00931B42">
            <w:pPr>
              <w:tabs>
                <w:tab w:val="center" w:pos="3150"/>
              </w:tabs>
              <w:jc w:val="both"/>
              <w:rPr>
                <w:rFonts w:ascii="TH SarabunPSK" w:hAnsi="TH SarabunPSK" w:cs="TH SarabunPSK"/>
                <w:sz w:val="24"/>
                <w:szCs w:val="24"/>
                <w:lang w:val="en-GB"/>
              </w:rPr>
            </w:pPr>
            <w:r w:rsidRPr="00DF7DA8">
              <w:rPr>
                <w:rFonts w:ascii="TH SarabunPSK" w:hAnsi="TH SarabunPSK" w:cs="TH SarabunPSK"/>
                <w:sz w:val="24"/>
                <w:szCs w:val="24"/>
                <w:lang w:val="en-GB"/>
              </w:rPr>
              <w:t xml:space="preserve">Is the total duration of the training program provided in the </w:t>
            </w:r>
            <w:proofErr w:type="gramStart"/>
            <w:r w:rsidRPr="00DF7DA8">
              <w:rPr>
                <w:rFonts w:ascii="TH SarabunPSK" w:hAnsi="TH SarabunPSK" w:cs="TH SarabunPSK"/>
                <w:sz w:val="24"/>
                <w:szCs w:val="24"/>
                <w:lang w:val="en-GB"/>
              </w:rPr>
              <w:t>Operations</w:t>
            </w:r>
            <w:proofErr w:type="gramEnd"/>
            <w:r w:rsidRPr="00DF7DA8">
              <w:rPr>
                <w:rFonts w:ascii="TH SarabunPSK" w:hAnsi="TH SarabunPSK" w:cs="TH SarabunPSK"/>
                <w:sz w:val="24"/>
                <w:szCs w:val="24"/>
                <w:lang w:val="en-GB"/>
              </w:rPr>
              <w:t xml:space="preserve"> manual?</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D7693C4" w14:textId="77777777" w:rsidR="0051133B" w:rsidRPr="00DF7DA8" w:rsidRDefault="00A94F74" w:rsidP="00A94F74">
            <w:pPr>
              <w:rPr>
                <w:rFonts w:ascii="TH SarabunPSK" w:hAnsi="TH SarabunPSK" w:cs="TH SarabunPSK"/>
                <w:sz w:val="24"/>
                <w:szCs w:val="24"/>
              </w:rPr>
            </w:pPr>
            <w:r w:rsidRPr="00DF7DA8">
              <w:rPr>
                <w:rFonts w:ascii="TH SarabunPSK" w:hAnsi="TH SarabunPSK" w:cs="TH SarabunPSK"/>
                <w:sz w:val="24"/>
                <w:szCs w:val="24"/>
              </w:rPr>
              <w:t>AMC1 ORO.FC.145(a)</w:t>
            </w:r>
          </w:p>
          <w:p w14:paraId="48B34A03" w14:textId="2391D83A" w:rsidR="00A94F74" w:rsidRPr="00DF7DA8" w:rsidRDefault="001C6272" w:rsidP="001C6272">
            <w:pPr>
              <w:rPr>
                <w:rFonts w:ascii="TH SarabunPSK" w:hAnsi="TH SarabunPSK" w:cs="TH SarabunPSK"/>
                <w:sz w:val="24"/>
                <w:szCs w:val="24"/>
              </w:rPr>
            </w:pPr>
            <w:r w:rsidRPr="00DF7DA8">
              <w:rPr>
                <w:rFonts w:ascii="TH SarabunPSK" w:hAnsi="TH SarabunPSK" w:cs="TH SarabunPSK"/>
                <w:sz w:val="24"/>
                <w:szCs w:val="24"/>
              </w:rPr>
              <w:t>GM1 ORO.FC.145(a</w:t>
            </w:r>
            <w:r w:rsidRPr="00DF7DA8">
              <w:rPr>
                <w:rFonts w:ascii="TH SarabunPSK" w:hAnsi="TH SarabunPSK" w:cs="TH SarabunPSK"/>
                <w:b/>
                <w:bCs/>
                <w:sz w:val="24"/>
                <w:szCs w:val="24"/>
              </w:rPr>
              <w:t>)</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DDBEF00" w14:textId="77777777" w:rsidR="0051133B" w:rsidRPr="00EA7BBC" w:rsidRDefault="0051133B"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61D779" w14:textId="77777777" w:rsidR="0051133B" w:rsidRPr="00EA7BBC" w:rsidRDefault="0051133B"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CF2D8B6" w14:textId="77777777" w:rsidR="0051133B" w:rsidRPr="00EA7BBC" w:rsidRDefault="0051133B"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FB78278" w14:textId="77777777" w:rsidR="0051133B" w:rsidRPr="00EA7BBC" w:rsidRDefault="0051133B" w:rsidP="0051133B">
            <w:pPr>
              <w:rPr>
                <w:rFonts w:ascii="TH SarabunPSK" w:hAnsi="TH SarabunPSK" w:cs="TH SarabunPSK"/>
                <w:sz w:val="24"/>
                <w:szCs w:val="24"/>
              </w:rPr>
            </w:pPr>
          </w:p>
        </w:tc>
      </w:tr>
      <w:tr w:rsidR="0051133B" w:rsidRPr="00EA7BBC" w14:paraId="3AE9B7D3"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4672A24" w14:textId="5C27363D" w:rsidR="0051133B" w:rsidRPr="00DF7DA8" w:rsidRDefault="00931B42" w:rsidP="0051133B">
            <w:pPr>
              <w:rPr>
                <w:rFonts w:ascii="TH SarabunPSK" w:eastAsia="Times New Roman" w:hAnsi="TH SarabunPSK" w:cs="TH SarabunPSK"/>
                <w:sz w:val="24"/>
                <w:szCs w:val="24"/>
              </w:rPr>
            </w:pPr>
            <w:r w:rsidRPr="00DF7DA8">
              <w:rPr>
                <w:rFonts w:ascii="TH SarabunPSK" w:eastAsia="Times New Roman" w:hAnsi="TH SarabunPSK" w:cs="TH SarabunPSK"/>
                <w:sz w:val="24"/>
                <w:szCs w:val="24"/>
              </w:rPr>
              <w:t>1.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23F2591" w14:textId="77777777" w:rsidR="00961092" w:rsidRPr="00DF7DA8" w:rsidRDefault="00961092" w:rsidP="00961092">
            <w:pPr>
              <w:rPr>
                <w:rFonts w:ascii="TH SarabunPSK" w:hAnsi="TH SarabunPSK" w:cs="TH SarabunPSK"/>
                <w:b/>
                <w:bCs/>
                <w:sz w:val="24"/>
                <w:szCs w:val="24"/>
                <w:lang w:val="en-GB"/>
              </w:rPr>
            </w:pPr>
            <w:r w:rsidRPr="00DF7DA8">
              <w:rPr>
                <w:rFonts w:ascii="TH SarabunPSK" w:hAnsi="TH SarabunPSK" w:cs="TH SarabunPSK"/>
                <w:b/>
                <w:bCs/>
                <w:sz w:val="24"/>
                <w:szCs w:val="24"/>
                <w:lang w:val="en-GB"/>
              </w:rPr>
              <w:t>Instructor/Examiner Information:</w:t>
            </w:r>
          </w:p>
          <w:p w14:paraId="7B911E8A" w14:textId="77777777" w:rsidR="00961092" w:rsidRPr="00DF7DA8" w:rsidRDefault="00961092" w:rsidP="00961092">
            <w:pPr>
              <w:rPr>
                <w:rFonts w:ascii="TH SarabunPSK" w:hAnsi="TH SarabunPSK" w:cs="TH SarabunPSK"/>
                <w:sz w:val="24"/>
                <w:szCs w:val="24"/>
                <w:lang w:val="en-GB"/>
              </w:rPr>
            </w:pPr>
            <w:r w:rsidRPr="00DF7DA8">
              <w:rPr>
                <w:rFonts w:ascii="TH SarabunPSK" w:hAnsi="TH SarabunPSK" w:cs="TH SarabunPSK"/>
                <w:sz w:val="24"/>
                <w:szCs w:val="24"/>
                <w:lang w:val="en-GB"/>
              </w:rPr>
              <w:t>Are their qualifications of examiner and instructor mentioned?</w:t>
            </w:r>
          </w:p>
          <w:p w14:paraId="7FEA36C4" w14:textId="094D7F82" w:rsidR="0051133B" w:rsidRPr="00DF7DA8" w:rsidRDefault="00961092" w:rsidP="00961092">
            <w:pPr>
              <w:jc w:val="both"/>
              <w:rPr>
                <w:rFonts w:ascii="TH SarabunPSK" w:hAnsi="TH SarabunPSK" w:cs="TH SarabunPSK"/>
                <w:sz w:val="24"/>
                <w:szCs w:val="24"/>
                <w:lang w:val="en-GB"/>
              </w:rPr>
            </w:pPr>
            <w:r w:rsidRPr="00DF7DA8">
              <w:rPr>
                <w:rFonts w:ascii="TH SarabunPSK" w:hAnsi="TH SarabunPSK" w:cs="TH SarabunPSK"/>
                <w:sz w:val="24"/>
                <w:szCs w:val="24"/>
                <w:lang w:val="en-GB"/>
              </w:rPr>
              <w:t>Are the lists of Examiner and Instructor provided in the Training Manual</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76933BB" w14:textId="77777777" w:rsidR="0051133B" w:rsidRPr="00DF7DA8" w:rsidRDefault="005556E0" w:rsidP="0051133B">
            <w:pPr>
              <w:rPr>
                <w:rFonts w:ascii="TH SarabunPSK" w:hAnsi="TH SarabunPSK" w:cs="TH SarabunPSK"/>
                <w:sz w:val="24"/>
                <w:szCs w:val="24"/>
              </w:rPr>
            </w:pPr>
            <w:r w:rsidRPr="00DF7DA8">
              <w:rPr>
                <w:rFonts w:ascii="TH SarabunPSK" w:hAnsi="TH SarabunPSK" w:cs="TH SarabunPSK"/>
                <w:sz w:val="24"/>
                <w:szCs w:val="24"/>
              </w:rPr>
              <w:t>ORO.FOO/FD.130</w:t>
            </w:r>
          </w:p>
          <w:p w14:paraId="1D50BC0E" w14:textId="6C42941D" w:rsidR="009724B5" w:rsidRPr="00DF7DA8" w:rsidRDefault="009724B5" w:rsidP="009724B5">
            <w:pPr>
              <w:rPr>
                <w:rFonts w:ascii="TH SarabunPSK" w:hAnsi="TH SarabunPSK" w:cs="TH SarabunPSK"/>
                <w:sz w:val="24"/>
                <w:szCs w:val="24"/>
              </w:rPr>
            </w:pPr>
            <w:r w:rsidRPr="00DF7DA8">
              <w:rPr>
                <w:rFonts w:ascii="TH SarabunPSK" w:hAnsi="TH SarabunPSK" w:cs="TH SarabunPSK"/>
                <w:sz w:val="24"/>
                <w:szCs w:val="24"/>
              </w:rPr>
              <w:t>GM1 ORO.FOO/FD.130 (CBTA)</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FC39945" w14:textId="77777777" w:rsidR="0051133B" w:rsidRPr="00EA7BBC" w:rsidRDefault="0051133B"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562CB0E" w14:textId="77777777" w:rsidR="0051133B" w:rsidRPr="00EA7BBC" w:rsidRDefault="0051133B"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CE0A41" w14:textId="77777777" w:rsidR="0051133B" w:rsidRPr="00EA7BBC" w:rsidRDefault="0051133B"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2EBF3C5" w14:textId="77777777" w:rsidR="0051133B" w:rsidRPr="00EA7BBC" w:rsidRDefault="0051133B" w:rsidP="0051133B">
            <w:pPr>
              <w:rPr>
                <w:rFonts w:ascii="TH SarabunPSK" w:hAnsi="TH SarabunPSK" w:cs="TH SarabunPSK"/>
                <w:sz w:val="24"/>
                <w:szCs w:val="24"/>
              </w:rPr>
            </w:pPr>
          </w:p>
        </w:tc>
      </w:tr>
      <w:tr w:rsidR="0051133B" w:rsidRPr="00EA7BBC" w14:paraId="5914ADF7"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C93486C" w14:textId="330D584B" w:rsidR="0051133B" w:rsidRPr="00DF7DA8" w:rsidRDefault="00961092" w:rsidP="0051133B">
            <w:pPr>
              <w:rPr>
                <w:rFonts w:ascii="TH SarabunPSK" w:hAnsi="TH SarabunPSK" w:cs="TH SarabunPSK"/>
                <w:sz w:val="24"/>
                <w:szCs w:val="24"/>
              </w:rPr>
            </w:pPr>
            <w:r w:rsidRPr="00DF7DA8">
              <w:rPr>
                <w:rFonts w:ascii="TH SarabunPSK" w:hAnsi="TH SarabunPSK" w:cs="TH SarabunPSK"/>
                <w:sz w:val="24"/>
                <w:szCs w:val="24"/>
              </w:rPr>
              <w:t>1.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4E89672" w14:textId="77777777" w:rsidR="00734E68" w:rsidRPr="00DF7DA8" w:rsidRDefault="00734E68" w:rsidP="00734E68">
            <w:pPr>
              <w:rPr>
                <w:rFonts w:ascii="TH SarabunPSK" w:hAnsi="TH SarabunPSK" w:cs="TH SarabunPSK"/>
                <w:b/>
                <w:bCs/>
                <w:sz w:val="24"/>
                <w:szCs w:val="24"/>
                <w:lang w:val="en-GB"/>
              </w:rPr>
            </w:pPr>
            <w:r w:rsidRPr="00DF7DA8">
              <w:rPr>
                <w:rFonts w:ascii="TH SarabunPSK" w:hAnsi="TH SarabunPSK" w:cs="TH SarabunPSK"/>
                <w:b/>
                <w:bCs/>
                <w:sz w:val="24"/>
                <w:szCs w:val="24"/>
                <w:lang w:val="en-GB"/>
              </w:rPr>
              <w:t>Assessment and Evaluation:</w:t>
            </w:r>
          </w:p>
          <w:p w14:paraId="1E164C37" w14:textId="69E04B9C" w:rsidR="0051133B" w:rsidRPr="00DF7DA8" w:rsidRDefault="00734E68" w:rsidP="00375A16">
            <w:pPr>
              <w:pStyle w:val="Default"/>
              <w:rPr>
                <w:rFonts w:ascii="TH SarabunPSK" w:hAnsi="TH SarabunPSK" w:cs="TH SarabunPSK"/>
                <w:color w:val="auto"/>
                <w:lang w:val="en-GB"/>
              </w:rPr>
            </w:pPr>
            <w:r w:rsidRPr="00DF7DA8">
              <w:rPr>
                <w:rFonts w:ascii="TH SarabunPSK" w:hAnsi="TH SarabunPSK" w:cs="TH SarabunPSK"/>
                <w:color w:val="auto"/>
                <w:lang w:val="en-GB"/>
              </w:rPr>
              <w:t>Is there information about how participants' performance will be assessed and evaluated?</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06C664B" w14:textId="77777777" w:rsidR="0051133B" w:rsidRPr="00DF7DA8" w:rsidRDefault="00E7053B" w:rsidP="0051133B">
            <w:pPr>
              <w:rPr>
                <w:rFonts w:ascii="TH SarabunPSK" w:hAnsi="TH SarabunPSK" w:cs="TH SarabunPSK"/>
                <w:sz w:val="24"/>
                <w:szCs w:val="24"/>
              </w:rPr>
            </w:pPr>
            <w:r w:rsidRPr="00DF7DA8">
              <w:rPr>
                <w:rFonts w:ascii="TH SarabunPSK" w:hAnsi="TH SarabunPSK" w:cs="TH SarabunPSK"/>
                <w:sz w:val="24"/>
                <w:szCs w:val="24"/>
              </w:rPr>
              <w:t>ORO.FOO/FD.130</w:t>
            </w:r>
          </w:p>
          <w:p w14:paraId="77181506" w14:textId="50CBE91C" w:rsidR="00AD0259" w:rsidRPr="00DF7DA8" w:rsidRDefault="00AD0259" w:rsidP="0051133B">
            <w:pPr>
              <w:rPr>
                <w:rFonts w:ascii="TH SarabunPSK" w:hAnsi="TH SarabunPSK" w:cs="TH SarabunPSK"/>
                <w:sz w:val="24"/>
                <w:szCs w:val="24"/>
              </w:rPr>
            </w:pPr>
            <w:r w:rsidRPr="00DF7DA8">
              <w:rPr>
                <w:rFonts w:ascii="TH SarabunPSK" w:hAnsi="TH SarabunPSK" w:cs="TH SarabunPSK"/>
                <w:sz w:val="24"/>
                <w:szCs w:val="24"/>
              </w:rPr>
              <w:t>GM8 ORO.FOO/FD (CBTA)</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D98A12B" w14:textId="77777777" w:rsidR="0051133B" w:rsidRPr="00EA7BBC" w:rsidRDefault="0051133B"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46DB82" w14:textId="77777777" w:rsidR="0051133B" w:rsidRPr="00EA7BBC" w:rsidRDefault="0051133B"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997CC1D" w14:textId="77777777" w:rsidR="0051133B" w:rsidRPr="00EA7BBC" w:rsidRDefault="0051133B"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10FFD37" w14:textId="77777777" w:rsidR="0051133B" w:rsidRPr="00EA7BBC" w:rsidRDefault="0051133B" w:rsidP="0051133B">
            <w:pPr>
              <w:rPr>
                <w:rFonts w:ascii="TH SarabunPSK" w:hAnsi="TH SarabunPSK" w:cs="TH SarabunPSK"/>
                <w:sz w:val="24"/>
                <w:szCs w:val="24"/>
              </w:rPr>
            </w:pPr>
          </w:p>
        </w:tc>
      </w:tr>
      <w:tr w:rsidR="0051133B" w:rsidRPr="00EA7BBC" w14:paraId="2CEF7CF0"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26ABE82" w14:textId="65648746" w:rsidR="0051133B" w:rsidRPr="00DF7DA8" w:rsidRDefault="00734E68" w:rsidP="0051133B">
            <w:pPr>
              <w:rPr>
                <w:rFonts w:ascii="TH SarabunPSK" w:hAnsi="TH SarabunPSK" w:cs="TH SarabunPSK"/>
                <w:sz w:val="24"/>
                <w:szCs w:val="24"/>
              </w:rPr>
            </w:pPr>
            <w:r w:rsidRPr="00DF7DA8">
              <w:rPr>
                <w:rFonts w:ascii="TH SarabunPSK" w:hAnsi="TH SarabunPSK" w:cs="TH SarabunPSK"/>
                <w:sz w:val="24"/>
                <w:szCs w:val="24"/>
              </w:rPr>
              <w:t>1.8</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09E7B63" w14:textId="77777777" w:rsidR="00441C50" w:rsidRPr="00DF7DA8" w:rsidRDefault="00441C50" w:rsidP="00441C50">
            <w:pPr>
              <w:rPr>
                <w:rFonts w:ascii="TH SarabunPSK" w:hAnsi="TH SarabunPSK" w:cs="TH SarabunPSK"/>
                <w:b/>
                <w:bCs/>
                <w:sz w:val="24"/>
                <w:szCs w:val="24"/>
                <w:lang w:val="en-GB"/>
              </w:rPr>
            </w:pPr>
            <w:r w:rsidRPr="00DF7DA8">
              <w:rPr>
                <w:rFonts w:ascii="TH SarabunPSK" w:hAnsi="TH SarabunPSK" w:cs="TH SarabunPSK"/>
                <w:b/>
                <w:bCs/>
                <w:sz w:val="24"/>
                <w:szCs w:val="24"/>
                <w:lang w:val="en-GB"/>
              </w:rPr>
              <w:t>Training Records Retention:</w:t>
            </w:r>
          </w:p>
          <w:p w14:paraId="716F2041" w14:textId="1AF06E9E" w:rsidR="0051133B" w:rsidRPr="00DF7DA8" w:rsidRDefault="00441C50" w:rsidP="00383FB7">
            <w:pPr>
              <w:pStyle w:val="Default"/>
              <w:spacing w:after="64"/>
              <w:rPr>
                <w:rFonts w:ascii="TH SarabunPSK" w:hAnsi="TH SarabunPSK" w:cs="TH SarabunPSK"/>
                <w:color w:val="auto"/>
                <w:lang w:val="en-GB"/>
              </w:rPr>
            </w:pPr>
            <w:r w:rsidRPr="00DF7DA8">
              <w:rPr>
                <w:rFonts w:ascii="TH SarabunPSK" w:hAnsi="TH SarabunPSK" w:cs="TH SarabunPSK"/>
                <w:color w:val="auto"/>
                <w:lang w:val="en-GB"/>
              </w:rPr>
              <w:t>Are training records, including attendance, performance assessments, and completion certificates, retained and stored as required by regulatory and company standards?</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397B8A7" w14:textId="77777777" w:rsidR="0051133B" w:rsidRPr="00DF7DA8" w:rsidRDefault="00B9577F" w:rsidP="0051133B">
            <w:pPr>
              <w:rPr>
                <w:rFonts w:ascii="TH SarabunPSK" w:hAnsi="TH SarabunPSK" w:cs="TH SarabunPSK"/>
                <w:sz w:val="24"/>
                <w:szCs w:val="24"/>
              </w:rPr>
            </w:pPr>
            <w:r w:rsidRPr="00DF7DA8">
              <w:rPr>
                <w:rFonts w:ascii="TH SarabunPSK" w:hAnsi="TH SarabunPSK" w:cs="TH SarabunPSK"/>
                <w:sz w:val="24"/>
                <w:szCs w:val="24"/>
                <w:lang w:val="en-GB"/>
              </w:rPr>
              <w:t>ORO.MLR.115</w:t>
            </w:r>
            <w:r w:rsidR="003836AD" w:rsidRPr="00DF7DA8">
              <w:rPr>
                <w:rFonts w:ascii="TH SarabunPSK" w:hAnsi="TH SarabunPSK" w:cs="TH SarabunPSK"/>
                <w:sz w:val="24"/>
                <w:szCs w:val="24"/>
              </w:rPr>
              <w:t xml:space="preserve"> (a)-(f)</w:t>
            </w:r>
          </w:p>
          <w:p w14:paraId="2F252A1E" w14:textId="72A407DB" w:rsidR="00A318A7" w:rsidRPr="00DF7DA8" w:rsidRDefault="00A318A7" w:rsidP="0051133B">
            <w:pPr>
              <w:rPr>
                <w:rFonts w:ascii="TH SarabunPSK" w:hAnsi="TH SarabunPSK" w:cs="TH SarabunPSK"/>
                <w:sz w:val="24"/>
                <w:szCs w:val="24"/>
              </w:rPr>
            </w:pPr>
            <w:r w:rsidRPr="00DF7DA8">
              <w:rPr>
                <w:rFonts w:ascii="TH SarabunPSK" w:hAnsi="TH SarabunPSK" w:cs="TH SarabunPSK"/>
                <w:sz w:val="24"/>
                <w:szCs w:val="24"/>
              </w:rPr>
              <w:t>AMC1 ORO.MLR.115</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B699379" w14:textId="77777777" w:rsidR="0051133B" w:rsidRPr="00EA7BBC" w:rsidRDefault="0051133B"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FE9F23F" w14:textId="77777777" w:rsidR="0051133B" w:rsidRPr="00EA7BBC" w:rsidRDefault="0051133B"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F72F646" w14:textId="77777777" w:rsidR="0051133B" w:rsidRPr="00EA7BBC" w:rsidRDefault="0051133B"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8CE6F91" w14:textId="77777777" w:rsidR="0051133B" w:rsidRPr="00EA7BBC" w:rsidRDefault="0051133B" w:rsidP="0051133B">
            <w:pPr>
              <w:rPr>
                <w:rFonts w:ascii="TH SarabunPSK" w:hAnsi="TH SarabunPSK" w:cs="TH SarabunPSK"/>
                <w:sz w:val="24"/>
                <w:szCs w:val="24"/>
              </w:rPr>
            </w:pPr>
          </w:p>
        </w:tc>
      </w:tr>
      <w:tr w:rsidR="008A0589" w:rsidRPr="00EA7BBC" w14:paraId="7B3D25EC"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C1263EE" w14:textId="36CDA041" w:rsidR="008A0589" w:rsidRPr="00DF7DA8" w:rsidRDefault="006763BE" w:rsidP="0051133B">
            <w:pPr>
              <w:rPr>
                <w:rFonts w:ascii="TH SarabunPSK" w:hAnsi="TH SarabunPSK" w:cs="TH SarabunPSK"/>
                <w:sz w:val="24"/>
                <w:szCs w:val="24"/>
              </w:rPr>
            </w:pPr>
            <w:r w:rsidRPr="00DF7DA8">
              <w:rPr>
                <w:rFonts w:ascii="TH SarabunPSK" w:hAnsi="TH SarabunPSK" w:cs="TH SarabunPSK"/>
                <w:sz w:val="24"/>
                <w:szCs w:val="24"/>
              </w:rPr>
              <w:t>1.9</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F7BD9B9" w14:textId="28C0BE2F" w:rsidR="00A03D76" w:rsidRPr="00DF7DA8" w:rsidRDefault="00321AFE" w:rsidP="008B5A86">
            <w:pPr>
              <w:rPr>
                <w:rFonts w:ascii="TH SarabunPSK" w:hAnsi="TH SarabunPSK" w:cs="TH SarabunPSK"/>
                <w:b/>
                <w:bCs/>
                <w:sz w:val="24"/>
                <w:szCs w:val="24"/>
                <w:lang w:val="en-GB"/>
              </w:rPr>
            </w:pPr>
            <w:r w:rsidRPr="00DF7DA8">
              <w:rPr>
                <w:rFonts w:ascii="TH SarabunPSK" w:hAnsi="TH SarabunPSK" w:cs="TH SarabunPSK"/>
                <w:b/>
                <w:bCs/>
                <w:sz w:val="24"/>
                <w:szCs w:val="24"/>
              </w:rPr>
              <w:t xml:space="preserve">Required </w:t>
            </w:r>
            <w:r w:rsidR="00A03D76" w:rsidRPr="00DF7DA8">
              <w:rPr>
                <w:rFonts w:ascii="TH SarabunPSK" w:hAnsi="TH SarabunPSK" w:cs="TH SarabunPSK"/>
                <w:b/>
                <w:bCs/>
                <w:sz w:val="24"/>
                <w:szCs w:val="24"/>
                <w:lang w:val="en-GB"/>
              </w:rPr>
              <w:t>Training and Qualification</w:t>
            </w:r>
            <w:r w:rsidRPr="00DF7DA8">
              <w:rPr>
                <w:rFonts w:ascii="TH SarabunPSK" w:hAnsi="TH SarabunPSK" w:cs="TH SarabunPSK"/>
                <w:b/>
                <w:bCs/>
                <w:sz w:val="24"/>
                <w:szCs w:val="24"/>
                <w:lang w:val="en-GB"/>
              </w:rPr>
              <w:t>s:</w:t>
            </w:r>
          </w:p>
          <w:p w14:paraId="68909A78" w14:textId="3A02CA97" w:rsidR="008A0589" w:rsidRPr="00DF7DA8" w:rsidRDefault="00AA5871" w:rsidP="006D264B">
            <w:pPr>
              <w:rPr>
                <w:rFonts w:ascii="TH SarabunPSK" w:hAnsi="TH SarabunPSK" w:cs="TH SarabunPSK"/>
                <w:sz w:val="24"/>
                <w:szCs w:val="24"/>
              </w:rPr>
            </w:pPr>
            <w:r w:rsidRPr="00DF7DA8">
              <w:rPr>
                <w:rFonts w:ascii="TH SarabunPSK" w:hAnsi="TH SarabunPSK" w:cs="TH SarabunPSK"/>
                <w:sz w:val="24"/>
                <w:szCs w:val="24"/>
              </w:rPr>
              <w:t>Is there a system to monitor and ensure that flight crew members, cabin crew members, and flight dispatch/flight operations officers have the required training and qualifications before being scheduled to perform flight duties?</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E82D4EC" w14:textId="526F6CDA" w:rsidR="008A0589" w:rsidRPr="00DF7DA8" w:rsidRDefault="00BA39B7" w:rsidP="0051133B">
            <w:pPr>
              <w:rPr>
                <w:rFonts w:ascii="TH SarabunPSK" w:hAnsi="TH SarabunPSK" w:cs="TH SarabunPSK"/>
                <w:sz w:val="24"/>
                <w:szCs w:val="24"/>
                <w:lang w:val="en-GB"/>
              </w:rPr>
            </w:pPr>
            <w:r w:rsidRPr="00DF7DA8">
              <w:rPr>
                <w:rFonts w:ascii="TH SarabunPSK" w:hAnsi="TH SarabunPSK" w:cs="TH SarabunPSK"/>
                <w:sz w:val="24"/>
                <w:szCs w:val="24"/>
                <w:lang w:val="en-GB"/>
              </w:rPr>
              <w:t>ORO.GEN.210(d</w:t>
            </w:r>
            <w:proofErr w:type="gramStart"/>
            <w:r w:rsidRPr="00DF7DA8">
              <w:rPr>
                <w:rFonts w:ascii="TH SarabunPSK" w:hAnsi="TH SarabunPSK" w:cs="TH SarabunPSK"/>
                <w:sz w:val="24"/>
                <w:szCs w:val="24"/>
                <w:lang w:val="en-GB"/>
              </w:rPr>
              <w:t>)</w:t>
            </w:r>
            <w:r w:rsidR="00905769" w:rsidRPr="00DF7DA8">
              <w:rPr>
                <w:rFonts w:ascii="TH SarabunPSK" w:hAnsi="TH SarabunPSK" w:cs="TH SarabunPSK"/>
                <w:sz w:val="24"/>
                <w:szCs w:val="24"/>
                <w:lang w:val="en-GB"/>
              </w:rPr>
              <w:t xml:space="preserve"> </w:t>
            </w:r>
            <w:r w:rsidR="00E7554E" w:rsidRPr="00DF7DA8">
              <w:rPr>
                <w:rFonts w:ascii="TH SarabunPSK" w:hAnsi="TH SarabunPSK" w:cs="TH SarabunPSK"/>
                <w:sz w:val="24"/>
                <w:szCs w:val="24"/>
                <w:lang w:val="en-GB"/>
              </w:rPr>
              <w:t xml:space="preserve"> ORO.FOO</w:t>
            </w:r>
            <w:proofErr w:type="gramEnd"/>
            <w:r w:rsidR="00E7554E" w:rsidRPr="00DF7DA8">
              <w:rPr>
                <w:rFonts w:ascii="TH SarabunPSK" w:hAnsi="TH SarabunPSK" w:cs="TH SarabunPSK"/>
                <w:sz w:val="24"/>
                <w:szCs w:val="24"/>
                <w:lang w:val="en-GB"/>
              </w:rPr>
              <w:t>/FD.</w:t>
            </w:r>
            <w:proofErr w:type="gramStart"/>
            <w:r w:rsidR="00E7554E" w:rsidRPr="00DF7DA8">
              <w:rPr>
                <w:rFonts w:ascii="TH SarabunPSK" w:hAnsi="TH SarabunPSK" w:cs="TH SarabunPSK"/>
                <w:sz w:val="24"/>
                <w:szCs w:val="24"/>
                <w:lang w:val="en-GB"/>
              </w:rPr>
              <w:t xml:space="preserve">105  </w:t>
            </w:r>
            <w:r w:rsidR="00905769" w:rsidRPr="00DF7DA8">
              <w:rPr>
                <w:rFonts w:ascii="TH SarabunPSK" w:hAnsi="TH SarabunPSK" w:cs="TH SarabunPSK"/>
                <w:sz w:val="24"/>
                <w:szCs w:val="24"/>
                <w:lang w:val="en-GB"/>
              </w:rPr>
              <w:t>ORO.FOO</w:t>
            </w:r>
            <w:proofErr w:type="gramEnd"/>
            <w:r w:rsidR="00905769" w:rsidRPr="00DF7DA8">
              <w:rPr>
                <w:rFonts w:ascii="TH SarabunPSK" w:hAnsi="TH SarabunPSK" w:cs="TH SarabunPSK"/>
                <w:sz w:val="24"/>
                <w:szCs w:val="24"/>
                <w:lang w:val="en-GB"/>
              </w:rPr>
              <w:t>/FD.</w:t>
            </w:r>
            <w:r w:rsidR="00E7554E" w:rsidRPr="00DF7DA8">
              <w:rPr>
                <w:rFonts w:ascii="TH SarabunPSK" w:hAnsi="TH SarabunPSK" w:cs="TH SarabunPSK"/>
                <w:sz w:val="24"/>
                <w:szCs w:val="24"/>
                <w:lang w:val="en-GB"/>
              </w:rPr>
              <w:t>120</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C2F27B8" w14:textId="77777777" w:rsidR="008A0589" w:rsidRPr="00EA7BBC" w:rsidRDefault="008A0589"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8138A58" w14:textId="77777777" w:rsidR="008A0589" w:rsidRPr="00EA7BBC" w:rsidRDefault="008A0589"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0AF3D44" w14:textId="77777777" w:rsidR="008A0589" w:rsidRPr="00EA7BBC" w:rsidRDefault="008A0589"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DCE37BD" w14:textId="77777777" w:rsidR="008A0589" w:rsidRPr="00EA7BBC" w:rsidRDefault="008A0589" w:rsidP="0051133B">
            <w:pPr>
              <w:rPr>
                <w:rFonts w:ascii="TH SarabunPSK" w:hAnsi="TH SarabunPSK" w:cs="TH SarabunPSK"/>
                <w:sz w:val="24"/>
                <w:szCs w:val="24"/>
              </w:rPr>
            </w:pPr>
          </w:p>
        </w:tc>
      </w:tr>
      <w:tr w:rsidR="0051133B" w:rsidRPr="00EA7BBC" w14:paraId="7F24D409"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1A508AC1" w14:textId="2E1C12C8" w:rsidR="0051133B" w:rsidRPr="00EA7BBC" w:rsidRDefault="00B9577F" w:rsidP="0051133B">
            <w:pPr>
              <w:rPr>
                <w:rFonts w:ascii="TH SarabunPSK" w:hAnsi="TH SarabunPSK" w:cs="TH SarabunPSK"/>
                <w:sz w:val="24"/>
                <w:szCs w:val="24"/>
              </w:rPr>
            </w:pPr>
            <w:r>
              <w:rPr>
                <w:rFonts w:ascii="TH SarabunPSK" w:hAnsi="TH SarabunPSK" w:cs="TH SarabunPSK"/>
                <w:sz w:val="24"/>
                <w:szCs w:val="24"/>
              </w:rPr>
              <w:t>2</w:t>
            </w:r>
            <w:r w:rsidR="00F946BF">
              <w:rPr>
                <w:rFonts w:ascii="TH SarabunPSK" w:hAnsi="TH SarabunPSK" w:cs="TH SarabunPSK"/>
                <w:sz w:val="24"/>
                <w:szCs w:val="24"/>
              </w:rPr>
              <w:t>.</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28900331" w14:textId="00AD4BC0" w:rsidR="0051133B" w:rsidRPr="001B1F36" w:rsidRDefault="001B1F36" w:rsidP="0051133B">
            <w:pPr>
              <w:autoSpaceDE w:val="0"/>
              <w:autoSpaceDN w:val="0"/>
              <w:adjustRightInd w:val="0"/>
              <w:rPr>
                <w:rFonts w:ascii="TH SarabunPSK" w:hAnsi="TH SarabunPSK" w:cs="TH SarabunPSK"/>
                <w:sz w:val="24"/>
                <w:szCs w:val="24"/>
                <w:lang w:val="en-GB"/>
              </w:rPr>
            </w:pPr>
            <w:r w:rsidRPr="00AB0C59">
              <w:rPr>
                <w:rFonts w:ascii="TH SarabunPSK" w:hAnsi="TH SarabunPSK" w:cs="TH SarabunPSK"/>
                <w:b/>
                <w:bCs/>
                <w:sz w:val="24"/>
                <w:szCs w:val="24"/>
                <w:lang w:val="en-GB"/>
              </w:rPr>
              <w:t>Duties of the Flight Operations Officer/Flight Dispatcher</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078C7BA1" w14:textId="5C1F4B06" w:rsidR="0051133B" w:rsidRPr="0051133B" w:rsidRDefault="0051133B" w:rsidP="0051133B">
            <w:pPr>
              <w:rPr>
                <w:rFonts w:ascii="TH SarabunPSK" w:hAnsi="TH SarabunPSK" w:cs="TH SarabunPSK"/>
                <w:sz w:val="24"/>
                <w:szCs w:val="24"/>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61CDCEAD" w14:textId="77777777" w:rsidR="0051133B" w:rsidRPr="00EA7BBC" w:rsidRDefault="0051133B"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6BB9E253" w14:textId="77777777" w:rsidR="0051133B" w:rsidRPr="00EA7BBC" w:rsidRDefault="0051133B"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23DE523C" w14:textId="77777777" w:rsidR="0051133B" w:rsidRPr="00EA7BBC" w:rsidRDefault="0051133B"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52E56223" w14:textId="77777777" w:rsidR="0051133B" w:rsidRPr="00EA7BBC" w:rsidRDefault="0051133B" w:rsidP="0051133B">
            <w:pPr>
              <w:rPr>
                <w:rFonts w:ascii="TH SarabunPSK" w:hAnsi="TH SarabunPSK" w:cs="TH SarabunPSK"/>
                <w:sz w:val="24"/>
                <w:szCs w:val="24"/>
              </w:rPr>
            </w:pPr>
          </w:p>
        </w:tc>
      </w:tr>
      <w:tr w:rsidR="0051133B" w:rsidRPr="00EA7BBC" w14:paraId="6909D7C0"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4C1B599" w14:textId="3D51C966" w:rsidR="0051133B" w:rsidRPr="00EA7BBC" w:rsidRDefault="0051133B" w:rsidP="0051133B">
            <w:pPr>
              <w:rPr>
                <w:rFonts w:ascii="TH SarabunPSK" w:hAnsi="TH SarabunPSK" w:cs="TH SarabunPSK"/>
                <w:sz w:val="24"/>
                <w:szCs w:val="24"/>
              </w:rPr>
            </w:pPr>
            <w:r>
              <w:rPr>
                <w:rFonts w:ascii="TH SarabunPSK" w:hAnsi="TH SarabunPSK" w:cs="TH SarabunPSK"/>
                <w:sz w:val="24"/>
                <w:szCs w:val="24"/>
              </w:rPr>
              <w:t>2.</w:t>
            </w:r>
            <w:r w:rsidR="001B1F36">
              <w:rPr>
                <w:rFonts w:ascii="TH SarabunPSK" w:hAnsi="TH SarabunPSK" w:cs="TH SarabunPSK"/>
                <w:sz w:val="24"/>
                <w:szCs w:val="24"/>
              </w:rPr>
              <w:t>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1BFCC8B" w14:textId="54E5671D" w:rsidR="0051133B" w:rsidRPr="00DF7DA8" w:rsidRDefault="008F524E" w:rsidP="008F524E">
            <w:pPr>
              <w:rPr>
                <w:rFonts w:ascii="TH SarabunPSK" w:hAnsi="TH SarabunPSK" w:cs="TH SarabunPSK"/>
                <w:sz w:val="24"/>
                <w:szCs w:val="24"/>
                <w:lang w:val="en-GB"/>
              </w:rPr>
            </w:pPr>
            <w:r w:rsidRPr="00DF7DA8">
              <w:rPr>
                <w:rFonts w:ascii="TH SarabunPSK" w:hAnsi="TH SarabunPSK" w:cs="TH SarabunPSK"/>
                <w:sz w:val="24"/>
                <w:szCs w:val="24"/>
                <w:lang w:val="en-GB"/>
              </w:rPr>
              <w:t>Does the training program cover all duties and responsibilities of Flight Operations Officers and Flight Dispatchers as outlined in this regulation?</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E089F1E" w14:textId="77777777" w:rsidR="0051133B" w:rsidRPr="00DF7DA8" w:rsidRDefault="00784419" w:rsidP="0051133B">
            <w:pPr>
              <w:rPr>
                <w:rFonts w:ascii="TH SarabunPSK" w:hAnsi="TH SarabunPSK" w:cs="TH SarabunPSK"/>
                <w:sz w:val="24"/>
                <w:szCs w:val="24"/>
              </w:rPr>
            </w:pPr>
            <w:r w:rsidRPr="00DF7DA8">
              <w:rPr>
                <w:rFonts w:ascii="TH SarabunPSK" w:hAnsi="TH SarabunPSK" w:cs="TH SarabunPSK"/>
                <w:sz w:val="24"/>
                <w:szCs w:val="24"/>
                <w:lang w:val="en-GB"/>
              </w:rPr>
              <w:t>ORO.FOO/FD.010</w:t>
            </w:r>
          </w:p>
          <w:p w14:paraId="6A287F23" w14:textId="77777777" w:rsidR="004166C7" w:rsidRPr="00DF7DA8" w:rsidRDefault="004166C7" w:rsidP="004166C7">
            <w:pPr>
              <w:rPr>
                <w:rFonts w:ascii="TH SarabunPSK" w:hAnsi="TH SarabunPSK" w:cs="TH SarabunPSK"/>
                <w:sz w:val="24"/>
                <w:szCs w:val="24"/>
              </w:rPr>
            </w:pPr>
            <w:r w:rsidRPr="00DF7DA8">
              <w:rPr>
                <w:rFonts w:ascii="TH SarabunPSK" w:hAnsi="TH SarabunPSK" w:cs="TH SarabunPSK"/>
                <w:sz w:val="24"/>
                <w:szCs w:val="24"/>
              </w:rPr>
              <w:t>AMC1 ORO.FOO/FD.010</w:t>
            </w:r>
          </w:p>
          <w:p w14:paraId="60DE06BE" w14:textId="6246996E" w:rsidR="004166C7" w:rsidRPr="00DF7DA8" w:rsidRDefault="00457C3B" w:rsidP="00457C3B">
            <w:pPr>
              <w:rPr>
                <w:rFonts w:ascii="TH SarabunPSK" w:hAnsi="TH SarabunPSK" w:cs="TH SarabunPSK"/>
                <w:sz w:val="24"/>
                <w:szCs w:val="24"/>
              </w:rPr>
            </w:pPr>
            <w:r w:rsidRPr="00DF7DA8">
              <w:rPr>
                <w:rFonts w:ascii="TH SarabunPSK" w:hAnsi="TH SarabunPSK" w:cs="TH SarabunPSK"/>
                <w:sz w:val="24"/>
                <w:szCs w:val="24"/>
              </w:rPr>
              <w:t>AMC2 ORO.FOO/FD.010</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7547A01" w14:textId="77777777" w:rsidR="0051133B" w:rsidRPr="00EA7BBC" w:rsidRDefault="0051133B"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043CB0F" w14:textId="77777777" w:rsidR="0051133B" w:rsidRPr="00EA7BBC" w:rsidRDefault="0051133B"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7459315" w14:textId="77777777" w:rsidR="0051133B" w:rsidRPr="00EA7BBC" w:rsidRDefault="0051133B"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537F28F" w14:textId="77777777" w:rsidR="0051133B" w:rsidRPr="00EA7BBC" w:rsidRDefault="0051133B" w:rsidP="0051133B">
            <w:pPr>
              <w:rPr>
                <w:rFonts w:ascii="TH SarabunPSK" w:hAnsi="TH SarabunPSK" w:cs="TH SarabunPSK"/>
                <w:sz w:val="24"/>
                <w:szCs w:val="24"/>
              </w:rPr>
            </w:pPr>
          </w:p>
        </w:tc>
      </w:tr>
      <w:tr w:rsidR="0051133B" w:rsidRPr="00EA7BBC" w14:paraId="4FF7F3BA"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9F27350" w14:textId="7F350244" w:rsidR="0051133B" w:rsidRPr="00EA7BBC" w:rsidRDefault="0051133B" w:rsidP="0051133B">
            <w:pPr>
              <w:rPr>
                <w:rFonts w:ascii="TH SarabunPSK" w:hAnsi="TH SarabunPSK" w:cs="TH SarabunPSK"/>
                <w:sz w:val="24"/>
                <w:szCs w:val="24"/>
              </w:rPr>
            </w:pPr>
            <w:r>
              <w:rPr>
                <w:rFonts w:ascii="TH SarabunPSK" w:hAnsi="TH SarabunPSK" w:cs="TH SarabunPSK"/>
                <w:sz w:val="24"/>
                <w:szCs w:val="24"/>
              </w:rPr>
              <w:lastRenderedPageBreak/>
              <w:t>2.</w:t>
            </w:r>
            <w:r w:rsidR="00784419">
              <w:rPr>
                <w:rFonts w:ascii="TH SarabunPSK" w:hAnsi="TH SarabunPSK" w:cs="TH SarabunPSK"/>
                <w:sz w:val="24"/>
                <w:szCs w:val="24"/>
              </w:rPr>
              <w:t>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777FE9B" w14:textId="620EEF9B" w:rsidR="0051133B" w:rsidRPr="00B6282C" w:rsidRDefault="00B6282C" w:rsidP="0051133B">
            <w:pPr>
              <w:jc w:val="both"/>
              <w:rPr>
                <w:rFonts w:ascii="TH SarabunPSK" w:hAnsi="TH SarabunPSK" w:cs="TH SarabunPSK"/>
                <w:sz w:val="24"/>
                <w:szCs w:val="24"/>
                <w:lang w:val="en-GB"/>
              </w:rPr>
            </w:pPr>
            <w:r w:rsidRPr="00AB0C59">
              <w:rPr>
                <w:rFonts w:ascii="TH SarabunPSK" w:hAnsi="TH SarabunPSK" w:cs="TH SarabunPSK"/>
                <w:sz w:val="24"/>
                <w:szCs w:val="24"/>
                <w:lang w:val="en-GB"/>
              </w:rPr>
              <w:t>Is there a provision for handling emergency situations and conveying safety-related information to the pilot-in-command during an emergency?</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935E827" w14:textId="77777777" w:rsidR="0051133B" w:rsidRPr="00DF7DA8" w:rsidRDefault="00F946BF" w:rsidP="0051133B">
            <w:pPr>
              <w:rPr>
                <w:rFonts w:ascii="TH SarabunPSK" w:hAnsi="TH SarabunPSK" w:cs="TH SarabunPSK"/>
                <w:sz w:val="24"/>
                <w:szCs w:val="24"/>
              </w:rPr>
            </w:pPr>
            <w:r w:rsidRPr="00DF7DA8">
              <w:rPr>
                <w:rFonts w:ascii="TH SarabunPSK" w:hAnsi="TH SarabunPSK" w:cs="TH SarabunPSK"/>
                <w:sz w:val="24"/>
                <w:szCs w:val="24"/>
                <w:lang w:val="en-GB"/>
              </w:rPr>
              <w:t>ORO.FOO/FD.010</w:t>
            </w:r>
          </w:p>
          <w:p w14:paraId="4969AB6E" w14:textId="157950F7" w:rsidR="00457C3B" w:rsidRPr="00DF7DA8" w:rsidRDefault="00457C3B" w:rsidP="00457C3B">
            <w:pPr>
              <w:rPr>
                <w:rFonts w:ascii="TH SarabunPSK" w:hAnsi="TH SarabunPSK" w:cs="TH SarabunPSK"/>
                <w:sz w:val="24"/>
                <w:szCs w:val="24"/>
              </w:rPr>
            </w:pPr>
            <w:r w:rsidRPr="00DF7DA8">
              <w:rPr>
                <w:rFonts w:ascii="TH SarabunPSK" w:hAnsi="TH SarabunPSK" w:cs="TH SarabunPSK"/>
                <w:sz w:val="24"/>
                <w:szCs w:val="24"/>
              </w:rPr>
              <w:t>AMC1 ORO.FOO/FD.010</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DFB9E20" w14:textId="77777777" w:rsidR="0051133B" w:rsidRPr="00EA7BBC" w:rsidRDefault="0051133B"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0DF9E56" w14:textId="77777777" w:rsidR="0051133B" w:rsidRPr="00EA7BBC" w:rsidRDefault="0051133B"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E871BC" w14:textId="77777777" w:rsidR="0051133B" w:rsidRPr="00EA7BBC" w:rsidRDefault="0051133B"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44A5D23" w14:textId="77777777" w:rsidR="0051133B" w:rsidRPr="00EA7BBC" w:rsidRDefault="0051133B" w:rsidP="0051133B">
            <w:pPr>
              <w:rPr>
                <w:rFonts w:ascii="TH SarabunPSK" w:hAnsi="TH SarabunPSK" w:cs="TH SarabunPSK"/>
                <w:sz w:val="24"/>
                <w:szCs w:val="24"/>
              </w:rPr>
            </w:pPr>
          </w:p>
        </w:tc>
      </w:tr>
      <w:tr w:rsidR="0051133B" w:rsidRPr="00EA7BBC" w14:paraId="3E5F9D25"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5147D317" w14:textId="3D778AFE" w:rsidR="0051133B" w:rsidRPr="00EA7BBC" w:rsidRDefault="00F946BF" w:rsidP="0051133B">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4E11E139" w14:textId="10F05F9E" w:rsidR="0051133B" w:rsidRPr="00B9006F" w:rsidRDefault="00B9006F" w:rsidP="005B10FA">
            <w:pPr>
              <w:autoSpaceDE w:val="0"/>
              <w:autoSpaceDN w:val="0"/>
              <w:adjustRightInd w:val="0"/>
              <w:rPr>
                <w:rFonts w:ascii="TH SarabunPSK" w:hAnsi="TH SarabunPSK" w:cs="TH SarabunPSK"/>
                <w:sz w:val="24"/>
                <w:szCs w:val="24"/>
                <w:lang w:val="en-GB"/>
              </w:rPr>
            </w:pPr>
            <w:r w:rsidRPr="00AB0C59">
              <w:rPr>
                <w:rFonts w:ascii="TH SarabunPSK" w:hAnsi="TH SarabunPSK" w:cs="TH SarabunPSK"/>
                <w:b/>
                <w:bCs/>
                <w:color w:val="000000" w:themeColor="text1"/>
                <w:sz w:val="24"/>
                <w:szCs w:val="24"/>
                <w:lang w:val="en-GB"/>
              </w:rPr>
              <w:t>Flight</w:t>
            </w:r>
            <w:r>
              <w:rPr>
                <w:rFonts w:ascii="TH SarabunPSK" w:hAnsi="TH SarabunPSK" w:cs="TH SarabunPSK"/>
                <w:b/>
                <w:bCs/>
                <w:color w:val="000000" w:themeColor="text1"/>
                <w:sz w:val="24"/>
                <w:szCs w:val="24"/>
                <w:lang w:val="en-GB"/>
              </w:rPr>
              <w:t xml:space="preserve"> </w:t>
            </w:r>
            <w:r w:rsidRPr="00AB0C59">
              <w:rPr>
                <w:rFonts w:ascii="TH SarabunPSK" w:hAnsi="TH SarabunPSK" w:cs="TH SarabunPSK"/>
                <w:b/>
                <w:bCs/>
                <w:color w:val="000000" w:themeColor="text1"/>
                <w:sz w:val="24"/>
                <w:szCs w:val="24"/>
                <w:lang w:val="en-GB"/>
              </w:rPr>
              <w:t>Operations Officer Initial Training Programmes under AOC Holder</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592E2F9C" w14:textId="543B4710" w:rsidR="0051133B" w:rsidRPr="0051133B" w:rsidRDefault="0051133B" w:rsidP="0051133B">
            <w:pPr>
              <w:rPr>
                <w:rFonts w:ascii="TH SarabunPSK" w:hAnsi="TH SarabunPSK" w:cs="TH SarabunPSK"/>
                <w:sz w:val="24"/>
                <w:szCs w:val="24"/>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738610EB" w14:textId="77777777" w:rsidR="0051133B" w:rsidRPr="00EA7BBC" w:rsidRDefault="0051133B"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637805D2" w14:textId="77777777" w:rsidR="0051133B" w:rsidRPr="00EA7BBC" w:rsidRDefault="0051133B"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463F29E8" w14:textId="77777777" w:rsidR="0051133B" w:rsidRPr="00EA7BBC" w:rsidRDefault="0051133B"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3B7B4B86" w14:textId="77777777" w:rsidR="0051133B" w:rsidRPr="00EA7BBC" w:rsidRDefault="0051133B" w:rsidP="0051133B">
            <w:pPr>
              <w:rPr>
                <w:rFonts w:ascii="TH SarabunPSK" w:hAnsi="TH SarabunPSK" w:cs="TH SarabunPSK"/>
                <w:sz w:val="24"/>
                <w:szCs w:val="24"/>
              </w:rPr>
            </w:pPr>
          </w:p>
        </w:tc>
      </w:tr>
      <w:tr w:rsidR="0051133B" w:rsidRPr="00EA7BBC" w14:paraId="5EB1702C"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6D8C0FA" w14:textId="6A7BBA86" w:rsidR="0051133B" w:rsidRPr="00EA7BBC" w:rsidRDefault="00F946BF" w:rsidP="0051133B">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3.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B275DA7" w14:textId="161C0DD5" w:rsidR="0051133B" w:rsidRPr="0051133B" w:rsidRDefault="00F77AAF" w:rsidP="0051133B">
            <w:pPr>
              <w:jc w:val="both"/>
              <w:rPr>
                <w:rFonts w:ascii="TH SarabunPSK" w:hAnsi="TH SarabunPSK" w:cs="TH SarabunPSK"/>
                <w:sz w:val="24"/>
                <w:szCs w:val="24"/>
              </w:rPr>
            </w:pPr>
            <w:r w:rsidRPr="00AB0C59">
              <w:rPr>
                <w:rFonts w:ascii="TH SarabunPSK" w:hAnsi="TH SarabunPSK" w:cs="TH SarabunPSK"/>
                <w:sz w:val="24"/>
                <w:szCs w:val="24"/>
                <w:lang w:val="en-GB"/>
              </w:rPr>
              <w:t xml:space="preserve">Does the training program comply with the requirements of this subpart and TCAR PEL Part FOO/FD or equivalent </w:t>
            </w:r>
            <w:r w:rsidRPr="00AB0C59">
              <w:rPr>
                <w:rFonts w:ascii="TH SarabunPSK" w:hAnsi="TH SarabunPSK" w:cs="TH SarabunPSK"/>
                <w:b/>
                <w:bCs/>
                <w:sz w:val="24"/>
                <w:szCs w:val="24"/>
                <w:lang w:val="en-GB"/>
              </w:rPr>
              <w:t>initial training program</w:t>
            </w:r>
            <w:r w:rsidRPr="00AB0C59">
              <w:rPr>
                <w:rFonts w:ascii="TH SarabunPSK" w:hAnsi="TH SarabunPSK" w:cs="TH SarabunPSK"/>
                <w:sz w:val="24"/>
                <w:szCs w:val="24"/>
                <w:lang w:val="en-GB"/>
              </w:rPr>
              <w:t xml:space="preserve"> for Flight Operations Officers?</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B93EDE0" w14:textId="77777777" w:rsidR="0051133B" w:rsidRPr="00DF7DA8" w:rsidRDefault="00632D71" w:rsidP="0051133B">
            <w:pPr>
              <w:rPr>
                <w:rFonts w:ascii="TH SarabunPSK" w:hAnsi="TH SarabunPSK" w:cs="TH SarabunPSK"/>
                <w:sz w:val="24"/>
                <w:szCs w:val="24"/>
              </w:rPr>
            </w:pPr>
            <w:r w:rsidRPr="00DF7DA8">
              <w:rPr>
                <w:rFonts w:ascii="TH SarabunPSK" w:hAnsi="TH SarabunPSK" w:cs="TH SarabunPSK"/>
                <w:sz w:val="24"/>
                <w:szCs w:val="24"/>
                <w:lang w:val="en-GB"/>
              </w:rPr>
              <w:t>ORO.FOO/FD.100</w:t>
            </w:r>
          </w:p>
          <w:p w14:paraId="7025EBB5" w14:textId="77777777" w:rsidR="00536F15" w:rsidRPr="00DF7DA8" w:rsidRDefault="00536F15" w:rsidP="00536F15">
            <w:pPr>
              <w:rPr>
                <w:rFonts w:ascii="TH SarabunPSK" w:hAnsi="TH SarabunPSK" w:cs="TH SarabunPSK"/>
                <w:sz w:val="24"/>
                <w:szCs w:val="24"/>
              </w:rPr>
            </w:pPr>
            <w:r w:rsidRPr="00DF7DA8">
              <w:rPr>
                <w:rFonts w:ascii="TH SarabunPSK" w:hAnsi="TH SarabunPSK" w:cs="TH SarabunPSK"/>
                <w:sz w:val="24"/>
                <w:szCs w:val="24"/>
              </w:rPr>
              <w:t>AMC1 ORO.FOO/FD.100</w:t>
            </w:r>
          </w:p>
          <w:p w14:paraId="228973D9" w14:textId="5DE999F6" w:rsidR="00785E9D" w:rsidRPr="00DF7DA8" w:rsidRDefault="00785E9D" w:rsidP="00785E9D">
            <w:pPr>
              <w:rPr>
                <w:rFonts w:ascii="TH SarabunPSK" w:hAnsi="TH SarabunPSK" w:cs="TH SarabunPSK"/>
                <w:sz w:val="24"/>
                <w:szCs w:val="24"/>
              </w:rPr>
            </w:pPr>
            <w:r w:rsidRPr="00DF7DA8">
              <w:rPr>
                <w:rFonts w:ascii="TH SarabunPSK" w:hAnsi="TH SarabunPSK" w:cs="TH SarabunPSK"/>
                <w:sz w:val="24"/>
                <w:szCs w:val="24"/>
              </w:rPr>
              <w:t>GM1 ORO.FOO/FD.100</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A0FF5F2" w14:textId="77777777" w:rsidR="0051133B" w:rsidRPr="00EA7BBC" w:rsidRDefault="0051133B"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630AD66" w14:textId="77777777" w:rsidR="0051133B" w:rsidRPr="00EA7BBC" w:rsidRDefault="0051133B"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1829076" w14:textId="77777777" w:rsidR="0051133B" w:rsidRPr="00EA7BBC" w:rsidRDefault="0051133B"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BA226A1" w14:textId="77777777" w:rsidR="0051133B" w:rsidRPr="00EA7BBC" w:rsidRDefault="0051133B" w:rsidP="0051133B">
            <w:pPr>
              <w:rPr>
                <w:rFonts w:ascii="TH SarabunPSK" w:hAnsi="TH SarabunPSK" w:cs="TH SarabunPSK"/>
                <w:sz w:val="24"/>
                <w:szCs w:val="24"/>
              </w:rPr>
            </w:pPr>
          </w:p>
        </w:tc>
      </w:tr>
      <w:tr w:rsidR="0051133B" w:rsidRPr="00EA7BBC" w14:paraId="3587C63C"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DC4774C" w14:textId="3AE90767" w:rsidR="0051133B" w:rsidRPr="00EA7BBC" w:rsidRDefault="00F946BF" w:rsidP="0051133B">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3.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DB34079" w14:textId="46EB3463" w:rsidR="0051133B" w:rsidRPr="00433D2A" w:rsidRDefault="00433D2A" w:rsidP="0051133B">
            <w:pPr>
              <w:jc w:val="both"/>
              <w:rPr>
                <w:rFonts w:ascii="TH SarabunPSK" w:hAnsi="TH SarabunPSK" w:cs="TH SarabunPSK"/>
                <w:sz w:val="24"/>
                <w:szCs w:val="24"/>
                <w:lang w:val="en-GB"/>
              </w:rPr>
            </w:pPr>
            <w:r w:rsidRPr="00AB0C59">
              <w:rPr>
                <w:rFonts w:ascii="TH SarabunPSK" w:hAnsi="TH SarabunPSK" w:cs="TH SarabunPSK"/>
                <w:sz w:val="24"/>
                <w:szCs w:val="24"/>
                <w:lang w:val="en-GB"/>
              </w:rPr>
              <w:t>Is the applied practical training (</w:t>
            </w:r>
            <w:r w:rsidRPr="00AB0C59">
              <w:rPr>
                <w:rFonts w:ascii="TH SarabunPSK" w:hAnsi="TH SarabunPSK" w:cs="TH SarabunPSK"/>
                <w:b/>
                <w:bCs/>
                <w:sz w:val="24"/>
                <w:szCs w:val="24"/>
                <w:lang w:val="en-GB"/>
              </w:rPr>
              <w:t>on-the-job training</w:t>
            </w:r>
            <w:r w:rsidRPr="00AB0C59">
              <w:rPr>
                <w:rFonts w:ascii="TH SarabunPSK" w:hAnsi="TH SarabunPSK" w:cs="TH SarabunPSK"/>
                <w:sz w:val="24"/>
                <w:szCs w:val="24"/>
                <w:lang w:val="en-GB"/>
              </w:rPr>
              <w:t>) included in the program, with at least one familiarization flight in the flight crew compartment?</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3F48A51" w14:textId="77777777" w:rsidR="0051133B" w:rsidRPr="00DF7DA8" w:rsidRDefault="00176C0E" w:rsidP="0051133B">
            <w:pPr>
              <w:rPr>
                <w:rFonts w:ascii="TH SarabunPSK" w:hAnsi="TH SarabunPSK" w:cs="TH SarabunPSK"/>
                <w:sz w:val="24"/>
                <w:szCs w:val="24"/>
              </w:rPr>
            </w:pPr>
            <w:r w:rsidRPr="00DF7DA8">
              <w:rPr>
                <w:rFonts w:ascii="TH SarabunPSK" w:hAnsi="TH SarabunPSK" w:cs="TH SarabunPSK"/>
                <w:sz w:val="24"/>
                <w:szCs w:val="24"/>
                <w:lang w:val="en-GB"/>
              </w:rPr>
              <w:t>ORO.FOO/FD.100</w:t>
            </w:r>
          </w:p>
          <w:p w14:paraId="76FD1BEE" w14:textId="6E027EE6" w:rsidR="006205A1" w:rsidRPr="00DF7DA8" w:rsidRDefault="006205A1" w:rsidP="006205A1">
            <w:pPr>
              <w:rPr>
                <w:rFonts w:ascii="TH SarabunPSK" w:hAnsi="TH SarabunPSK" w:cs="TH SarabunPSK"/>
                <w:sz w:val="24"/>
                <w:szCs w:val="24"/>
              </w:rPr>
            </w:pPr>
            <w:r w:rsidRPr="00DF7DA8">
              <w:rPr>
                <w:rFonts w:ascii="TH SarabunPSK" w:hAnsi="TH SarabunPSK" w:cs="TH SarabunPSK"/>
                <w:sz w:val="24"/>
                <w:szCs w:val="24"/>
              </w:rPr>
              <w:t>GM12 ORO.FOO/FD. 100 &amp; 110 &amp; 115 &amp; 120 &amp; 125 (CBTA)</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7AD93B2" w14:textId="77777777" w:rsidR="0051133B" w:rsidRPr="00EA7BBC" w:rsidRDefault="0051133B"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DE4B5B7" w14:textId="77777777" w:rsidR="0051133B" w:rsidRPr="00EA7BBC" w:rsidRDefault="0051133B"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6204FF1" w14:textId="77777777" w:rsidR="0051133B" w:rsidRPr="00EA7BBC" w:rsidRDefault="0051133B"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DBF0D7D" w14:textId="77777777" w:rsidR="0051133B" w:rsidRPr="00EA7BBC" w:rsidRDefault="0051133B" w:rsidP="0051133B">
            <w:pPr>
              <w:rPr>
                <w:rFonts w:ascii="TH SarabunPSK" w:hAnsi="TH SarabunPSK" w:cs="TH SarabunPSK"/>
                <w:sz w:val="24"/>
                <w:szCs w:val="24"/>
              </w:rPr>
            </w:pPr>
          </w:p>
        </w:tc>
      </w:tr>
      <w:tr w:rsidR="005A4C41" w:rsidRPr="00EA7BBC" w14:paraId="711D5924"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4F5FFAF6" w14:textId="0CF96127" w:rsidR="005A4C41" w:rsidRDefault="00491E50" w:rsidP="0051133B">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302B962C" w14:textId="06DC5277" w:rsidR="005A4C41" w:rsidRPr="00AB0C59" w:rsidRDefault="004B3641" w:rsidP="0051133B">
            <w:pPr>
              <w:jc w:val="both"/>
              <w:rPr>
                <w:rFonts w:ascii="TH SarabunPSK" w:hAnsi="TH SarabunPSK" w:cs="TH SarabunPSK"/>
                <w:sz w:val="24"/>
                <w:szCs w:val="24"/>
                <w:lang w:val="en-GB"/>
              </w:rPr>
            </w:pPr>
            <w:r w:rsidRPr="00AB0C59">
              <w:rPr>
                <w:rFonts w:ascii="TH SarabunPSK" w:hAnsi="TH SarabunPSK" w:cs="TH SarabunPSK"/>
                <w:b/>
                <w:bCs/>
                <w:sz w:val="24"/>
                <w:szCs w:val="24"/>
                <w:lang w:val="en-GB"/>
              </w:rPr>
              <w:t>Recent experience</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132CD18E" w14:textId="77777777" w:rsidR="005A4C41" w:rsidRPr="00DF7DA8" w:rsidRDefault="005A4C41" w:rsidP="0051133B">
            <w:pPr>
              <w:rPr>
                <w:rFonts w:ascii="TH SarabunPSK" w:hAnsi="TH SarabunPSK" w:cs="TH SarabunPSK"/>
                <w:sz w:val="24"/>
                <w:szCs w:val="24"/>
                <w:lang w:val="en-GB"/>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396FF793" w14:textId="77777777" w:rsidR="005A4C41" w:rsidRPr="00EA7BBC" w:rsidRDefault="005A4C41"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177984B7" w14:textId="77777777" w:rsidR="005A4C41" w:rsidRPr="00EA7BBC" w:rsidRDefault="005A4C41"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2BE530CE" w14:textId="77777777" w:rsidR="005A4C41" w:rsidRPr="00EA7BBC" w:rsidRDefault="005A4C41"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128E1DE3" w14:textId="77777777" w:rsidR="005A4C41" w:rsidRPr="00EA7BBC" w:rsidRDefault="005A4C41" w:rsidP="0051133B">
            <w:pPr>
              <w:rPr>
                <w:rFonts w:ascii="TH SarabunPSK" w:hAnsi="TH SarabunPSK" w:cs="TH SarabunPSK"/>
                <w:sz w:val="24"/>
                <w:szCs w:val="24"/>
              </w:rPr>
            </w:pPr>
          </w:p>
        </w:tc>
      </w:tr>
      <w:tr w:rsidR="005A4C41" w:rsidRPr="00EA7BBC" w14:paraId="1B5F446A"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B4FA4D8" w14:textId="31BC687C" w:rsidR="005A4C41" w:rsidRDefault="004B3641" w:rsidP="0051133B">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4.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973CCD4" w14:textId="15E93C85" w:rsidR="005A4C41" w:rsidRPr="00AB0C59" w:rsidRDefault="005945E1" w:rsidP="0051133B">
            <w:pPr>
              <w:jc w:val="both"/>
              <w:rPr>
                <w:rFonts w:ascii="TH SarabunPSK" w:hAnsi="TH SarabunPSK" w:cs="TH SarabunPSK"/>
                <w:sz w:val="24"/>
                <w:szCs w:val="24"/>
                <w:lang w:val="en-GB"/>
              </w:rPr>
            </w:pPr>
            <w:r w:rsidRPr="00AB0C59">
              <w:rPr>
                <w:rFonts w:ascii="TH SarabunPSK" w:hAnsi="TH SarabunPSK" w:cs="TH SarabunPSK"/>
                <w:sz w:val="24"/>
                <w:szCs w:val="24"/>
                <w:lang w:val="en-GB"/>
              </w:rPr>
              <w:t>Does the training program ensure that Flight Operations Officers and Flight Dispatchers have appropriate recent experience?</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A85E377" w14:textId="2DCF945A" w:rsidR="005A4C41" w:rsidRPr="00DF7DA8" w:rsidRDefault="000C26F5" w:rsidP="0051133B">
            <w:pPr>
              <w:rPr>
                <w:rFonts w:ascii="TH SarabunPSK" w:hAnsi="TH SarabunPSK" w:cs="TH SarabunPSK"/>
                <w:sz w:val="24"/>
                <w:szCs w:val="24"/>
                <w:lang w:val="en-GB"/>
              </w:rPr>
            </w:pPr>
            <w:r w:rsidRPr="00DF7DA8">
              <w:rPr>
                <w:rFonts w:ascii="TH SarabunPSK" w:hAnsi="TH SarabunPSK" w:cs="TH SarabunPSK"/>
                <w:sz w:val="24"/>
                <w:szCs w:val="24"/>
                <w:lang w:val="en-GB"/>
              </w:rPr>
              <w:t>ORO.FOO/FD.105</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D742F36" w14:textId="77777777" w:rsidR="005A4C41" w:rsidRPr="00EA7BBC" w:rsidRDefault="005A4C41"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D44026F" w14:textId="77777777" w:rsidR="005A4C41" w:rsidRPr="00EA7BBC" w:rsidRDefault="005A4C41"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51E31AC" w14:textId="77777777" w:rsidR="005A4C41" w:rsidRPr="00EA7BBC" w:rsidRDefault="005A4C41"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26442B0" w14:textId="77777777" w:rsidR="005A4C41" w:rsidRPr="00EA7BBC" w:rsidRDefault="005A4C41" w:rsidP="0051133B">
            <w:pPr>
              <w:rPr>
                <w:rFonts w:ascii="TH SarabunPSK" w:hAnsi="TH SarabunPSK" w:cs="TH SarabunPSK"/>
                <w:sz w:val="24"/>
                <w:szCs w:val="24"/>
              </w:rPr>
            </w:pPr>
          </w:p>
        </w:tc>
      </w:tr>
      <w:tr w:rsidR="005A4C41" w:rsidRPr="00EA7BBC" w14:paraId="68920B93"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25883B2" w14:textId="79A108C7" w:rsidR="005A4C41" w:rsidRDefault="000C26F5" w:rsidP="0051133B">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4,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24D5D32" w14:textId="77777777" w:rsidR="00EB5691" w:rsidRPr="00AB0C59" w:rsidRDefault="00EB5691" w:rsidP="00EB5691">
            <w:pPr>
              <w:rPr>
                <w:rFonts w:ascii="TH SarabunPSK" w:hAnsi="TH SarabunPSK" w:cs="TH SarabunPSK"/>
                <w:b/>
                <w:bCs/>
                <w:sz w:val="24"/>
                <w:szCs w:val="24"/>
                <w:lang w:val="en-GB"/>
              </w:rPr>
            </w:pPr>
            <w:r w:rsidRPr="00AB0C59">
              <w:rPr>
                <w:rFonts w:ascii="TH SarabunPSK" w:hAnsi="TH SarabunPSK" w:cs="TH SarabunPSK"/>
                <w:b/>
                <w:bCs/>
                <w:sz w:val="24"/>
                <w:szCs w:val="24"/>
                <w:lang w:val="en-GB"/>
              </w:rPr>
              <w:t>CAT Operator only:</w:t>
            </w:r>
          </w:p>
          <w:p w14:paraId="08C11663" w14:textId="5CFD1E87" w:rsidR="005A4C41" w:rsidRPr="00AB0C59" w:rsidRDefault="00EB5691" w:rsidP="00EB5691">
            <w:pPr>
              <w:jc w:val="both"/>
              <w:rPr>
                <w:rFonts w:ascii="TH SarabunPSK" w:hAnsi="TH SarabunPSK" w:cs="TH SarabunPSK"/>
                <w:sz w:val="24"/>
                <w:szCs w:val="24"/>
                <w:lang w:val="en-GB"/>
              </w:rPr>
            </w:pPr>
            <w:r w:rsidRPr="00AB0C59">
              <w:rPr>
                <w:rFonts w:ascii="TH SarabunPSK" w:hAnsi="TH SarabunPSK" w:cs="TH SarabunPSK"/>
                <w:sz w:val="24"/>
                <w:szCs w:val="24"/>
                <w:lang w:val="en-GB"/>
              </w:rPr>
              <w:t>Is the minimum acceptable recent experience of dispatching at least one flight within the last 90 calendar days addressed in the program?</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B1DF9B5" w14:textId="77777777" w:rsidR="005A4C41" w:rsidRPr="00DF7DA8" w:rsidRDefault="00693518" w:rsidP="0051133B">
            <w:pPr>
              <w:rPr>
                <w:rFonts w:ascii="TH SarabunPSK" w:hAnsi="TH SarabunPSK" w:cs="TH SarabunPSK"/>
                <w:sz w:val="24"/>
                <w:szCs w:val="24"/>
                <w:lang w:val="en-GB"/>
              </w:rPr>
            </w:pPr>
            <w:r w:rsidRPr="00DF7DA8">
              <w:rPr>
                <w:rFonts w:ascii="TH SarabunPSK" w:hAnsi="TH SarabunPSK" w:cs="TH SarabunPSK"/>
                <w:sz w:val="24"/>
                <w:szCs w:val="24"/>
                <w:lang w:val="en-GB"/>
              </w:rPr>
              <w:t>ORO.FOO/FD.105</w:t>
            </w:r>
          </w:p>
          <w:p w14:paraId="7E87F06A" w14:textId="77777777" w:rsidR="00DB1B1D" w:rsidRPr="00DF7DA8" w:rsidRDefault="00867FEB" w:rsidP="00867FEB">
            <w:pPr>
              <w:rPr>
                <w:rFonts w:ascii="TH SarabunPSK" w:hAnsi="TH SarabunPSK" w:cs="TH SarabunPSK"/>
                <w:sz w:val="24"/>
                <w:szCs w:val="24"/>
              </w:rPr>
            </w:pPr>
            <w:r w:rsidRPr="00DF7DA8">
              <w:rPr>
                <w:rFonts w:ascii="TH SarabunPSK" w:hAnsi="TH SarabunPSK" w:cs="TH SarabunPSK"/>
                <w:sz w:val="24"/>
                <w:szCs w:val="24"/>
              </w:rPr>
              <w:t>AMC1</w:t>
            </w:r>
          </w:p>
          <w:p w14:paraId="72849BD1" w14:textId="662041C4" w:rsidR="00867FEB" w:rsidRPr="00DF7DA8" w:rsidRDefault="00867FEB" w:rsidP="00867FEB">
            <w:pPr>
              <w:rPr>
                <w:rFonts w:ascii="TH SarabunPSK" w:hAnsi="TH SarabunPSK" w:cs="TH SarabunPSK"/>
                <w:sz w:val="24"/>
                <w:szCs w:val="24"/>
              </w:rPr>
            </w:pPr>
            <w:r w:rsidRPr="00DF7DA8">
              <w:rPr>
                <w:rFonts w:ascii="TH SarabunPSK" w:hAnsi="TH SarabunPSK" w:cs="TH SarabunPSK"/>
                <w:sz w:val="24"/>
                <w:szCs w:val="24"/>
              </w:rPr>
              <w:t>ORO.FOO/FD.105(b)</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45AA88B" w14:textId="77777777" w:rsidR="005A4C41" w:rsidRPr="00EA7BBC" w:rsidRDefault="005A4C41"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500D403" w14:textId="77777777" w:rsidR="005A4C41" w:rsidRPr="00EA7BBC" w:rsidRDefault="005A4C41"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BD21FB4" w14:textId="77777777" w:rsidR="005A4C41" w:rsidRPr="00EA7BBC" w:rsidRDefault="005A4C41"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717011A" w14:textId="77777777" w:rsidR="005A4C41" w:rsidRPr="00EA7BBC" w:rsidRDefault="005A4C41" w:rsidP="0051133B">
            <w:pPr>
              <w:rPr>
                <w:rFonts w:ascii="TH SarabunPSK" w:hAnsi="TH SarabunPSK" w:cs="TH SarabunPSK"/>
                <w:sz w:val="24"/>
                <w:szCs w:val="24"/>
              </w:rPr>
            </w:pPr>
          </w:p>
        </w:tc>
      </w:tr>
      <w:tr w:rsidR="005A4C41" w:rsidRPr="00EA7BBC" w14:paraId="3BBBA0E3"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D40F96B" w14:textId="4AC7161F" w:rsidR="005A4C41" w:rsidRDefault="000C26F5" w:rsidP="0051133B">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4.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5C0DE68" w14:textId="77777777" w:rsidR="000C56B0" w:rsidRDefault="000C56B0" w:rsidP="000C56B0">
            <w:pPr>
              <w:rPr>
                <w:rFonts w:ascii="TH SarabunPSK" w:hAnsi="TH SarabunPSK" w:cs="TH SarabunPSK"/>
                <w:sz w:val="24"/>
                <w:szCs w:val="24"/>
                <w:lang w:val="en-GB"/>
              </w:rPr>
            </w:pPr>
            <w:r w:rsidRPr="00AB0C59">
              <w:rPr>
                <w:rFonts w:ascii="TH SarabunPSK" w:hAnsi="TH SarabunPSK" w:cs="TH SarabunPSK"/>
                <w:sz w:val="24"/>
                <w:szCs w:val="24"/>
                <w:lang w:val="en-GB"/>
              </w:rPr>
              <w:t>Does the program provide a process for Flight Operations Officers/Flight Dispatchers who do not meet the minimum experience requirement to dispatch a flight under supervision before resuming their privileges?</w:t>
            </w:r>
          </w:p>
          <w:p w14:paraId="0321419B" w14:textId="77777777" w:rsidR="000C56B0" w:rsidRDefault="000C56B0" w:rsidP="000C56B0">
            <w:pPr>
              <w:rPr>
                <w:rFonts w:ascii="TH SarabunPSK" w:hAnsi="TH SarabunPSK" w:cs="TH SarabunPSK"/>
                <w:sz w:val="24"/>
                <w:szCs w:val="24"/>
                <w:lang w:val="en-GB"/>
              </w:rPr>
            </w:pPr>
          </w:p>
          <w:p w14:paraId="70AD5E4D" w14:textId="2DDE9AAC" w:rsidR="005A4C41" w:rsidRPr="00AB0C59" w:rsidRDefault="000C56B0" w:rsidP="000C56B0">
            <w:pPr>
              <w:jc w:val="both"/>
              <w:rPr>
                <w:rFonts w:ascii="TH SarabunPSK" w:hAnsi="TH SarabunPSK" w:cs="TH SarabunPSK"/>
                <w:sz w:val="24"/>
                <w:szCs w:val="24"/>
                <w:lang w:val="en-GB"/>
              </w:rPr>
            </w:pPr>
            <w:r w:rsidRPr="00AB0C59">
              <w:rPr>
                <w:rFonts w:ascii="TH SarabunPSK" w:hAnsi="TH SarabunPSK" w:cs="TH SarabunPSK"/>
                <w:b/>
                <w:bCs/>
                <w:sz w:val="24"/>
                <w:szCs w:val="24"/>
                <w:lang w:val="en-GB"/>
              </w:rPr>
              <w:t>Note</w:t>
            </w:r>
            <w:r>
              <w:rPr>
                <w:rFonts w:ascii="TH SarabunPSK" w:hAnsi="TH SarabunPSK" w:cs="TH SarabunPSK"/>
                <w:sz w:val="24"/>
                <w:szCs w:val="24"/>
                <w:lang w:val="en-GB"/>
              </w:rPr>
              <w:t xml:space="preserve">: </w:t>
            </w:r>
            <w:r w:rsidRPr="008F5BA5">
              <w:rPr>
                <w:rFonts w:ascii="TH SarabunPSK" w:hAnsi="TH SarabunPSK" w:cs="TH SarabunPSK"/>
                <w:sz w:val="24"/>
                <w:szCs w:val="24"/>
                <w:lang w:val="en-GB"/>
              </w:rPr>
              <w:t>The regulation does not prevent the air operator (e.g., AOC holder) from establishing a refresher training program under their responsibility. The refresher training program may be tailored to the duration of lost recency and/or the acquired competency of the trainees.</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607A77C" w14:textId="35AEE0EF" w:rsidR="005A4C41" w:rsidRPr="00DF7DA8" w:rsidRDefault="00FC5D1F" w:rsidP="0051133B">
            <w:pPr>
              <w:rPr>
                <w:rFonts w:ascii="TH SarabunPSK" w:hAnsi="TH SarabunPSK" w:cs="TH SarabunPSK"/>
                <w:sz w:val="24"/>
                <w:szCs w:val="24"/>
                <w:lang w:val="en-GB"/>
              </w:rPr>
            </w:pPr>
            <w:r w:rsidRPr="00DF7DA8">
              <w:rPr>
                <w:rFonts w:ascii="TH SarabunPSK" w:hAnsi="TH SarabunPSK" w:cs="TH SarabunPSK"/>
                <w:sz w:val="24"/>
                <w:szCs w:val="24"/>
                <w:lang w:val="en-GB"/>
              </w:rPr>
              <w:t>ORO.FOO/FD.105</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EB10F19" w14:textId="77777777" w:rsidR="005A4C41" w:rsidRPr="00EA7BBC" w:rsidRDefault="005A4C41"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99CFDC2" w14:textId="77777777" w:rsidR="005A4C41" w:rsidRPr="00EA7BBC" w:rsidRDefault="005A4C41"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6BFE6D9" w14:textId="77777777" w:rsidR="005A4C41" w:rsidRPr="00EA7BBC" w:rsidRDefault="005A4C41"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B07F7D6" w14:textId="77777777" w:rsidR="005A4C41" w:rsidRPr="00EA7BBC" w:rsidRDefault="005A4C41" w:rsidP="0051133B">
            <w:pPr>
              <w:rPr>
                <w:rFonts w:ascii="TH SarabunPSK" w:hAnsi="TH SarabunPSK" w:cs="TH SarabunPSK"/>
                <w:sz w:val="24"/>
                <w:szCs w:val="24"/>
              </w:rPr>
            </w:pPr>
          </w:p>
        </w:tc>
      </w:tr>
      <w:tr w:rsidR="000C26F5" w:rsidRPr="00EA7BBC" w14:paraId="7FCDAED6"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7876A25D" w14:textId="3F24B5F1" w:rsidR="000C26F5" w:rsidRDefault="00FC5D1F" w:rsidP="0051133B">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7A3FC364" w14:textId="596C43AD" w:rsidR="000C26F5" w:rsidRPr="00AB0C59" w:rsidRDefault="00CE7BE6" w:rsidP="0051133B">
            <w:pPr>
              <w:jc w:val="both"/>
              <w:rPr>
                <w:rFonts w:ascii="TH SarabunPSK" w:hAnsi="TH SarabunPSK" w:cs="TH SarabunPSK"/>
                <w:sz w:val="24"/>
                <w:szCs w:val="24"/>
                <w:lang w:val="en-GB"/>
              </w:rPr>
            </w:pPr>
            <w:r w:rsidRPr="008F5BA5">
              <w:rPr>
                <w:rFonts w:ascii="TH SarabunPSK" w:hAnsi="TH SarabunPSK" w:cs="TH SarabunPSK"/>
                <w:b/>
                <w:bCs/>
                <w:color w:val="000000" w:themeColor="text1"/>
                <w:sz w:val="24"/>
                <w:szCs w:val="24"/>
                <w:lang w:val="en-GB"/>
              </w:rPr>
              <w:t>Operator Conversion (Operator-Specific) Training</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7B37CC09" w14:textId="77777777" w:rsidR="000C26F5" w:rsidRDefault="000C26F5" w:rsidP="0051133B">
            <w:pPr>
              <w:rPr>
                <w:rFonts w:ascii="TH SarabunPSK" w:hAnsi="TH SarabunPSK" w:cs="TH SarabunPSK"/>
                <w:sz w:val="24"/>
                <w:szCs w:val="24"/>
                <w:lang w:val="en-GB"/>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269B6716" w14:textId="77777777" w:rsidR="000C26F5" w:rsidRPr="00EA7BBC" w:rsidRDefault="000C26F5"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32CE8D89" w14:textId="77777777" w:rsidR="000C26F5" w:rsidRPr="00EA7BBC" w:rsidRDefault="000C26F5"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391892BE" w14:textId="77777777" w:rsidR="000C26F5" w:rsidRPr="00EA7BBC" w:rsidRDefault="000C26F5"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7EC251EB" w14:textId="77777777" w:rsidR="000C26F5" w:rsidRPr="00EA7BBC" w:rsidRDefault="000C26F5" w:rsidP="0051133B">
            <w:pPr>
              <w:rPr>
                <w:rFonts w:ascii="TH SarabunPSK" w:hAnsi="TH SarabunPSK" w:cs="TH SarabunPSK"/>
                <w:sz w:val="24"/>
                <w:szCs w:val="24"/>
              </w:rPr>
            </w:pPr>
          </w:p>
        </w:tc>
      </w:tr>
      <w:tr w:rsidR="00FC5D1F" w:rsidRPr="00EA7BBC" w14:paraId="0BAE279D"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218FFC6" w14:textId="12E932FE" w:rsidR="00FC5D1F" w:rsidRDefault="00FC5D1F" w:rsidP="0051133B">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5.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4192731" w14:textId="0875E555" w:rsidR="00FC5D1F" w:rsidRPr="00AB0C59" w:rsidRDefault="000702DD" w:rsidP="0051133B">
            <w:pPr>
              <w:jc w:val="both"/>
              <w:rPr>
                <w:rFonts w:ascii="TH SarabunPSK" w:hAnsi="TH SarabunPSK" w:cs="TH SarabunPSK"/>
                <w:sz w:val="24"/>
                <w:szCs w:val="24"/>
                <w:lang w:val="en-GB"/>
              </w:rPr>
            </w:pPr>
            <w:r w:rsidRPr="008F5BA5">
              <w:rPr>
                <w:rFonts w:ascii="TH SarabunPSK" w:hAnsi="TH SarabunPSK" w:cs="TH SarabunPSK"/>
                <w:color w:val="000000" w:themeColor="text1"/>
                <w:sz w:val="24"/>
                <w:szCs w:val="24"/>
                <w:lang w:val="en-GB"/>
              </w:rPr>
              <w:t>Is the Operator Conversion Training course provided to Flight Operations Officers/Flight Dispatchers joining an operator before commencing operational control duties without supervision?</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2F00C5C" w14:textId="77777777" w:rsidR="00FC5D1F" w:rsidRPr="00DF7DA8" w:rsidRDefault="00210C86" w:rsidP="0051133B">
            <w:pPr>
              <w:rPr>
                <w:rFonts w:ascii="TH SarabunPSK" w:hAnsi="TH SarabunPSK" w:cs="TH SarabunPSK"/>
                <w:sz w:val="24"/>
                <w:szCs w:val="24"/>
                <w:lang w:val="en-GB"/>
              </w:rPr>
            </w:pPr>
            <w:r w:rsidRPr="00DF7DA8">
              <w:rPr>
                <w:rFonts w:ascii="TH SarabunPSK" w:hAnsi="TH SarabunPSK" w:cs="TH SarabunPSK"/>
                <w:sz w:val="24"/>
                <w:szCs w:val="24"/>
                <w:lang w:val="en-GB"/>
              </w:rPr>
              <w:t>ORO.FOO/FD.110</w:t>
            </w:r>
            <w:r w:rsidR="00D2159D" w:rsidRPr="00DF7DA8">
              <w:rPr>
                <w:rFonts w:ascii="TH SarabunPSK" w:hAnsi="TH SarabunPSK" w:cs="TH SarabunPSK"/>
                <w:sz w:val="24"/>
                <w:szCs w:val="24"/>
                <w:lang w:val="en-GB"/>
              </w:rPr>
              <w:t>(a)</w:t>
            </w:r>
          </w:p>
          <w:p w14:paraId="040181F5" w14:textId="1B6542B6" w:rsidR="00D1748F" w:rsidRPr="00DF7DA8" w:rsidRDefault="00D1748F" w:rsidP="00D1748F">
            <w:pPr>
              <w:rPr>
                <w:rFonts w:ascii="TH SarabunPSK" w:hAnsi="TH SarabunPSK" w:cs="TH SarabunPSK"/>
                <w:sz w:val="24"/>
                <w:szCs w:val="24"/>
              </w:rPr>
            </w:pPr>
            <w:r w:rsidRPr="00DF7DA8">
              <w:rPr>
                <w:rFonts w:ascii="TH SarabunPSK" w:hAnsi="TH SarabunPSK" w:cs="TH SarabunPSK"/>
                <w:sz w:val="24"/>
                <w:szCs w:val="24"/>
              </w:rPr>
              <w:t>AMC1 ORO.FOO/FD.110(a)</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8E350EC" w14:textId="77777777" w:rsidR="00FC5D1F" w:rsidRPr="00EA7BBC" w:rsidRDefault="00FC5D1F" w:rsidP="0051133B">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3A43B0F" w14:textId="77777777" w:rsidR="00FC5D1F" w:rsidRPr="00EA7BBC" w:rsidRDefault="00FC5D1F" w:rsidP="0051133B">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E7A99AC" w14:textId="77777777" w:rsidR="00FC5D1F" w:rsidRPr="00EA7BBC" w:rsidRDefault="00FC5D1F" w:rsidP="0051133B">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066328E" w14:textId="77777777" w:rsidR="00FC5D1F" w:rsidRPr="00EA7BBC" w:rsidRDefault="00FC5D1F" w:rsidP="0051133B">
            <w:pPr>
              <w:rPr>
                <w:rFonts w:ascii="TH SarabunPSK" w:hAnsi="TH SarabunPSK" w:cs="TH SarabunPSK"/>
                <w:sz w:val="24"/>
                <w:szCs w:val="24"/>
              </w:rPr>
            </w:pPr>
          </w:p>
        </w:tc>
      </w:tr>
      <w:tr w:rsidR="002C70CC" w:rsidRPr="00EA7BBC" w14:paraId="502D1547"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4BEF87C" w14:textId="2FD7B56E" w:rsidR="002C70CC" w:rsidRDefault="002C70CC" w:rsidP="002C70CC">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5.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391CB4D" w14:textId="77777777" w:rsidR="002C70CC" w:rsidRDefault="002C70CC" w:rsidP="002C70CC">
            <w:pPr>
              <w:rPr>
                <w:rFonts w:ascii="TH SarabunPSK" w:hAnsi="TH SarabunPSK" w:cs="TH SarabunPSK"/>
                <w:color w:val="000000" w:themeColor="text1"/>
                <w:sz w:val="24"/>
                <w:szCs w:val="24"/>
                <w:lang w:val="en-GB"/>
              </w:rPr>
            </w:pPr>
            <w:r w:rsidRPr="008F5BA5">
              <w:rPr>
                <w:rFonts w:ascii="TH SarabunPSK" w:hAnsi="TH SarabunPSK" w:cs="TH SarabunPSK"/>
                <w:color w:val="000000" w:themeColor="text1"/>
                <w:sz w:val="24"/>
                <w:szCs w:val="24"/>
                <w:lang w:val="en-GB"/>
              </w:rPr>
              <w:t>Does the training course cover the technical specificity related to at least one aircraft type or class operated by the operator?</w:t>
            </w:r>
          </w:p>
          <w:p w14:paraId="6B312E33" w14:textId="77777777" w:rsidR="002C70CC" w:rsidRDefault="002C70CC" w:rsidP="002C70CC">
            <w:pPr>
              <w:rPr>
                <w:rFonts w:ascii="TH SarabunPSK" w:hAnsi="TH SarabunPSK" w:cs="TH SarabunPSK"/>
                <w:color w:val="000000" w:themeColor="text1"/>
                <w:sz w:val="24"/>
                <w:szCs w:val="24"/>
                <w:lang w:val="en-GB"/>
              </w:rPr>
            </w:pPr>
            <w:r>
              <w:rPr>
                <w:rFonts w:ascii="TH SarabunPSK" w:hAnsi="TH SarabunPSK" w:cs="TH SarabunPSK"/>
                <w:color w:val="000000" w:themeColor="text1"/>
                <w:sz w:val="24"/>
                <w:szCs w:val="24"/>
                <w:lang w:val="en-GB"/>
              </w:rPr>
              <w:t xml:space="preserve">Note: </w:t>
            </w:r>
          </w:p>
          <w:p w14:paraId="58C651F6" w14:textId="77777777" w:rsidR="002C70CC" w:rsidRDefault="002C70CC" w:rsidP="002C70CC">
            <w:pPr>
              <w:rPr>
                <w:rFonts w:ascii="TH SarabunPSK" w:hAnsi="TH SarabunPSK" w:cs="TH SarabunPSK"/>
                <w:color w:val="000000" w:themeColor="text1"/>
                <w:sz w:val="24"/>
                <w:szCs w:val="24"/>
                <w:lang w:val="en-GB"/>
              </w:rPr>
            </w:pPr>
            <w:r>
              <w:rPr>
                <w:rFonts w:ascii="TH SarabunPSK" w:hAnsi="TH SarabunPSK" w:cs="TH SarabunPSK"/>
                <w:color w:val="000000" w:themeColor="text1"/>
                <w:sz w:val="24"/>
                <w:szCs w:val="24"/>
                <w:lang w:val="en-GB"/>
              </w:rPr>
              <w:t xml:space="preserve">1. The training syllabus may be established based on the outcome of FOO/FD functions and tasks analysis. FOO/FD Roles/Functions and Tasks are details in </w:t>
            </w:r>
            <w:r w:rsidRPr="00432CD6">
              <w:rPr>
                <w:rFonts w:ascii="TH SarabunPSK" w:hAnsi="TH SarabunPSK" w:cs="TH SarabunPSK"/>
                <w:color w:val="000000" w:themeColor="text1"/>
                <w:sz w:val="24"/>
                <w:szCs w:val="24"/>
                <w:lang w:val="en-GB"/>
              </w:rPr>
              <w:t>GM1</w:t>
            </w:r>
            <w:r>
              <w:rPr>
                <w:rFonts w:ascii="TH SarabunPSK" w:hAnsi="TH SarabunPSK" w:cs="TH SarabunPSK"/>
                <w:color w:val="000000" w:themeColor="text1"/>
                <w:sz w:val="24"/>
                <w:szCs w:val="24"/>
                <w:lang w:val="en-GB"/>
              </w:rPr>
              <w:t xml:space="preserve"> &amp;</w:t>
            </w:r>
            <w:r w:rsidRPr="00432CD6">
              <w:rPr>
                <w:rFonts w:ascii="TH SarabunPSK" w:hAnsi="TH SarabunPSK" w:cs="TH SarabunPSK"/>
                <w:color w:val="000000" w:themeColor="text1"/>
                <w:sz w:val="24"/>
                <w:szCs w:val="24"/>
                <w:lang w:val="en-GB"/>
              </w:rPr>
              <w:t xml:space="preserve"> </w:t>
            </w:r>
            <w:r>
              <w:rPr>
                <w:rFonts w:ascii="TH SarabunPSK" w:hAnsi="TH SarabunPSK" w:cs="TH SarabunPSK"/>
                <w:color w:val="000000" w:themeColor="text1"/>
                <w:sz w:val="24"/>
                <w:szCs w:val="24"/>
                <w:lang w:val="en-GB"/>
              </w:rPr>
              <w:t xml:space="preserve">GM2 </w:t>
            </w:r>
            <w:r w:rsidRPr="00432CD6">
              <w:rPr>
                <w:rFonts w:ascii="TH SarabunPSK" w:hAnsi="TH SarabunPSK" w:cs="TH SarabunPSK"/>
                <w:color w:val="000000" w:themeColor="text1"/>
                <w:sz w:val="24"/>
                <w:szCs w:val="24"/>
                <w:lang w:val="en-GB"/>
              </w:rPr>
              <w:t>FOO/FD.010</w:t>
            </w:r>
            <w:r>
              <w:rPr>
                <w:rFonts w:ascii="TH SarabunPSK" w:hAnsi="TH SarabunPSK" w:cs="TH SarabunPSK"/>
                <w:color w:val="000000" w:themeColor="text1"/>
                <w:sz w:val="24"/>
                <w:szCs w:val="24"/>
                <w:lang w:val="en-GB"/>
              </w:rPr>
              <w:t xml:space="preserve">. </w:t>
            </w:r>
          </w:p>
          <w:p w14:paraId="0325EC2B" w14:textId="77777777" w:rsidR="002C70CC" w:rsidRDefault="002C70CC" w:rsidP="002C70CC">
            <w:pPr>
              <w:jc w:val="both"/>
              <w:rPr>
                <w:rFonts w:ascii="TH SarabunPSK" w:hAnsi="TH SarabunPSK" w:cs="TH SarabunPSK"/>
                <w:sz w:val="24"/>
                <w:szCs w:val="24"/>
                <w:lang w:val="en-GB"/>
              </w:rPr>
            </w:pPr>
            <w:r>
              <w:rPr>
                <w:rFonts w:ascii="TH SarabunPSK" w:hAnsi="TH SarabunPSK" w:cs="TH SarabunPSK"/>
                <w:color w:val="000000" w:themeColor="text1"/>
                <w:sz w:val="24"/>
                <w:szCs w:val="24"/>
                <w:lang w:val="en-GB"/>
              </w:rPr>
              <w:t xml:space="preserve">2. The process for analysis </w:t>
            </w:r>
            <w:proofErr w:type="gramStart"/>
            <w:r>
              <w:rPr>
                <w:rFonts w:ascii="TH SarabunPSK" w:hAnsi="TH SarabunPSK" w:cs="TH SarabunPSK"/>
                <w:color w:val="000000" w:themeColor="text1"/>
                <w:sz w:val="24"/>
                <w:szCs w:val="24"/>
                <w:lang w:val="en-GB"/>
              </w:rPr>
              <w:t>are</w:t>
            </w:r>
            <w:proofErr w:type="gramEnd"/>
            <w:r>
              <w:rPr>
                <w:rFonts w:ascii="TH SarabunPSK" w:hAnsi="TH SarabunPSK" w:cs="TH SarabunPSK"/>
                <w:color w:val="000000" w:themeColor="text1"/>
                <w:sz w:val="24"/>
                <w:szCs w:val="24"/>
                <w:lang w:val="en-GB"/>
              </w:rPr>
              <w:t xml:space="preserve"> detailed in ICAO Doc 10106. </w:t>
            </w:r>
          </w:p>
          <w:p w14:paraId="53F2B45A" w14:textId="77777777" w:rsidR="00520B43" w:rsidRDefault="00520B43" w:rsidP="002C70CC">
            <w:pPr>
              <w:jc w:val="both"/>
              <w:rPr>
                <w:rFonts w:ascii="TH SarabunPSK" w:hAnsi="TH SarabunPSK" w:cs="TH SarabunPSK"/>
                <w:sz w:val="24"/>
                <w:szCs w:val="24"/>
                <w:lang w:val="en-GB"/>
              </w:rPr>
            </w:pPr>
          </w:p>
          <w:p w14:paraId="6D4F7F8A" w14:textId="4B4338E3" w:rsidR="00520B43" w:rsidRPr="00AB0C59" w:rsidRDefault="00520B43" w:rsidP="002C70CC">
            <w:pPr>
              <w:jc w:val="both"/>
              <w:rPr>
                <w:rFonts w:ascii="TH SarabunPSK" w:hAnsi="TH SarabunPSK" w:cs="TH SarabunPSK" w:hint="cs"/>
                <w:sz w:val="24"/>
                <w:szCs w:val="24"/>
                <w:lang w:val="en-GB"/>
              </w:rPr>
            </w:pP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3A5D646" w14:textId="77777777" w:rsidR="002C70CC" w:rsidRPr="00DF7DA8" w:rsidRDefault="002C70CC" w:rsidP="002C70CC">
            <w:pPr>
              <w:rPr>
                <w:rFonts w:ascii="TH SarabunPSK" w:hAnsi="TH SarabunPSK" w:cs="TH SarabunPSK"/>
                <w:sz w:val="24"/>
                <w:szCs w:val="24"/>
                <w:lang w:val="en-GB"/>
              </w:rPr>
            </w:pPr>
            <w:r w:rsidRPr="00DF7DA8">
              <w:rPr>
                <w:rFonts w:ascii="TH SarabunPSK" w:hAnsi="TH SarabunPSK" w:cs="TH SarabunPSK"/>
                <w:sz w:val="24"/>
                <w:szCs w:val="24"/>
                <w:lang w:val="en-GB"/>
              </w:rPr>
              <w:t>ORO.FOO/FD.110</w:t>
            </w:r>
            <w:r w:rsidR="00D73660" w:rsidRPr="00DF7DA8">
              <w:rPr>
                <w:rFonts w:ascii="TH SarabunPSK" w:hAnsi="TH SarabunPSK" w:cs="TH SarabunPSK"/>
                <w:sz w:val="24"/>
                <w:szCs w:val="24"/>
                <w:lang w:val="en-GB"/>
              </w:rPr>
              <w:t>(c)</w:t>
            </w:r>
          </w:p>
          <w:p w14:paraId="0907A1AE" w14:textId="77777777" w:rsidR="00D73660" w:rsidRPr="00DF7DA8" w:rsidRDefault="00B1095D" w:rsidP="002C70CC">
            <w:pPr>
              <w:rPr>
                <w:rFonts w:ascii="TH SarabunPSK" w:hAnsi="TH SarabunPSK" w:cs="TH SarabunPSK"/>
                <w:sz w:val="24"/>
                <w:szCs w:val="24"/>
                <w:lang w:val="en-GB"/>
              </w:rPr>
            </w:pPr>
            <w:r w:rsidRPr="00DF7DA8">
              <w:rPr>
                <w:rFonts w:ascii="TH SarabunPSK" w:hAnsi="TH SarabunPSK" w:cs="TH SarabunPSK"/>
                <w:sz w:val="24"/>
                <w:szCs w:val="24"/>
                <w:lang w:val="en-GB"/>
              </w:rPr>
              <w:t>AMC1 ORO.FOO/FD.110 (b) &amp; (c)</w:t>
            </w:r>
          </w:p>
          <w:p w14:paraId="1DDCD0D0" w14:textId="1FC75C32" w:rsidR="00B1095D" w:rsidRPr="00DF7DA8" w:rsidRDefault="00D64DD2" w:rsidP="00D64DD2">
            <w:pPr>
              <w:rPr>
                <w:rFonts w:ascii="TH SarabunPSK" w:hAnsi="TH SarabunPSK" w:cs="TH SarabunPSK"/>
                <w:sz w:val="24"/>
                <w:szCs w:val="24"/>
                <w:lang w:val="en-GB"/>
              </w:rPr>
            </w:pPr>
            <w:r w:rsidRPr="00DF7DA8">
              <w:rPr>
                <w:rFonts w:ascii="TH SarabunPSK" w:hAnsi="TH SarabunPSK" w:cs="TH SarabunPSK"/>
                <w:sz w:val="24"/>
                <w:szCs w:val="24"/>
              </w:rPr>
              <w:t>GM1 &amp; GM2 FOO/FD.010</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B4382D2" w14:textId="77777777" w:rsidR="002C70CC" w:rsidRPr="00EA7BBC" w:rsidRDefault="002C70CC" w:rsidP="002C70C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7FE822A" w14:textId="77777777" w:rsidR="002C70CC" w:rsidRPr="00EA7BBC" w:rsidRDefault="002C70CC" w:rsidP="002C70C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9D450DC" w14:textId="77777777" w:rsidR="002C70CC" w:rsidRPr="00EA7BBC" w:rsidRDefault="002C70CC" w:rsidP="002C70C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12EEC54" w14:textId="77777777" w:rsidR="002C70CC" w:rsidRPr="00EA7BBC" w:rsidRDefault="002C70CC" w:rsidP="002C70CC">
            <w:pPr>
              <w:rPr>
                <w:rFonts w:ascii="TH SarabunPSK" w:hAnsi="TH SarabunPSK" w:cs="TH SarabunPSK"/>
                <w:sz w:val="24"/>
                <w:szCs w:val="24"/>
              </w:rPr>
            </w:pPr>
          </w:p>
        </w:tc>
      </w:tr>
      <w:tr w:rsidR="002C70CC" w:rsidRPr="00EA7BBC" w14:paraId="05B11172"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61253AD4" w14:textId="1E07C42B" w:rsidR="002C70CC" w:rsidRDefault="002C70CC" w:rsidP="002C70CC">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lastRenderedPageBreak/>
              <w:t>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6C4EC2D6" w14:textId="5AAE5A17" w:rsidR="002C70CC" w:rsidRPr="00AB0C59" w:rsidRDefault="00472219" w:rsidP="002C70CC">
            <w:pPr>
              <w:jc w:val="both"/>
              <w:rPr>
                <w:rFonts w:ascii="TH SarabunPSK" w:hAnsi="TH SarabunPSK" w:cs="TH SarabunPSK"/>
                <w:sz w:val="24"/>
                <w:szCs w:val="24"/>
                <w:lang w:val="en-GB"/>
              </w:rPr>
            </w:pPr>
            <w:r w:rsidRPr="008F5BA5">
              <w:rPr>
                <w:rFonts w:ascii="TH SarabunPSK" w:hAnsi="TH SarabunPSK" w:cs="TH SarabunPSK"/>
                <w:b/>
                <w:bCs/>
                <w:color w:val="000000" w:themeColor="text1"/>
                <w:sz w:val="24"/>
                <w:szCs w:val="24"/>
                <w:lang w:val="en-GB"/>
              </w:rPr>
              <w:t>Differences training and familiarisation training</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24957432" w14:textId="77777777" w:rsidR="002C70CC" w:rsidRDefault="002C70CC" w:rsidP="002C70CC">
            <w:pPr>
              <w:rPr>
                <w:rFonts w:ascii="TH SarabunPSK" w:hAnsi="TH SarabunPSK" w:cs="TH SarabunPSK"/>
                <w:sz w:val="24"/>
                <w:szCs w:val="24"/>
                <w:lang w:val="en-GB"/>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14975DBC" w14:textId="77777777" w:rsidR="002C70CC" w:rsidRPr="00EA7BBC" w:rsidRDefault="002C70CC" w:rsidP="002C70C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0DF3B849" w14:textId="77777777" w:rsidR="002C70CC" w:rsidRPr="00EA7BBC" w:rsidRDefault="002C70CC" w:rsidP="002C70C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59F18AD4" w14:textId="77777777" w:rsidR="002C70CC" w:rsidRPr="00EA7BBC" w:rsidRDefault="002C70CC" w:rsidP="002C70C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2267DDB4" w14:textId="77777777" w:rsidR="002C70CC" w:rsidRPr="00EA7BBC" w:rsidRDefault="002C70CC" w:rsidP="002C70CC">
            <w:pPr>
              <w:rPr>
                <w:rFonts w:ascii="TH SarabunPSK" w:hAnsi="TH SarabunPSK" w:cs="TH SarabunPSK"/>
                <w:sz w:val="24"/>
                <w:szCs w:val="24"/>
              </w:rPr>
            </w:pPr>
          </w:p>
        </w:tc>
      </w:tr>
      <w:tr w:rsidR="002C70CC" w:rsidRPr="00EA7BBC" w14:paraId="4C21FC5C"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F6C57CF" w14:textId="50CB29A3" w:rsidR="002C70CC" w:rsidRDefault="002C70CC" w:rsidP="002C70CC">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6.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A717E89" w14:textId="4CFE2EA8" w:rsidR="002C70CC" w:rsidRPr="00AB0C59" w:rsidRDefault="00CB3847" w:rsidP="002C70CC">
            <w:pPr>
              <w:jc w:val="both"/>
              <w:rPr>
                <w:rFonts w:ascii="TH SarabunPSK" w:hAnsi="TH SarabunPSK" w:cs="TH SarabunPSK"/>
                <w:sz w:val="24"/>
                <w:szCs w:val="24"/>
                <w:lang w:val="en-GB"/>
              </w:rPr>
            </w:pPr>
            <w:r w:rsidRPr="008F5BA5">
              <w:rPr>
                <w:rFonts w:ascii="TH SarabunPSK" w:hAnsi="TH SarabunPSK" w:cs="TH SarabunPSK"/>
                <w:color w:val="000000" w:themeColor="text1"/>
                <w:sz w:val="24"/>
                <w:szCs w:val="24"/>
                <w:lang w:val="en-GB"/>
              </w:rPr>
              <w:t>Does the training program include provisions for differences training or familiarization training when personnel change to a new aircraft type or class or when there are changes in equipment and procedures related to their current use?</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8C8659" w14:textId="77777777" w:rsidR="00A31311" w:rsidRPr="00DF7DA8" w:rsidRDefault="008E00C5" w:rsidP="00A31311">
            <w:pPr>
              <w:rPr>
                <w:rFonts w:ascii="TH SarabunPSK" w:hAnsi="TH SarabunPSK" w:cs="TH SarabunPSK"/>
                <w:sz w:val="24"/>
                <w:szCs w:val="24"/>
                <w:lang w:val="en-GB"/>
              </w:rPr>
            </w:pPr>
            <w:r w:rsidRPr="00DF7DA8">
              <w:rPr>
                <w:rFonts w:ascii="TH SarabunPSK" w:hAnsi="TH SarabunPSK" w:cs="TH SarabunPSK"/>
                <w:sz w:val="24"/>
                <w:szCs w:val="24"/>
                <w:lang w:val="en-GB"/>
              </w:rPr>
              <w:t>ORO.FOO/FD.115</w:t>
            </w:r>
            <w:r w:rsidR="00A31311" w:rsidRPr="00DF7DA8">
              <w:rPr>
                <w:rFonts w:ascii="TH SarabunPSK" w:hAnsi="TH SarabunPSK" w:cs="TH SarabunPSK"/>
                <w:sz w:val="24"/>
                <w:szCs w:val="24"/>
                <w:lang w:val="en-GB"/>
              </w:rPr>
              <w:t>(a)</w:t>
            </w:r>
          </w:p>
          <w:p w14:paraId="2F101B8C" w14:textId="0E0AD136" w:rsidR="002C70CC" w:rsidRPr="00DF7DA8" w:rsidRDefault="002C70CC" w:rsidP="002C70CC">
            <w:pPr>
              <w:rPr>
                <w:rFonts w:ascii="TH SarabunPSK" w:hAnsi="TH SarabunPSK" w:cs="TH SarabunPSK" w:hint="cs"/>
                <w:sz w:val="24"/>
                <w:szCs w:val="24"/>
                <w:cs/>
                <w:lang w:val="en-GB"/>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7FD922B" w14:textId="77777777" w:rsidR="002C70CC" w:rsidRPr="00EA7BBC" w:rsidRDefault="002C70CC" w:rsidP="002C70CC">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5DD39F5" w14:textId="77777777" w:rsidR="002C70CC" w:rsidRPr="00EA7BBC" w:rsidRDefault="002C70CC" w:rsidP="002C70CC">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3057100" w14:textId="77777777" w:rsidR="002C70CC" w:rsidRPr="00EA7BBC" w:rsidRDefault="002C70CC" w:rsidP="002C70CC">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2CCF6B9" w14:textId="77777777" w:rsidR="002C70CC" w:rsidRPr="00EA7BBC" w:rsidRDefault="002C70CC" w:rsidP="002C70CC">
            <w:pPr>
              <w:rPr>
                <w:rFonts w:ascii="TH SarabunPSK" w:hAnsi="TH SarabunPSK" w:cs="TH SarabunPSK"/>
                <w:sz w:val="24"/>
                <w:szCs w:val="24"/>
              </w:rPr>
            </w:pPr>
          </w:p>
        </w:tc>
      </w:tr>
      <w:tr w:rsidR="00EF5165" w:rsidRPr="00EA7BBC" w14:paraId="38561461"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BD0872" w14:textId="14ED511E" w:rsidR="00EF5165" w:rsidRDefault="00EF5165"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6.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8F9C352" w14:textId="00E2EF38" w:rsidR="00EF5165" w:rsidRPr="00AB0C59" w:rsidRDefault="00EF5165" w:rsidP="00EF5165">
            <w:pPr>
              <w:jc w:val="both"/>
              <w:rPr>
                <w:rFonts w:ascii="TH SarabunPSK" w:hAnsi="TH SarabunPSK" w:cs="TH SarabunPSK"/>
                <w:sz w:val="24"/>
                <w:szCs w:val="24"/>
                <w:lang w:val="en-GB"/>
              </w:rPr>
            </w:pPr>
            <w:proofErr w:type="gramStart"/>
            <w:r w:rsidRPr="008F5BA5">
              <w:rPr>
                <w:rFonts w:ascii="TH SarabunPSK" w:hAnsi="TH SarabunPSK" w:cs="TH SarabunPSK"/>
                <w:color w:val="000000" w:themeColor="text1"/>
                <w:sz w:val="24"/>
                <w:szCs w:val="24"/>
                <w:lang w:val="en-GB"/>
              </w:rPr>
              <w:t>Is</w:t>
            </w:r>
            <w:proofErr w:type="gramEnd"/>
            <w:r w:rsidRPr="008F5BA5">
              <w:rPr>
                <w:rFonts w:ascii="TH SarabunPSK" w:hAnsi="TH SarabunPSK" w:cs="TH SarabunPSK"/>
                <w:color w:val="000000" w:themeColor="text1"/>
                <w:sz w:val="24"/>
                <w:szCs w:val="24"/>
                <w:lang w:val="en-GB"/>
              </w:rPr>
              <w:t xml:space="preserve"> the differences training theoretical and practical, while familiarization training may involve only theoretical training?</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48E48F6" w14:textId="658C45F8" w:rsidR="00134B81" w:rsidRPr="00DF7DA8" w:rsidRDefault="00EF5165" w:rsidP="00134B81">
            <w:pPr>
              <w:rPr>
                <w:rFonts w:ascii="TH SarabunPSK" w:hAnsi="TH SarabunPSK" w:cs="TH SarabunPSK"/>
                <w:sz w:val="24"/>
                <w:szCs w:val="24"/>
                <w:lang w:val="en-GB"/>
              </w:rPr>
            </w:pPr>
            <w:r w:rsidRPr="00DF7DA8">
              <w:rPr>
                <w:rFonts w:ascii="TH SarabunPSK" w:hAnsi="TH SarabunPSK" w:cs="TH SarabunPSK"/>
                <w:sz w:val="24"/>
                <w:szCs w:val="24"/>
                <w:lang w:val="en-GB"/>
              </w:rPr>
              <w:t>ORO.FOO/FD.115</w:t>
            </w:r>
            <w:r w:rsidR="00134B81" w:rsidRPr="00DF7DA8">
              <w:rPr>
                <w:rFonts w:ascii="TH SarabunPSK" w:hAnsi="TH SarabunPSK" w:cs="TH SarabunPSK"/>
                <w:sz w:val="24"/>
                <w:szCs w:val="24"/>
                <w:lang w:val="en-GB"/>
              </w:rPr>
              <w:t>(b)</w:t>
            </w:r>
          </w:p>
          <w:p w14:paraId="20C70CB0" w14:textId="7191EE1D" w:rsidR="00EF5165" w:rsidRPr="00DF7DA8" w:rsidRDefault="00EF5165" w:rsidP="00EF5165">
            <w:pPr>
              <w:rPr>
                <w:rFonts w:ascii="TH SarabunPSK" w:hAnsi="TH SarabunPSK" w:cs="TH SarabunPSK"/>
                <w:sz w:val="24"/>
                <w:szCs w:val="24"/>
                <w:lang w:val="en-GB"/>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F3E84FF" w14:textId="77777777" w:rsidR="00EF5165" w:rsidRPr="00EA7BBC" w:rsidRDefault="00EF5165"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C80E1EE" w14:textId="77777777" w:rsidR="00EF5165" w:rsidRPr="00EA7BBC" w:rsidRDefault="00EF5165"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768699D" w14:textId="77777777" w:rsidR="00EF5165" w:rsidRPr="00EA7BBC" w:rsidRDefault="00EF5165"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BA87324" w14:textId="77777777" w:rsidR="00EF5165" w:rsidRPr="00EA7BBC" w:rsidRDefault="00EF5165" w:rsidP="00EF5165">
            <w:pPr>
              <w:rPr>
                <w:rFonts w:ascii="TH SarabunPSK" w:hAnsi="TH SarabunPSK" w:cs="TH SarabunPSK"/>
                <w:sz w:val="24"/>
                <w:szCs w:val="24"/>
              </w:rPr>
            </w:pPr>
          </w:p>
        </w:tc>
      </w:tr>
      <w:tr w:rsidR="00EF5165" w:rsidRPr="00EA7BBC" w14:paraId="7E0FB0B0"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284DF6" w14:textId="5C79E7C8" w:rsidR="00EF5165" w:rsidRDefault="00EF5165"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6.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243A245" w14:textId="7A7DB7F1" w:rsidR="00EF5165" w:rsidRPr="00AB0C59" w:rsidRDefault="00FD1345" w:rsidP="00EF5165">
            <w:pPr>
              <w:jc w:val="both"/>
              <w:rPr>
                <w:rFonts w:ascii="TH SarabunPSK" w:hAnsi="TH SarabunPSK" w:cs="TH SarabunPSK"/>
                <w:sz w:val="24"/>
                <w:szCs w:val="24"/>
                <w:lang w:val="en-GB"/>
              </w:rPr>
            </w:pPr>
            <w:r w:rsidRPr="008F5BA5">
              <w:rPr>
                <w:rFonts w:ascii="TH SarabunPSK" w:hAnsi="TH SarabunPSK" w:cs="TH SarabunPSK"/>
                <w:color w:val="000000" w:themeColor="text1"/>
                <w:sz w:val="24"/>
                <w:szCs w:val="24"/>
                <w:lang w:val="en-GB"/>
              </w:rPr>
              <w:t>Is it clearly specified in the operations manual when such differences or familiarization training, including checking upon completion, are required?</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988FA3B" w14:textId="77777777" w:rsidR="00E76F8B" w:rsidRPr="00DF7DA8" w:rsidRDefault="00E76F8B" w:rsidP="00E76F8B">
            <w:pPr>
              <w:rPr>
                <w:rFonts w:ascii="TH SarabunPSK" w:hAnsi="TH SarabunPSK" w:cs="TH SarabunPSK"/>
                <w:sz w:val="24"/>
                <w:szCs w:val="24"/>
                <w:lang w:val="en-GB"/>
              </w:rPr>
            </w:pPr>
            <w:r w:rsidRPr="00DF7DA8">
              <w:rPr>
                <w:rFonts w:ascii="TH SarabunPSK" w:hAnsi="TH SarabunPSK" w:cs="TH SarabunPSK"/>
                <w:sz w:val="24"/>
                <w:szCs w:val="24"/>
              </w:rPr>
              <w:t>GM1 ORO.FOO/FD.115</w:t>
            </w:r>
          </w:p>
          <w:p w14:paraId="37B50AFB" w14:textId="3B893E45" w:rsidR="00E77147" w:rsidRPr="00E77147" w:rsidRDefault="00E77147" w:rsidP="00E77147">
            <w:pPr>
              <w:rPr>
                <w:rFonts w:ascii="TH SarabunPSK" w:hAnsi="TH SarabunPSK" w:cs="TH SarabunPSK"/>
                <w:sz w:val="24"/>
                <w:szCs w:val="24"/>
              </w:rPr>
            </w:pPr>
            <w:r w:rsidRPr="00DF7DA8">
              <w:rPr>
                <w:rFonts w:ascii="TH SarabunPSK" w:hAnsi="TH SarabunPSK" w:cs="TH SarabunPSK"/>
                <w:sz w:val="24"/>
                <w:szCs w:val="24"/>
              </w:rPr>
              <w:t>GM1 to</w:t>
            </w:r>
            <w:r w:rsidRPr="00DF7DA8">
              <w:rPr>
                <w:rFonts w:ascii="TH SarabunPSK" w:hAnsi="TH SarabunPSK" w:cs="TH SarabunPSK"/>
                <w:sz w:val="24"/>
                <w:szCs w:val="24"/>
                <w:cs/>
                <w:lang w:val="en-GB"/>
              </w:rPr>
              <w:t xml:space="preserve"> </w:t>
            </w:r>
            <w:r w:rsidRPr="00DF7DA8">
              <w:rPr>
                <w:rFonts w:ascii="TH SarabunPSK" w:hAnsi="TH SarabunPSK" w:cs="TH SarabunPSK"/>
                <w:sz w:val="24"/>
                <w:szCs w:val="24"/>
              </w:rPr>
              <w:t>GM6 ORO.FOO/FD.115 (CBTA)</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77317D3" w14:textId="77777777" w:rsidR="00EF5165" w:rsidRPr="00EA7BBC" w:rsidRDefault="00EF5165"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65CEEB" w14:textId="77777777" w:rsidR="00EF5165" w:rsidRPr="00EA7BBC" w:rsidRDefault="00EF5165"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DC00256" w14:textId="77777777" w:rsidR="00EF5165" w:rsidRPr="00EA7BBC" w:rsidRDefault="00EF5165"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A26657A" w14:textId="77777777" w:rsidR="00EF5165" w:rsidRPr="00EA7BBC" w:rsidRDefault="00EF5165" w:rsidP="00EF5165">
            <w:pPr>
              <w:rPr>
                <w:rFonts w:ascii="TH SarabunPSK" w:hAnsi="TH SarabunPSK" w:cs="TH SarabunPSK"/>
                <w:sz w:val="24"/>
                <w:szCs w:val="24"/>
              </w:rPr>
            </w:pPr>
          </w:p>
        </w:tc>
      </w:tr>
      <w:tr w:rsidR="00EF5165" w:rsidRPr="00EA7BBC" w14:paraId="46D283E0"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1FA6BE85" w14:textId="70DD0B0A" w:rsidR="00EF5165" w:rsidRDefault="00FD1345"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5AE7B6DA" w14:textId="589C0782" w:rsidR="00EF5165" w:rsidRPr="00AB0C59" w:rsidRDefault="00392793" w:rsidP="00EF5165">
            <w:pPr>
              <w:jc w:val="both"/>
              <w:rPr>
                <w:rFonts w:ascii="TH SarabunPSK" w:hAnsi="TH SarabunPSK" w:cs="TH SarabunPSK"/>
                <w:sz w:val="24"/>
                <w:szCs w:val="24"/>
                <w:lang w:val="en-GB"/>
              </w:rPr>
            </w:pPr>
            <w:r w:rsidRPr="008F5BA5">
              <w:rPr>
                <w:rFonts w:ascii="TH SarabunPSK" w:hAnsi="TH SarabunPSK" w:cs="TH SarabunPSK"/>
                <w:b/>
                <w:bCs/>
                <w:color w:val="000000" w:themeColor="text1"/>
                <w:sz w:val="24"/>
                <w:szCs w:val="24"/>
                <w:lang w:val="en-GB"/>
              </w:rPr>
              <w:t>Recurrent training and checking</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065EAE6D" w14:textId="77777777" w:rsidR="00EF5165" w:rsidRDefault="00EF5165" w:rsidP="00EF5165">
            <w:pPr>
              <w:rPr>
                <w:rFonts w:ascii="TH SarabunPSK" w:hAnsi="TH SarabunPSK" w:cs="TH SarabunPSK"/>
                <w:sz w:val="24"/>
                <w:szCs w:val="24"/>
                <w:lang w:val="en-GB"/>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79564E48" w14:textId="77777777" w:rsidR="00EF5165" w:rsidRPr="00EA7BBC" w:rsidRDefault="00EF5165"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7F061351" w14:textId="77777777" w:rsidR="00EF5165" w:rsidRPr="00EA7BBC" w:rsidRDefault="00EF5165"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272011AC" w14:textId="77777777" w:rsidR="00EF5165" w:rsidRPr="00EA7BBC" w:rsidRDefault="00EF5165"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1452C815" w14:textId="77777777" w:rsidR="00EF5165" w:rsidRPr="00EA7BBC" w:rsidRDefault="00EF5165" w:rsidP="00EF5165">
            <w:pPr>
              <w:rPr>
                <w:rFonts w:ascii="TH SarabunPSK" w:hAnsi="TH SarabunPSK" w:cs="TH SarabunPSK"/>
                <w:sz w:val="24"/>
                <w:szCs w:val="24"/>
              </w:rPr>
            </w:pPr>
          </w:p>
        </w:tc>
      </w:tr>
      <w:tr w:rsidR="00FD1345" w:rsidRPr="00EA7BBC" w14:paraId="5FE9BDE8"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13DD4E1" w14:textId="3FAC8624" w:rsidR="00FD1345" w:rsidRDefault="00392793"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7.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C1C8F0E" w14:textId="776ED7A7" w:rsidR="00FD1345" w:rsidRPr="00AB0C59" w:rsidRDefault="00F4322C" w:rsidP="00EF5165">
            <w:pPr>
              <w:jc w:val="both"/>
              <w:rPr>
                <w:rFonts w:ascii="TH SarabunPSK" w:hAnsi="TH SarabunPSK" w:cs="TH SarabunPSK"/>
                <w:sz w:val="24"/>
                <w:szCs w:val="24"/>
                <w:lang w:val="en-GB"/>
              </w:rPr>
            </w:pPr>
            <w:r w:rsidRPr="008F5BA5">
              <w:rPr>
                <w:rFonts w:ascii="TH SarabunPSK" w:hAnsi="TH SarabunPSK" w:cs="TH SarabunPSK"/>
                <w:color w:val="000000" w:themeColor="text1"/>
                <w:sz w:val="24"/>
                <w:szCs w:val="24"/>
                <w:lang w:val="en-GB"/>
              </w:rPr>
              <w:t xml:space="preserve">Does the recurrent training cover the subjects specified in the Flight Operations Officer (initial) training program and the operator conversion training course, as well as the technical elements for each aircraft type or variant the personnel </w:t>
            </w:r>
            <w:proofErr w:type="gramStart"/>
            <w:r w:rsidRPr="008F5BA5">
              <w:rPr>
                <w:rFonts w:ascii="TH SarabunPSK" w:hAnsi="TH SarabunPSK" w:cs="TH SarabunPSK"/>
                <w:color w:val="000000" w:themeColor="text1"/>
                <w:sz w:val="24"/>
                <w:szCs w:val="24"/>
                <w:lang w:val="en-GB"/>
              </w:rPr>
              <w:t>is</w:t>
            </w:r>
            <w:proofErr w:type="gramEnd"/>
            <w:r w:rsidRPr="008F5BA5">
              <w:rPr>
                <w:rFonts w:ascii="TH SarabunPSK" w:hAnsi="TH SarabunPSK" w:cs="TH SarabunPSK"/>
                <w:color w:val="000000" w:themeColor="text1"/>
                <w:sz w:val="24"/>
                <w:szCs w:val="24"/>
                <w:lang w:val="en-GB"/>
              </w:rPr>
              <w:t xml:space="preserve"> performing operations control?</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6B88739" w14:textId="77777777" w:rsidR="00FD1345" w:rsidRPr="00DF7DA8" w:rsidRDefault="00E0177E" w:rsidP="00EF5165">
            <w:pPr>
              <w:rPr>
                <w:rFonts w:ascii="TH SarabunPSK" w:hAnsi="TH SarabunPSK" w:cs="TH SarabunPSK"/>
                <w:sz w:val="24"/>
                <w:szCs w:val="24"/>
                <w:lang w:val="en-GB"/>
              </w:rPr>
            </w:pPr>
            <w:r w:rsidRPr="00DF7DA8">
              <w:rPr>
                <w:rFonts w:ascii="TH SarabunPSK" w:hAnsi="TH SarabunPSK" w:cs="TH SarabunPSK"/>
                <w:sz w:val="24"/>
                <w:szCs w:val="24"/>
                <w:lang w:val="en-GB"/>
              </w:rPr>
              <w:t>ORO.FOO/FD.120</w:t>
            </w:r>
            <w:r w:rsidR="008C0D38" w:rsidRPr="00DF7DA8">
              <w:rPr>
                <w:rFonts w:ascii="TH SarabunPSK" w:hAnsi="TH SarabunPSK" w:cs="TH SarabunPSK"/>
                <w:sz w:val="24"/>
                <w:szCs w:val="24"/>
                <w:lang w:val="en-GB"/>
              </w:rPr>
              <w:t>(b)</w:t>
            </w:r>
          </w:p>
          <w:p w14:paraId="6EA90BB0" w14:textId="0090E81A" w:rsidR="00707223" w:rsidRDefault="00707223" w:rsidP="00EF5165">
            <w:pPr>
              <w:rPr>
                <w:rFonts w:ascii="TH SarabunPSK" w:hAnsi="TH SarabunPSK" w:cs="TH SarabunPSK"/>
                <w:sz w:val="24"/>
                <w:szCs w:val="24"/>
                <w:lang w:val="en-GB"/>
              </w:rPr>
            </w:pPr>
            <w:r w:rsidRPr="00DF7DA8">
              <w:rPr>
                <w:rFonts w:ascii="TH SarabunPSK" w:hAnsi="TH SarabunPSK" w:cs="TH SarabunPSK"/>
                <w:sz w:val="24"/>
                <w:szCs w:val="24"/>
                <w:lang w:val="en-GB"/>
              </w:rPr>
              <w:t>GM12 ORO.FOO/FD. 100 &amp; 110 &amp; 115 &amp; 120 &amp; 125 (CBTA)</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63245AA" w14:textId="77777777" w:rsidR="00FD1345" w:rsidRPr="00EA7BBC" w:rsidRDefault="00FD1345"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1A765CC" w14:textId="77777777" w:rsidR="00FD1345" w:rsidRPr="00EA7BBC" w:rsidRDefault="00FD1345"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F9112E" w14:textId="77777777" w:rsidR="00FD1345" w:rsidRPr="00EA7BBC" w:rsidRDefault="00FD1345"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7151C41" w14:textId="77777777" w:rsidR="00FD1345" w:rsidRPr="00EA7BBC" w:rsidRDefault="00FD1345" w:rsidP="00EF5165">
            <w:pPr>
              <w:rPr>
                <w:rFonts w:ascii="TH SarabunPSK" w:hAnsi="TH SarabunPSK" w:cs="TH SarabunPSK"/>
                <w:sz w:val="24"/>
                <w:szCs w:val="24"/>
              </w:rPr>
            </w:pPr>
          </w:p>
        </w:tc>
      </w:tr>
      <w:tr w:rsidR="00EF5165" w:rsidRPr="00EA7BBC" w14:paraId="3F843AB0"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22CF4ED" w14:textId="39EAB613" w:rsidR="00EF5165" w:rsidRDefault="00392793"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7.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1BD02D6" w14:textId="48935185" w:rsidR="00EF5165" w:rsidRPr="00AB0C59" w:rsidRDefault="005074A2" w:rsidP="00EF5165">
            <w:pPr>
              <w:jc w:val="both"/>
              <w:rPr>
                <w:rFonts w:ascii="TH SarabunPSK" w:hAnsi="TH SarabunPSK" w:cs="TH SarabunPSK"/>
                <w:sz w:val="24"/>
                <w:szCs w:val="24"/>
                <w:lang w:val="en-GB"/>
              </w:rPr>
            </w:pPr>
            <w:r w:rsidRPr="008F5BA5">
              <w:rPr>
                <w:rFonts w:ascii="TH SarabunPSK" w:hAnsi="TH SarabunPSK" w:cs="TH SarabunPSK"/>
                <w:color w:val="000000" w:themeColor="text1"/>
                <w:sz w:val="24"/>
                <w:szCs w:val="24"/>
                <w:lang w:val="en-GB"/>
              </w:rPr>
              <w:t>Does the program ensure that familiarization flights are completed at least once every 12 months?</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BE9FB6C" w14:textId="77777777" w:rsidR="00EF5165" w:rsidRPr="00DF7DA8" w:rsidRDefault="00E0177E" w:rsidP="00EF5165">
            <w:pPr>
              <w:rPr>
                <w:rFonts w:ascii="TH SarabunPSK" w:hAnsi="TH SarabunPSK" w:cs="TH SarabunPSK"/>
                <w:sz w:val="24"/>
                <w:szCs w:val="24"/>
                <w:lang w:val="en-GB"/>
              </w:rPr>
            </w:pPr>
            <w:r w:rsidRPr="00DF7DA8">
              <w:rPr>
                <w:rFonts w:ascii="TH SarabunPSK" w:hAnsi="TH SarabunPSK" w:cs="TH SarabunPSK"/>
                <w:sz w:val="24"/>
                <w:szCs w:val="24"/>
                <w:lang w:val="en-GB"/>
              </w:rPr>
              <w:t>ORO.FOO/FD.120</w:t>
            </w:r>
            <w:r w:rsidR="003F0234" w:rsidRPr="00DF7DA8">
              <w:rPr>
                <w:rFonts w:ascii="TH SarabunPSK" w:hAnsi="TH SarabunPSK" w:cs="TH SarabunPSK"/>
                <w:sz w:val="24"/>
                <w:szCs w:val="24"/>
                <w:lang w:val="en-GB"/>
              </w:rPr>
              <w:t>(c)</w:t>
            </w:r>
          </w:p>
          <w:p w14:paraId="5B22A44E" w14:textId="58F87ED9" w:rsidR="00B83517" w:rsidRPr="00DF7DA8" w:rsidRDefault="00B83517" w:rsidP="00EF5165">
            <w:pPr>
              <w:rPr>
                <w:rFonts w:ascii="TH SarabunPSK" w:hAnsi="TH SarabunPSK" w:cs="TH SarabunPSK"/>
                <w:sz w:val="24"/>
                <w:szCs w:val="24"/>
                <w:lang w:val="en-GB"/>
              </w:rPr>
            </w:pPr>
            <w:r w:rsidRPr="00DF7DA8">
              <w:rPr>
                <w:rFonts w:ascii="TH SarabunPSK" w:hAnsi="TH SarabunPSK" w:cs="TH SarabunPSK"/>
                <w:sz w:val="24"/>
                <w:szCs w:val="24"/>
                <w:lang w:val="en-GB"/>
              </w:rPr>
              <w:t>AMC1 ORO.FOO/FD.120(c)</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B0638FF" w14:textId="77777777" w:rsidR="00EF5165" w:rsidRPr="00EA7BBC" w:rsidRDefault="00EF5165"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8C587B9" w14:textId="77777777" w:rsidR="00EF5165" w:rsidRPr="00EA7BBC" w:rsidRDefault="00EF5165"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CF48C10" w14:textId="77777777" w:rsidR="00EF5165" w:rsidRPr="00EA7BBC" w:rsidRDefault="00EF5165"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CAE2311" w14:textId="77777777" w:rsidR="00EF5165" w:rsidRPr="00EA7BBC" w:rsidRDefault="00EF5165" w:rsidP="00EF5165">
            <w:pPr>
              <w:rPr>
                <w:rFonts w:ascii="TH SarabunPSK" w:hAnsi="TH SarabunPSK" w:cs="TH SarabunPSK"/>
                <w:sz w:val="24"/>
                <w:szCs w:val="24"/>
              </w:rPr>
            </w:pPr>
          </w:p>
        </w:tc>
      </w:tr>
      <w:tr w:rsidR="00EF5165" w:rsidRPr="00EA7BBC" w14:paraId="5F8B75D8"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5C9488B" w14:textId="61AE74A2" w:rsidR="00EF5165" w:rsidRDefault="00392793"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7.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5F0E578" w14:textId="141216E0" w:rsidR="00EF5165" w:rsidRPr="00AB0C59" w:rsidRDefault="004E2318" w:rsidP="00EF5165">
            <w:pPr>
              <w:jc w:val="both"/>
              <w:rPr>
                <w:rFonts w:ascii="TH SarabunPSK" w:hAnsi="TH SarabunPSK" w:cs="TH SarabunPSK"/>
                <w:sz w:val="24"/>
                <w:szCs w:val="24"/>
                <w:lang w:val="en-GB"/>
              </w:rPr>
            </w:pPr>
            <w:r w:rsidRPr="008F5BA5">
              <w:rPr>
                <w:rFonts w:ascii="TH SarabunPSK" w:hAnsi="TH SarabunPSK" w:cs="TH SarabunPSK"/>
                <w:color w:val="000000" w:themeColor="text1"/>
                <w:sz w:val="24"/>
                <w:szCs w:val="24"/>
                <w:lang w:val="en-GB"/>
              </w:rPr>
              <w:t xml:space="preserve">Is an annual recurrent </w:t>
            </w:r>
            <w:r w:rsidRPr="008F5BA5">
              <w:rPr>
                <w:rFonts w:ascii="TH SarabunPSK" w:hAnsi="TH SarabunPSK" w:cs="TH SarabunPSK"/>
                <w:b/>
                <w:bCs/>
                <w:color w:val="000000" w:themeColor="text1"/>
                <w:sz w:val="24"/>
                <w:szCs w:val="24"/>
                <w:lang w:val="en-GB"/>
              </w:rPr>
              <w:t>proficiency check</w:t>
            </w:r>
            <w:r w:rsidRPr="008F5BA5">
              <w:rPr>
                <w:rFonts w:ascii="TH SarabunPSK" w:hAnsi="TH SarabunPSK" w:cs="TH SarabunPSK"/>
                <w:color w:val="000000" w:themeColor="text1"/>
                <w:sz w:val="24"/>
                <w:szCs w:val="24"/>
                <w:lang w:val="en-GB"/>
              </w:rPr>
              <w:t xml:space="preserve"> conducted to demonstrate competencies are maintained?</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CB232BB" w14:textId="77777777" w:rsidR="00EF5165" w:rsidRPr="00DF7DA8" w:rsidRDefault="00E0177E" w:rsidP="00EF5165">
            <w:pPr>
              <w:rPr>
                <w:rFonts w:ascii="TH SarabunPSK" w:hAnsi="TH SarabunPSK" w:cs="TH SarabunPSK"/>
                <w:sz w:val="24"/>
                <w:szCs w:val="24"/>
                <w:lang w:val="en-GB"/>
              </w:rPr>
            </w:pPr>
            <w:r w:rsidRPr="00DF7DA8">
              <w:rPr>
                <w:rFonts w:ascii="TH SarabunPSK" w:hAnsi="TH SarabunPSK" w:cs="TH SarabunPSK"/>
                <w:sz w:val="24"/>
                <w:szCs w:val="24"/>
                <w:lang w:val="en-GB"/>
              </w:rPr>
              <w:t>ORO.FOO/FD.120</w:t>
            </w:r>
            <w:r w:rsidR="00B83517" w:rsidRPr="00DF7DA8">
              <w:rPr>
                <w:rFonts w:ascii="TH SarabunPSK" w:hAnsi="TH SarabunPSK" w:cs="TH SarabunPSK"/>
                <w:sz w:val="24"/>
                <w:szCs w:val="24"/>
                <w:lang w:val="en-GB"/>
              </w:rPr>
              <w:t>(d)</w:t>
            </w:r>
          </w:p>
          <w:p w14:paraId="35A018CB" w14:textId="043BAF27" w:rsidR="00746CF4" w:rsidRPr="00DF7DA8" w:rsidRDefault="00746CF4" w:rsidP="00EF5165">
            <w:pPr>
              <w:rPr>
                <w:rFonts w:ascii="TH SarabunPSK" w:hAnsi="TH SarabunPSK" w:cs="TH SarabunPSK"/>
                <w:sz w:val="24"/>
                <w:szCs w:val="24"/>
                <w:lang w:val="en-GB"/>
              </w:rPr>
            </w:pPr>
            <w:r w:rsidRPr="00DF7DA8">
              <w:rPr>
                <w:rFonts w:ascii="TH SarabunPSK" w:hAnsi="TH SarabunPSK" w:cs="TH SarabunPSK"/>
                <w:sz w:val="24"/>
                <w:szCs w:val="24"/>
                <w:lang w:val="en-GB"/>
              </w:rPr>
              <w:t>AMC1 ORO.FOO/FD.120</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9E3E24F" w14:textId="77777777" w:rsidR="00EF5165" w:rsidRPr="00EA7BBC" w:rsidRDefault="00EF5165"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66DE43E" w14:textId="77777777" w:rsidR="00EF5165" w:rsidRPr="00EA7BBC" w:rsidRDefault="00EF5165"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0D9D573" w14:textId="77777777" w:rsidR="00EF5165" w:rsidRPr="00EA7BBC" w:rsidRDefault="00EF5165"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FDE55BA" w14:textId="77777777" w:rsidR="00EF5165" w:rsidRPr="00EA7BBC" w:rsidRDefault="00EF5165" w:rsidP="00EF5165">
            <w:pPr>
              <w:rPr>
                <w:rFonts w:ascii="TH SarabunPSK" w:hAnsi="TH SarabunPSK" w:cs="TH SarabunPSK"/>
                <w:sz w:val="24"/>
                <w:szCs w:val="24"/>
              </w:rPr>
            </w:pPr>
          </w:p>
        </w:tc>
      </w:tr>
      <w:tr w:rsidR="00EF5165" w:rsidRPr="00EA7BBC" w14:paraId="4D3E5508"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438D4AFD" w14:textId="379DCEDE" w:rsidR="00EF5165" w:rsidRDefault="0032030A"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8.</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1E82B3D7" w14:textId="205D52A8" w:rsidR="00EF5165" w:rsidRPr="00AB0C59" w:rsidRDefault="004960D2" w:rsidP="00EF5165">
            <w:pPr>
              <w:jc w:val="both"/>
              <w:rPr>
                <w:rFonts w:ascii="TH SarabunPSK" w:hAnsi="TH SarabunPSK" w:cs="TH SarabunPSK"/>
                <w:sz w:val="24"/>
                <w:szCs w:val="24"/>
                <w:lang w:val="en-GB"/>
              </w:rPr>
            </w:pPr>
            <w:r w:rsidRPr="008F5BA5">
              <w:rPr>
                <w:rFonts w:ascii="TH SarabunPSK" w:hAnsi="TH SarabunPSK" w:cs="TH SarabunPSK"/>
                <w:b/>
                <w:bCs/>
                <w:color w:val="000000" w:themeColor="text1"/>
                <w:sz w:val="24"/>
                <w:szCs w:val="24"/>
                <w:lang w:val="en-GB"/>
              </w:rPr>
              <w:t>New route/destination training</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1739F01D" w14:textId="77777777" w:rsidR="00EF5165" w:rsidRDefault="00EF5165" w:rsidP="00EF5165">
            <w:pPr>
              <w:rPr>
                <w:rFonts w:ascii="TH SarabunPSK" w:hAnsi="TH SarabunPSK" w:cs="TH SarabunPSK"/>
                <w:sz w:val="24"/>
                <w:szCs w:val="24"/>
                <w:lang w:val="en-GB"/>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24BD3412" w14:textId="77777777" w:rsidR="00EF5165" w:rsidRPr="00EA7BBC" w:rsidRDefault="00EF5165"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09835E79" w14:textId="77777777" w:rsidR="00EF5165" w:rsidRPr="00EA7BBC" w:rsidRDefault="00EF5165"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0FCC09D3" w14:textId="77777777" w:rsidR="00EF5165" w:rsidRPr="00EA7BBC" w:rsidRDefault="00EF5165"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21A18A2B" w14:textId="77777777" w:rsidR="00EF5165" w:rsidRPr="00EA7BBC" w:rsidRDefault="00EF5165" w:rsidP="00EF5165">
            <w:pPr>
              <w:rPr>
                <w:rFonts w:ascii="TH SarabunPSK" w:hAnsi="TH SarabunPSK" w:cs="TH SarabunPSK"/>
                <w:sz w:val="24"/>
                <w:szCs w:val="24"/>
              </w:rPr>
            </w:pPr>
          </w:p>
        </w:tc>
      </w:tr>
      <w:tr w:rsidR="00392793" w:rsidRPr="00EA7BBC" w14:paraId="0C7B6D7A"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13CF575" w14:textId="3A7317B0" w:rsidR="00392793" w:rsidRDefault="0032030A"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8.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AA15C60" w14:textId="1DCCB3E7" w:rsidR="00392793" w:rsidRPr="00333C46" w:rsidRDefault="00333C46" w:rsidP="00333C46">
            <w:pPr>
              <w:rPr>
                <w:rFonts w:ascii="TH SarabunPSK" w:hAnsi="TH SarabunPSK" w:cs="TH SarabunPSK"/>
                <w:color w:val="000000" w:themeColor="text1"/>
                <w:sz w:val="24"/>
                <w:szCs w:val="24"/>
                <w:lang w:val="en-GB"/>
              </w:rPr>
            </w:pPr>
            <w:r w:rsidRPr="008F5BA5">
              <w:rPr>
                <w:rFonts w:ascii="TH SarabunPSK" w:hAnsi="TH SarabunPSK" w:cs="TH SarabunPSK"/>
                <w:color w:val="000000" w:themeColor="text1"/>
                <w:sz w:val="24"/>
                <w:szCs w:val="24"/>
                <w:lang w:val="en-GB"/>
              </w:rPr>
              <w:t>Does the training program include provisions for new route/destination familiarization training when the operator introduces new routes or destinations requiring different procedures and additional knowledge?</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DD1194D" w14:textId="77777777" w:rsidR="00392793" w:rsidRPr="00DF7DA8" w:rsidRDefault="004B56C2" w:rsidP="00EF5165">
            <w:pPr>
              <w:rPr>
                <w:rFonts w:ascii="TH SarabunPSK" w:hAnsi="TH SarabunPSK" w:cs="TH SarabunPSK"/>
                <w:sz w:val="24"/>
                <w:szCs w:val="24"/>
                <w:lang w:val="en-GB"/>
              </w:rPr>
            </w:pPr>
            <w:r w:rsidRPr="00DF7DA8">
              <w:rPr>
                <w:rFonts w:ascii="TH SarabunPSK" w:hAnsi="TH SarabunPSK" w:cs="TH SarabunPSK"/>
                <w:sz w:val="24"/>
                <w:szCs w:val="24"/>
                <w:lang w:val="en-GB"/>
              </w:rPr>
              <w:t>ORO.FOO/FD.125</w:t>
            </w:r>
          </w:p>
          <w:p w14:paraId="3E926F76" w14:textId="77777777" w:rsidR="00EF541C" w:rsidRPr="00DF7DA8" w:rsidRDefault="00EF541C" w:rsidP="00EF5165">
            <w:pPr>
              <w:rPr>
                <w:rFonts w:ascii="TH SarabunPSK" w:hAnsi="TH SarabunPSK" w:cs="TH SarabunPSK"/>
                <w:sz w:val="24"/>
                <w:szCs w:val="24"/>
                <w:lang w:val="en-GB"/>
              </w:rPr>
            </w:pPr>
            <w:r w:rsidRPr="00DF7DA8">
              <w:rPr>
                <w:rFonts w:ascii="TH SarabunPSK" w:hAnsi="TH SarabunPSK" w:cs="TH SarabunPSK"/>
                <w:sz w:val="24"/>
                <w:szCs w:val="24"/>
                <w:lang w:val="en-GB"/>
              </w:rPr>
              <w:t>AMC1 ORO.FOO/FD.125</w:t>
            </w:r>
          </w:p>
          <w:p w14:paraId="5B61A4AB" w14:textId="1F935E7A" w:rsidR="00EF541C" w:rsidRPr="00DF7DA8" w:rsidRDefault="00F74FCC" w:rsidP="00F74FCC">
            <w:pPr>
              <w:rPr>
                <w:rFonts w:ascii="TH SarabunPSK" w:hAnsi="TH SarabunPSK" w:cs="TH SarabunPSK"/>
                <w:sz w:val="24"/>
                <w:szCs w:val="24"/>
                <w:lang w:val="en-GB"/>
              </w:rPr>
            </w:pPr>
            <w:r w:rsidRPr="00DF7DA8">
              <w:rPr>
                <w:rFonts w:ascii="TH SarabunPSK" w:hAnsi="TH SarabunPSK" w:cs="TH SarabunPSK"/>
                <w:sz w:val="24"/>
                <w:szCs w:val="24"/>
              </w:rPr>
              <w:t>GM1 ORO.FOO/FD.125</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BF70D23" w14:textId="77777777" w:rsidR="00392793" w:rsidRPr="00EA7BBC" w:rsidRDefault="00392793"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FBFC976" w14:textId="77777777" w:rsidR="00392793" w:rsidRPr="00EA7BBC" w:rsidRDefault="00392793"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BA09439" w14:textId="77777777" w:rsidR="00392793" w:rsidRPr="00EA7BBC" w:rsidRDefault="00392793"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A633F2D" w14:textId="77777777" w:rsidR="00392793" w:rsidRPr="00EA7BBC" w:rsidRDefault="00392793" w:rsidP="00EF5165">
            <w:pPr>
              <w:rPr>
                <w:rFonts w:ascii="TH SarabunPSK" w:hAnsi="TH SarabunPSK" w:cs="TH SarabunPSK"/>
                <w:sz w:val="24"/>
                <w:szCs w:val="24"/>
              </w:rPr>
            </w:pPr>
          </w:p>
        </w:tc>
      </w:tr>
      <w:tr w:rsidR="00392793" w:rsidRPr="00EA7BBC" w14:paraId="22DD4E18"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8509ED4" w14:textId="2D426D93" w:rsidR="00392793" w:rsidRDefault="0032030A"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8.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7EA1627" w14:textId="0600B8B9" w:rsidR="00392793" w:rsidRPr="00AB0C59" w:rsidRDefault="00567B5A" w:rsidP="00EF5165">
            <w:pPr>
              <w:jc w:val="both"/>
              <w:rPr>
                <w:rFonts w:ascii="TH SarabunPSK" w:hAnsi="TH SarabunPSK" w:cs="TH SarabunPSK"/>
                <w:sz w:val="24"/>
                <w:szCs w:val="24"/>
                <w:lang w:val="en-GB"/>
              </w:rPr>
            </w:pPr>
            <w:r w:rsidRPr="008F5BA5">
              <w:rPr>
                <w:rFonts w:ascii="TH SarabunPSK" w:hAnsi="TH SarabunPSK" w:cs="TH SarabunPSK"/>
                <w:color w:val="000000" w:themeColor="text1"/>
                <w:sz w:val="24"/>
                <w:szCs w:val="24"/>
                <w:lang w:val="en-GB"/>
              </w:rPr>
              <w:t>Is the training conducted before personnel perform duties related to the new route/destination?</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45B0312" w14:textId="77777777" w:rsidR="00392793" w:rsidRPr="00DF7DA8" w:rsidRDefault="004B56C2" w:rsidP="00EF5165">
            <w:pPr>
              <w:rPr>
                <w:rFonts w:ascii="TH SarabunPSK" w:hAnsi="TH SarabunPSK" w:cs="TH SarabunPSK"/>
                <w:sz w:val="24"/>
                <w:szCs w:val="24"/>
                <w:lang w:val="en-GB"/>
              </w:rPr>
            </w:pPr>
            <w:r w:rsidRPr="00DF7DA8">
              <w:rPr>
                <w:rFonts w:ascii="TH SarabunPSK" w:hAnsi="TH SarabunPSK" w:cs="TH SarabunPSK"/>
                <w:sz w:val="24"/>
                <w:szCs w:val="24"/>
                <w:lang w:val="en-GB"/>
              </w:rPr>
              <w:t>ORO.FOO/FD.125</w:t>
            </w:r>
          </w:p>
          <w:p w14:paraId="4A60BD58" w14:textId="2824514A" w:rsidR="00F74FCC" w:rsidRPr="00DF7DA8" w:rsidRDefault="00F74FCC" w:rsidP="00F74FCC">
            <w:pPr>
              <w:rPr>
                <w:rFonts w:ascii="TH SarabunPSK" w:hAnsi="TH SarabunPSK" w:cs="TH SarabunPSK"/>
                <w:sz w:val="24"/>
                <w:szCs w:val="24"/>
              </w:rPr>
            </w:pPr>
            <w:r w:rsidRPr="00DF7DA8">
              <w:rPr>
                <w:rFonts w:ascii="TH SarabunPSK" w:hAnsi="TH SarabunPSK" w:cs="TH SarabunPSK"/>
                <w:sz w:val="24"/>
                <w:szCs w:val="24"/>
              </w:rPr>
              <w:t>AMC1 ORO.FOO/FD.125(c)</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C4CB760" w14:textId="77777777" w:rsidR="00392793" w:rsidRPr="00EA7BBC" w:rsidRDefault="00392793"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623D8FC" w14:textId="77777777" w:rsidR="00392793" w:rsidRPr="00EA7BBC" w:rsidRDefault="00392793"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847FFCE" w14:textId="77777777" w:rsidR="00392793" w:rsidRPr="00EA7BBC" w:rsidRDefault="00392793"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D2D6DE3" w14:textId="77777777" w:rsidR="00392793" w:rsidRPr="00EA7BBC" w:rsidRDefault="00392793" w:rsidP="00EF5165">
            <w:pPr>
              <w:rPr>
                <w:rFonts w:ascii="TH SarabunPSK" w:hAnsi="TH SarabunPSK" w:cs="TH SarabunPSK"/>
                <w:sz w:val="24"/>
                <w:szCs w:val="24"/>
              </w:rPr>
            </w:pPr>
          </w:p>
        </w:tc>
      </w:tr>
      <w:tr w:rsidR="00392793" w:rsidRPr="00EA7BBC" w14:paraId="42644714"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4FD137E0" w14:textId="0795330F" w:rsidR="00392793" w:rsidRDefault="0032030A"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9.</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28596FA8" w14:textId="7E1053EB" w:rsidR="00392793" w:rsidRPr="00AB0C59" w:rsidRDefault="00B20415" w:rsidP="00EF5165">
            <w:pPr>
              <w:jc w:val="both"/>
              <w:rPr>
                <w:rFonts w:ascii="TH SarabunPSK" w:hAnsi="TH SarabunPSK" w:cs="TH SarabunPSK"/>
                <w:sz w:val="24"/>
                <w:szCs w:val="24"/>
                <w:lang w:val="en-GB"/>
              </w:rPr>
            </w:pPr>
            <w:r w:rsidRPr="008F5BA5">
              <w:rPr>
                <w:rFonts w:ascii="TH SarabunPSK" w:hAnsi="TH SarabunPSK" w:cs="TH SarabunPSK"/>
                <w:b/>
                <w:bCs/>
                <w:color w:val="000000" w:themeColor="text1"/>
                <w:sz w:val="24"/>
                <w:szCs w:val="24"/>
                <w:lang w:val="en-GB"/>
              </w:rPr>
              <w:t>Personnel providing training, checking, and assessment</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0A1D4D5C" w14:textId="77777777" w:rsidR="00392793" w:rsidRDefault="00392793" w:rsidP="00EF5165">
            <w:pPr>
              <w:rPr>
                <w:rFonts w:ascii="TH SarabunPSK" w:hAnsi="TH SarabunPSK" w:cs="TH SarabunPSK"/>
                <w:sz w:val="24"/>
                <w:szCs w:val="24"/>
                <w:lang w:val="en-GB"/>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212D8748" w14:textId="77777777" w:rsidR="00392793" w:rsidRPr="00EA7BBC" w:rsidRDefault="00392793"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6AABAC38" w14:textId="77777777" w:rsidR="00392793" w:rsidRPr="00EA7BBC" w:rsidRDefault="00392793"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56FAE318" w14:textId="77777777" w:rsidR="00392793" w:rsidRPr="00EA7BBC" w:rsidRDefault="00392793"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71E6E822" w14:textId="77777777" w:rsidR="00392793" w:rsidRPr="00EA7BBC" w:rsidRDefault="00392793" w:rsidP="00EF5165">
            <w:pPr>
              <w:rPr>
                <w:rFonts w:ascii="TH SarabunPSK" w:hAnsi="TH SarabunPSK" w:cs="TH SarabunPSK"/>
                <w:sz w:val="24"/>
                <w:szCs w:val="24"/>
              </w:rPr>
            </w:pPr>
          </w:p>
        </w:tc>
      </w:tr>
      <w:tr w:rsidR="00392793" w:rsidRPr="00EA7BBC" w14:paraId="7558C095"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A509EC3" w14:textId="16B7B03F" w:rsidR="00392793" w:rsidRDefault="009A7D57"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9.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1E76114" w14:textId="68C92341" w:rsidR="00392793" w:rsidRPr="001D6CAF" w:rsidRDefault="001D6CAF" w:rsidP="001D6CAF">
            <w:pPr>
              <w:rPr>
                <w:rFonts w:ascii="TH SarabunPSK" w:hAnsi="TH SarabunPSK" w:cs="TH SarabunPSK"/>
                <w:color w:val="000000" w:themeColor="text1"/>
                <w:sz w:val="24"/>
                <w:szCs w:val="24"/>
                <w:lang w:val="en-GB"/>
              </w:rPr>
            </w:pPr>
            <w:r w:rsidRPr="008F5BA5">
              <w:rPr>
                <w:rFonts w:ascii="TH SarabunPSK" w:hAnsi="TH SarabunPSK" w:cs="TH SarabunPSK"/>
                <w:color w:val="000000" w:themeColor="text1"/>
                <w:sz w:val="24"/>
                <w:szCs w:val="24"/>
                <w:lang w:val="en-GB"/>
              </w:rPr>
              <w:t>Are all training, checking, and assessment conducted by appropriately qualified personnel nominated by the operator?</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4AF50AC" w14:textId="77777777" w:rsidR="00392793" w:rsidRPr="00DF7DA8" w:rsidRDefault="00DD250D" w:rsidP="00EF5165">
            <w:pPr>
              <w:rPr>
                <w:rFonts w:ascii="TH SarabunPSK" w:hAnsi="TH SarabunPSK" w:cs="TH SarabunPSK"/>
                <w:sz w:val="24"/>
                <w:szCs w:val="24"/>
                <w:lang w:val="en-GB"/>
              </w:rPr>
            </w:pPr>
            <w:r w:rsidRPr="00DF7DA8">
              <w:rPr>
                <w:rFonts w:ascii="TH SarabunPSK" w:hAnsi="TH SarabunPSK" w:cs="TH SarabunPSK"/>
                <w:sz w:val="24"/>
                <w:szCs w:val="24"/>
                <w:lang w:val="en-GB"/>
              </w:rPr>
              <w:t>ORO.FOO/FD.130</w:t>
            </w:r>
          </w:p>
          <w:p w14:paraId="5465BD5C" w14:textId="77777777" w:rsidR="006743C8" w:rsidRPr="00DF7DA8" w:rsidRDefault="006743C8" w:rsidP="006743C8">
            <w:pPr>
              <w:rPr>
                <w:rFonts w:ascii="TH SarabunPSK" w:hAnsi="TH SarabunPSK" w:cs="TH SarabunPSK"/>
                <w:sz w:val="24"/>
                <w:szCs w:val="24"/>
              </w:rPr>
            </w:pPr>
            <w:r w:rsidRPr="00DF7DA8">
              <w:rPr>
                <w:rFonts w:ascii="TH SarabunPSK" w:hAnsi="TH SarabunPSK" w:cs="TH SarabunPSK"/>
                <w:sz w:val="24"/>
                <w:szCs w:val="24"/>
              </w:rPr>
              <w:t>AMC1 ORO.FOO/FD.130(b)</w:t>
            </w:r>
          </w:p>
          <w:p w14:paraId="4484059F" w14:textId="63142B5B" w:rsidR="00E16076" w:rsidRPr="00DF7DA8" w:rsidRDefault="00E16076" w:rsidP="00E16076">
            <w:pPr>
              <w:rPr>
                <w:rFonts w:ascii="TH SarabunPSK" w:hAnsi="TH SarabunPSK" w:cs="TH SarabunPSK"/>
                <w:sz w:val="24"/>
                <w:szCs w:val="24"/>
              </w:rPr>
            </w:pPr>
            <w:r w:rsidRPr="00DF7DA8">
              <w:rPr>
                <w:rFonts w:ascii="TH SarabunPSK" w:hAnsi="TH SarabunPSK" w:cs="TH SarabunPSK"/>
                <w:sz w:val="24"/>
                <w:szCs w:val="24"/>
              </w:rPr>
              <w:t>GM1 ORO.FOO/FD.130 (CBTA)</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7D877EF" w14:textId="77777777" w:rsidR="00392793" w:rsidRPr="00EA7BBC" w:rsidRDefault="00392793"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67DD720" w14:textId="77777777" w:rsidR="00392793" w:rsidRPr="00EA7BBC" w:rsidRDefault="00392793"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4B2D586" w14:textId="77777777" w:rsidR="00392793" w:rsidRPr="00EA7BBC" w:rsidRDefault="00392793"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BB6228F" w14:textId="77777777" w:rsidR="00392793" w:rsidRPr="00EA7BBC" w:rsidRDefault="00392793" w:rsidP="00EF5165">
            <w:pPr>
              <w:rPr>
                <w:rFonts w:ascii="TH SarabunPSK" w:hAnsi="TH SarabunPSK" w:cs="TH SarabunPSK"/>
                <w:sz w:val="24"/>
                <w:szCs w:val="24"/>
              </w:rPr>
            </w:pPr>
          </w:p>
        </w:tc>
      </w:tr>
      <w:tr w:rsidR="0032030A" w:rsidRPr="00EA7BBC" w14:paraId="329CB503"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AF277D0" w14:textId="29BADF24" w:rsidR="0032030A" w:rsidRDefault="009A7D57"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9.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2EB4DA9" w14:textId="6B33EBBB" w:rsidR="0032030A" w:rsidRPr="00AB0C59" w:rsidRDefault="00331BE9" w:rsidP="00EF5165">
            <w:pPr>
              <w:jc w:val="both"/>
              <w:rPr>
                <w:rFonts w:ascii="TH SarabunPSK" w:hAnsi="TH SarabunPSK" w:cs="TH SarabunPSK"/>
                <w:sz w:val="24"/>
                <w:szCs w:val="24"/>
                <w:lang w:val="en-GB"/>
              </w:rPr>
            </w:pPr>
            <w:r w:rsidRPr="008F5BA5">
              <w:rPr>
                <w:rFonts w:ascii="TH SarabunPSK" w:hAnsi="TH SarabunPSK" w:cs="TH SarabunPSK"/>
                <w:color w:val="000000" w:themeColor="text1"/>
                <w:sz w:val="24"/>
                <w:szCs w:val="24"/>
                <w:lang w:val="en-GB"/>
              </w:rPr>
              <w:t>Is prior experience considered in the selection and qualification criteria for instructors, examiners, and assessors delivering the required training, checking, and assessment?</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7873CFB" w14:textId="77777777" w:rsidR="0032030A" w:rsidRPr="00DF7DA8" w:rsidRDefault="00DD250D" w:rsidP="00EF5165">
            <w:pPr>
              <w:rPr>
                <w:rFonts w:ascii="TH SarabunPSK" w:hAnsi="TH SarabunPSK" w:cs="TH SarabunPSK"/>
                <w:sz w:val="24"/>
                <w:szCs w:val="24"/>
                <w:lang w:val="en-GB"/>
              </w:rPr>
            </w:pPr>
            <w:r w:rsidRPr="00DF7DA8">
              <w:rPr>
                <w:rFonts w:ascii="TH SarabunPSK" w:hAnsi="TH SarabunPSK" w:cs="TH SarabunPSK"/>
                <w:sz w:val="24"/>
                <w:szCs w:val="24"/>
                <w:lang w:val="en-GB"/>
              </w:rPr>
              <w:t>ORO.FOO/FD.130</w:t>
            </w:r>
          </w:p>
          <w:p w14:paraId="480F4A33" w14:textId="7C971BCC" w:rsidR="00E16076" w:rsidRPr="00DF7DA8" w:rsidRDefault="00E16076" w:rsidP="00E16076">
            <w:pPr>
              <w:rPr>
                <w:rFonts w:ascii="TH SarabunPSK" w:hAnsi="TH SarabunPSK" w:cs="TH SarabunPSK"/>
                <w:sz w:val="24"/>
                <w:szCs w:val="24"/>
              </w:rPr>
            </w:pPr>
            <w:r w:rsidRPr="00DF7DA8">
              <w:rPr>
                <w:rFonts w:ascii="TH SarabunPSK" w:hAnsi="TH SarabunPSK" w:cs="TH SarabunPSK"/>
                <w:sz w:val="24"/>
                <w:szCs w:val="24"/>
              </w:rPr>
              <w:t>GM3 ORO.FOO/FD.130 (CBTA)</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D9E5F78" w14:textId="77777777" w:rsidR="0032030A" w:rsidRPr="00EA7BBC" w:rsidRDefault="0032030A"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FC14960" w14:textId="77777777" w:rsidR="0032030A" w:rsidRPr="00EA7BBC" w:rsidRDefault="0032030A"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528A5FF" w14:textId="77777777" w:rsidR="0032030A" w:rsidRPr="00EA7BBC" w:rsidRDefault="0032030A"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374CB02" w14:textId="77777777" w:rsidR="0032030A" w:rsidRPr="00EA7BBC" w:rsidRDefault="0032030A" w:rsidP="00EF5165">
            <w:pPr>
              <w:rPr>
                <w:rFonts w:ascii="TH SarabunPSK" w:hAnsi="TH SarabunPSK" w:cs="TH SarabunPSK"/>
                <w:sz w:val="24"/>
                <w:szCs w:val="24"/>
              </w:rPr>
            </w:pPr>
          </w:p>
        </w:tc>
      </w:tr>
      <w:tr w:rsidR="0032030A" w:rsidRPr="00EA7BBC" w14:paraId="7AB43807"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57ACCF9F" w14:textId="303F3F79" w:rsidR="0032030A" w:rsidRDefault="009A7D57"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10.</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1BA5F07D" w14:textId="4BA4FE40" w:rsidR="0032030A" w:rsidRPr="00AB0C59" w:rsidRDefault="007D55D8" w:rsidP="00EF5165">
            <w:pPr>
              <w:jc w:val="both"/>
              <w:rPr>
                <w:rFonts w:ascii="TH SarabunPSK" w:hAnsi="TH SarabunPSK" w:cs="TH SarabunPSK"/>
                <w:sz w:val="24"/>
                <w:szCs w:val="24"/>
                <w:lang w:val="en-GB"/>
              </w:rPr>
            </w:pPr>
            <w:r w:rsidRPr="005A61BD">
              <w:rPr>
                <w:rFonts w:ascii="TH SarabunPSK" w:hAnsi="TH SarabunPSK" w:cs="TH SarabunPSK"/>
                <w:b/>
                <w:bCs/>
                <w:color w:val="000000" w:themeColor="text1"/>
                <w:sz w:val="24"/>
                <w:szCs w:val="24"/>
                <w:lang w:val="en-GB"/>
              </w:rPr>
              <w:t>Contracted of training Program by ATOs</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4807AA33" w14:textId="77777777" w:rsidR="0032030A" w:rsidRDefault="0032030A" w:rsidP="00EF5165">
            <w:pPr>
              <w:rPr>
                <w:rFonts w:ascii="TH SarabunPSK" w:hAnsi="TH SarabunPSK" w:cs="TH SarabunPSK"/>
                <w:sz w:val="24"/>
                <w:szCs w:val="24"/>
                <w:lang w:val="en-GB"/>
              </w:rPr>
            </w:pP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6919489B" w14:textId="77777777" w:rsidR="0032030A" w:rsidRPr="00EA7BBC" w:rsidRDefault="0032030A"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0A035999" w14:textId="77777777" w:rsidR="0032030A" w:rsidRPr="00EA7BBC" w:rsidRDefault="0032030A"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3D90FCA7" w14:textId="77777777" w:rsidR="0032030A" w:rsidRPr="00EA7BBC" w:rsidRDefault="0032030A"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E7E6E6" w:themeFill="background2"/>
          </w:tcPr>
          <w:p w14:paraId="7E3963BD" w14:textId="77777777" w:rsidR="0032030A" w:rsidRPr="00EA7BBC" w:rsidRDefault="0032030A" w:rsidP="00EF5165">
            <w:pPr>
              <w:rPr>
                <w:rFonts w:ascii="TH SarabunPSK" w:hAnsi="TH SarabunPSK" w:cs="TH SarabunPSK"/>
                <w:sz w:val="24"/>
                <w:szCs w:val="24"/>
              </w:rPr>
            </w:pPr>
          </w:p>
        </w:tc>
      </w:tr>
      <w:tr w:rsidR="0032030A" w:rsidRPr="00EA7BBC" w14:paraId="240B59CD"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27988BB" w14:textId="7763A3DF" w:rsidR="0032030A" w:rsidRDefault="009A7D57"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lastRenderedPageBreak/>
              <w:t>10.1</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B7F2095" w14:textId="10045F54" w:rsidR="0032030A" w:rsidRPr="00AB0C59" w:rsidRDefault="00816403" w:rsidP="00EF5165">
            <w:pPr>
              <w:jc w:val="both"/>
              <w:rPr>
                <w:rFonts w:ascii="TH SarabunPSK" w:hAnsi="TH SarabunPSK" w:cs="TH SarabunPSK"/>
                <w:sz w:val="24"/>
                <w:szCs w:val="24"/>
                <w:lang w:val="en-GB"/>
              </w:rPr>
            </w:pPr>
            <w:r w:rsidRPr="005A61BD">
              <w:rPr>
                <w:rFonts w:ascii="TH SarabunPSK" w:hAnsi="TH SarabunPSK" w:cs="TH SarabunPSK"/>
                <w:color w:val="000000" w:themeColor="text1"/>
                <w:sz w:val="24"/>
                <w:szCs w:val="24"/>
                <w:lang w:val="en-GB"/>
              </w:rPr>
              <w:t>Is the Approved Training Organisation (ATO) authorized and approved by the Civil Aviation Authority of Thailand (CAAT) to provide FOO</w:t>
            </w:r>
            <w:r>
              <w:rPr>
                <w:rFonts w:ascii="TH SarabunPSK" w:hAnsi="TH SarabunPSK" w:cs="TH SarabunPSK"/>
                <w:color w:val="000000" w:themeColor="text1"/>
                <w:sz w:val="24"/>
                <w:szCs w:val="24"/>
                <w:lang w:val="en-GB"/>
              </w:rPr>
              <w:t>/FD training?</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711EC3D" w14:textId="329BADCD" w:rsidR="0032030A" w:rsidRDefault="00B56FBB" w:rsidP="00EF5165">
            <w:pPr>
              <w:rPr>
                <w:rFonts w:ascii="TH SarabunPSK" w:hAnsi="TH SarabunPSK" w:cs="TH SarabunPSK"/>
                <w:sz w:val="24"/>
                <w:szCs w:val="24"/>
                <w:lang w:val="en-GB"/>
              </w:rPr>
            </w:pPr>
            <w:r w:rsidRPr="005A61BD">
              <w:rPr>
                <w:rFonts w:ascii="TH SarabunPSK" w:hAnsi="TH SarabunPSK" w:cs="TH SarabunPSK"/>
                <w:color w:val="000000" w:themeColor="text1"/>
                <w:sz w:val="24"/>
                <w:szCs w:val="24"/>
                <w:lang w:val="en-GB"/>
              </w:rPr>
              <w:t>ORO.GEN.205</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5A0C085" w14:textId="77777777" w:rsidR="0032030A" w:rsidRPr="00EA7BBC" w:rsidRDefault="0032030A"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306786C" w14:textId="77777777" w:rsidR="0032030A" w:rsidRPr="00EA7BBC" w:rsidRDefault="0032030A"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A46935C" w14:textId="77777777" w:rsidR="0032030A" w:rsidRPr="00EA7BBC" w:rsidRDefault="0032030A"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0901F3E" w14:textId="77777777" w:rsidR="0032030A" w:rsidRPr="00EA7BBC" w:rsidRDefault="0032030A" w:rsidP="00EF5165">
            <w:pPr>
              <w:rPr>
                <w:rFonts w:ascii="TH SarabunPSK" w:hAnsi="TH SarabunPSK" w:cs="TH SarabunPSK"/>
                <w:sz w:val="24"/>
                <w:szCs w:val="24"/>
              </w:rPr>
            </w:pPr>
          </w:p>
        </w:tc>
      </w:tr>
      <w:tr w:rsidR="009A7D57" w:rsidRPr="00EA7BBC" w14:paraId="7EE4BADC"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DF42F5" w14:textId="76E431D1" w:rsidR="009A7D57" w:rsidRDefault="009A7D57"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10.2</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9BAF26" w14:textId="77777777" w:rsidR="00280D5D" w:rsidRPr="00D2387C" w:rsidRDefault="00280D5D" w:rsidP="00280D5D">
            <w:pPr>
              <w:rPr>
                <w:rFonts w:ascii="TH SarabunPSK" w:hAnsi="TH SarabunPSK" w:cs="TH SarabunPSK"/>
                <w:b/>
                <w:bCs/>
                <w:color w:val="000000" w:themeColor="text1"/>
                <w:sz w:val="24"/>
                <w:szCs w:val="24"/>
                <w:lang w:val="en-GB"/>
              </w:rPr>
            </w:pPr>
            <w:r w:rsidRPr="00D2387C">
              <w:rPr>
                <w:rFonts w:ascii="TH SarabunPSK" w:hAnsi="TH SarabunPSK" w:cs="TH SarabunPSK"/>
                <w:b/>
                <w:bCs/>
                <w:color w:val="000000" w:themeColor="text1"/>
                <w:sz w:val="24"/>
                <w:szCs w:val="24"/>
                <w:lang w:val="en-GB"/>
              </w:rPr>
              <w:t>Content coverage:</w:t>
            </w:r>
          </w:p>
          <w:p w14:paraId="459B1CEC" w14:textId="77777777" w:rsidR="00280D5D" w:rsidRDefault="00280D5D" w:rsidP="00280D5D">
            <w:pPr>
              <w:rPr>
                <w:rFonts w:ascii="TH SarabunPSK" w:hAnsi="TH SarabunPSK" w:cs="TH SarabunPSK"/>
                <w:color w:val="000000" w:themeColor="text1"/>
                <w:sz w:val="24"/>
                <w:szCs w:val="24"/>
                <w:lang w:val="en-GB"/>
              </w:rPr>
            </w:pPr>
            <w:r w:rsidRPr="005A61BD">
              <w:rPr>
                <w:rFonts w:ascii="TH SarabunPSK" w:hAnsi="TH SarabunPSK" w:cs="TH SarabunPSK"/>
                <w:color w:val="000000" w:themeColor="text1"/>
                <w:sz w:val="24"/>
                <w:szCs w:val="24"/>
                <w:lang w:val="en-GB"/>
              </w:rPr>
              <w:t>Does the training program's content cover all relevant FOO/FD functions of the CAT operator, as described in the operations manual?</w:t>
            </w:r>
          </w:p>
          <w:p w14:paraId="6AB15496" w14:textId="77777777" w:rsidR="00280D5D" w:rsidRPr="005A61BD" w:rsidRDefault="00280D5D" w:rsidP="00280D5D">
            <w:pPr>
              <w:rPr>
                <w:rFonts w:ascii="TH SarabunPSK" w:hAnsi="TH SarabunPSK" w:cs="TH SarabunPSK"/>
                <w:color w:val="000000" w:themeColor="text1"/>
                <w:sz w:val="24"/>
                <w:szCs w:val="24"/>
                <w:lang w:val="en-GB"/>
              </w:rPr>
            </w:pPr>
          </w:p>
          <w:p w14:paraId="71189C13" w14:textId="3006E9F1" w:rsidR="009A7D57" w:rsidRPr="00AB0C59" w:rsidRDefault="00280D5D" w:rsidP="00280D5D">
            <w:pPr>
              <w:jc w:val="both"/>
              <w:rPr>
                <w:rFonts w:ascii="TH SarabunPSK" w:hAnsi="TH SarabunPSK" w:cs="TH SarabunPSK"/>
                <w:sz w:val="24"/>
                <w:szCs w:val="24"/>
                <w:lang w:val="en-GB"/>
              </w:rPr>
            </w:pPr>
            <w:r w:rsidRPr="005A61BD">
              <w:rPr>
                <w:rFonts w:ascii="TH SarabunPSK" w:hAnsi="TH SarabunPSK" w:cs="TH SarabunPSK"/>
                <w:color w:val="000000" w:themeColor="text1"/>
                <w:sz w:val="24"/>
                <w:szCs w:val="24"/>
                <w:lang w:val="en-GB"/>
              </w:rPr>
              <w:t>Is there evidence that the training program addresses all the necessary topics and responsibilities required for FOO/FD personnel?</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8287465" w14:textId="5B7F9BCE" w:rsidR="009A7D57" w:rsidRDefault="00FD13BC" w:rsidP="00EF5165">
            <w:pPr>
              <w:rPr>
                <w:rFonts w:ascii="TH SarabunPSK" w:hAnsi="TH SarabunPSK" w:cs="TH SarabunPSK"/>
                <w:sz w:val="24"/>
                <w:szCs w:val="24"/>
                <w:lang w:val="en-GB"/>
              </w:rPr>
            </w:pPr>
            <w:r w:rsidRPr="00533F3C">
              <w:rPr>
                <w:rFonts w:ascii="TH SarabunPSK" w:hAnsi="TH SarabunPSK" w:cs="TH SarabunPSK"/>
                <w:sz w:val="24"/>
                <w:szCs w:val="24"/>
                <w:lang w:val="en-GB"/>
              </w:rPr>
              <w:t xml:space="preserve">GM1 </w:t>
            </w:r>
            <w:r w:rsidRPr="00D8282C">
              <w:rPr>
                <w:rFonts w:ascii="TH SarabunPSK" w:hAnsi="TH SarabunPSK" w:cs="TH SarabunPSK"/>
                <w:color w:val="000000" w:themeColor="text1"/>
                <w:sz w:val="24"/>
                <w:szCs w:val="24"/>
                <w:lang w:val="en-GB"/>
              </w:rPr>
              <w:t>ORO.FOO/FD.100</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3062B52" w14:textId="77777777" w:rsidR="009A7D57" w:rsidRPr="00EA7BBC" w:rsidRDefault="009A7D57"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EB8C075" w14:textId="77777777" w:rsidR="009A7D57" w:rsidRPr="00EA7BBC" w:rsidRDefault="009A7D57"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0BC0FE9" w14:textId="77777777" w:rsidR="009A7D57" w:rsidRPr="00EA7BBC" w:rsidRDefault="009A7D57"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9BB3B74" w14:textId="77777777" w:rsidR="009A7D57" w:rsidRPr="00EA7BBC" w:rsidRDefault="009A7D57" w:rsidP="00EF5165">
            <w:pPr>
              <w:rPr>
                <w:rFonts w:ascii="TH SarabunPSK" w:hAnsi="TH SarabunPSK" w:cs="TH SarabunPSK"/>
                <w:sz w:val="24"/>
                <w:szCs w:val="24"/>
              </w:rPr>
            </w:pPr>
          </w:p>
        </w:tc>
      </w:tr>
      <w:tr w:rsidR="009A7D57" w:rsidRPr="00EA7BBC" w14:paraId="4F3BCC7D"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578E1BB" w14:textId="519FA7C4" w:rsidR="009A7D57" w:rsidRDefault="009A7D57"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10.3</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97887DF" w14:textId="7F9C64B0" w:rsidR="009A7D57" w:rsidRPr="004058CA" w:rsidRDefault="004058CA" w:rsidP="004058CA">
            <w:pPr>
              <w:rPr>
                <w:rFonts w:ascii="TH SarabunPSK" w:hAnsi="TH SarabunPSK" w:cs="TH SarabunPSK"/>
                <w:color w:val="000000" w:themeColor="text1"/>
                <w:sz w:val="24"/>
                <w:szCs w:val="24"/>
                <w:lang w:val="en-GB"/>
              </w:rPr>
            </w:pPr>
            <w:r w:rsidRPr="00D2387C">
              <w:rPr>
                <w:rFonts w:ascii="TH SarabunPSK" w:hAnsi="TH SarabunPSK" w:cs="TH SarabunPSK"/>
                <w:color w:val="000000" w:themeColor="text1"/>
                <w:sz w:val="24"/>
                <w:szCs w:val="24"/>
                <w:lang w:val="en-GB"/>
              </w:rPr>
              <w:t>If there are differences in the content of the training program</w:t>
            </w:r>
            <w:r>
              <w:rPr>
                <w:rFonts w:ascii="TH SarabunPSK" w:hAnsi="TH SarabunPSK" w:cs="TH SarabunPSK"/>
                <w:color w:val="000000" w:themeColor="text1"/>
                <w:sz w:val="24"/>
                <w:szCs w:val="24"/>
                <w:lang w:val="en-GB"/>
              </w:rPr>
              <w:t xml:space="preserve"> (delivered by ATOs) </w:t>
            </w:r>
            <w:r w:rsidRPr="00D2387C">
              <w:rPr>
                <w:rFonts w:ascii="TH SarabunPSK" w:hAnsi="TH SarabunPSK" w:cs="TH SarabunPSK"/>
                <w:color w:val="000000" w:themeColor="text1"/>
                <w:sz w:val="24"/>
                <w:szCs w:val="24"/>
                <w:lang w:val="en-GB"/>
              </w:rPr>
              <w:t>and the relevant FOO/FD functions of the CAT operator, are these differences covered by the operator's conversion course (ORO.FOO/FD.110)?</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0012DB0" w14:textId="015A40CD" w:rsidR="009A7D57" w:rsidRDefault="00FD13BC" w:rsidP="00EF5165">
            <w:pPr>
              <w:rPr>
                <w:rFonts w:ascii="TH SarabunPSK" w:hAnsi="TH SarabunPSK" w:cs="TH SarabunPSK"/>
                <w:sz w:val="24"/>
                <w:szCs w:val="24"/>
                <w:lang w:val="en-GB"/>
              </w:rPr>
            </w:pPr>
            <w:r w:rsidRPr="00D8282C">
              <w:rPr>
                <w:rFonts w:ascii="TH SarabunPSK" w:hAnsi="TH SarabunPSK" w:cs="TH SarabunPSK"/>
                <w:color w:val="000000" w:themeColor="text1"/>
                <w:sz w:val="24"/>
                <w:szCs w:val="24"/>
                <w:lang w:val="en-GB"/>
              </w:rPr>
              <w:t>GM1 ORO.FOO/FD.100</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8426AD8" w14:textId="77777777" w:rsidR="009A7D57" w:rsidRPr="00EA7BBC" w:rsidRDefault="009A7D57"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70992E5" w14:textId="77777777" w:rsidR="009A7D57" w:rsidRPr="00EA7BBC" w:rsidRDefault="009A7D57"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553E65" w14:textId="77777777" w:rsidR="009A7D57" w:rsidRPr="00EA7BBC" w:rsidRDefault="009A7D57"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247956A" w14:textId="77777777" w:rsidR="009A7D57" w:rsidRPr="00EA7BBC" w:rsidRDefault="009A7D57" w:rsidP="00EF5165">
            <w:pPr>
              <w:rPr>
                <w:rFonts w:ascii="TH SarabunPSK" w:hAnsi="TH SarabunPSK" w:cs="TH SarabunPSK"/>
                <w:sz w:val="24"/>
                <w:szCs w:val="24"/>
              </w:rPr>
            </w:pPr>
          </w:p>
        </w:tc>
      </w:tr>
      <w:tr w:rsidR="009A7D57" w:rsidRPr="00EA7BBC" w14:paraId="017F7CD8"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6BF18E3" w14:textId="0DC30E91" w:rsidR="009A7D57" w:rsidRDefault="009A7D57"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10.4</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C2A8A2B" w14:textId="2E7FB20B" w:rsidR="009A7D57" w:rsidRPr="00AB0C59" w:rsidRDefault="00F76F5E" w:rsidP="00EF5165">
            <w:pPr>
              <w:jc w:val="both"/>
              <w:rPr>
                <w:rFonts w:ascii="TH SarabunPSK" w:hAnsi="TH SarabunPSK" w:cs="TH SarabunPSK"/>
                <w:sz w:val="24"/>
                <w:szCs w:val="24"/>
                <w:lang w:val="en-GB"/>
              </w:rPr>
            </w:pPr>
            <w:r w:rsidRPr="00D2387C">
              <w:rPr>
                <w:rFonts w:ascii="TH SarabunPSK" w:hAnsi="TH SarabunPSK" w:cs="TH SarabunPSK"/>
                <w:color w:val="000000" w:themeColor="text1"/>
                <w:sz w:val="24"/>
                <w:szCs w:val="24"/>
                <w:lang w:val="en-GB"/>
              </w:rPr>
              <w:t>Is there a clear plan for addressing any variations to ensure alignment with the CAT operator's specific functions and procedures?</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70354F5" w14:textId="498926B2" w:rsidR="009A7D57" w:rsidRDefault="00FD13BC" w:rsidP="00EF5165">
            <w:pPr>
              <w:rPr>
                <w:rFonts w:ascii="TH SarabunPSK" w:hAnsi="TH SarabunPSK" w:cs="TH SarabunPSK"/>
                <w:sz w:val="24"/>
                <w:szCs w:val="24"/>
                <w:lang w:val="en-GB"/>
              </w:rPr>
            </w:pPr>
            <w:r w:rsidRPr="00533F3C">
              <w:rPr>
                <w:rFonts w:ascii="TH SarabunPSK" w:hAnsi="TH SarabunPSK" w:cs="TH SarabunPSK"/>
                <w:sz w:val="24"/>
                <w:szCs w:val="24"/>
                <w:lang w:val="en-GB"/>
              </w:rPr>
              <w:t xml:space="preserve">GM1 </w:t>
            </w:r>
            <w:r w:rsidRPr="00D8282C">
              <w:rPr>
                <w:rFonts w:ascii="TH SarabunPSK" w:hAnsi="TH SarabunPSK" w:cs="TH SarabunPSK"/>
                <w:color w:val="000000" w:themeColor="text1"/>
                <w:sz w:val="24"/>
                <w:szCs w:val="24"/>
                <w:lang w:val="en-GB"/>
              </w:rPr>
              <w:t>ORO.FOO/FD.100</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5DF23D4" w14:textId="77777777" w:rsidR="009A7D57" w:rsidRPr="00EA7BBC" w:rsidRDefault="009A7D57"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C6E5A47" w14:textId="77777777" w:rsidR="009A7D57" w:rsidRPr="00EA7BBC" w:rsidRDefault="009A7D57"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08A1C99" w14:textId="77777777" w:rsidR="009A7D57" w:rsidRPr="00EA7BBC" w:rsidRDefault="009A7D57"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780C5E" w14:textId="77777777" w:rsidR="009A7D57" w:rsidRPr="00EA7BBC" w:rsidRDefault="009A7D57" w:rsidP="00EF5165">
            <w:pPr>
              <w:rPr>
                <w:rFonts w:ascii="TH SarabunPSK" w:hAnsi="TH SarabunPSK" w:cs="TH SarabunPSK"/>
                <w:sz w:val="24"/>
                <w:szCs w:val="24"/>
              </w:rPr>
            </w:pPr>
          </w:p>
        </w:tc>
      </w:tr>
      <w:tr w:rsidR="009A7D57" w:rsidRPr="00EA7BBC" w14:paraId="6EA08346"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01758FD" w14:textId="147624AE" w:rsidR="009A7D57" w:rsidRDefault="009A7D57"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10.5</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ABDAECA" w14:textId="18BE2693" w:rsidR="009A7D57" w:rsidRPr="00AB0C59" w:rsidRDefault="005E2E33" w:rsidP="00EF5165">
            <w:pPr>
              <w:jc w:val="both"/>
              <w:rPr>
                <w:rFonts w:ascii="TH SarabunPSK" w:hAnsi="TH SarabunPSK" w:cs="TH SarabunPSK"/>
                <w:sz w:val="24"/>
                <w:szCs w:val="24"/>
                <w:lang w:val="en-GB"/>
              </w:rPr>
            </w:pPr>
            <w:r w:rsidRPr="00D2387C">
              <w:rPr>
                <w:rFonts w:ascii="TH SarabunPSK" w:hAnsi="TH SarabunPSK" w:cs="TH SarabunPSK"/>
                <w:color w:val="000000" w:themeColor="text1"/>
                <w:sz w:val="24"/>
                <w:szCs w:val="24"/>
                <w:lang w:val="en-GB"/>
              </w:rPr>
              <w:t>Are the qualifications of the instructors from the Approved Training Organisation (ATO) deemed equivalent to the requirements outlined in AMC1 ORO.FOO/FD.100 point (e)?</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45221DF" w14:textId="77777777" w:rsidR="009A7D57" w:rsidRDefault="00025706" w:rsidP="00EF5165">
            <w:pPr>
              <w:rPr>
                <w:rFonts w:ascii="TH SarabunPSK" w:hAnsi="TH SarabunPSK" w:cs="TH SarabunPSK"/>
                <w:sz w:val="24"/>
                <w:szCs w:val="24"/>
                <w:lang w:val="en-GB"/>
              </w:rPr>
            </w:pPr>
            <w:r w:rsidRPr="00D8282C">
              <w:rPr>
                <w:rFonts w:ascii="TH SarabunPSK" w:hAnsi="TH SarabunPSK" w:cs="TH SarabunPSK"/>
                <w:color w:val="000000" w:themeColor="text1"/>
                <w:sz w:val="24"/>
                <w:szCs w:val="24"/>
                <w:lang w:val="en-GB"/>
              </w:rPr>
              <w:t>GM1 ORO.FOO/FD.100</w:t>
            </w:r>
          </w:p>
          <w:p w14:paraId="19E73CCC" w14:textId="65612C6E" w:rsidR="003C080D" w:rsidRPr="003C080D" w:rsidRDefault="003C080D" w:rsidP="003C080D">
            <w:pPr>
              <w:rPr>
                <w:rFonts w:ascii="TH SarabunPSK" w:hAnsi="TH SarabunPSK" w:cs="TH SarabunPSK"/>
                <w:sz w:val="24"/>
                <w:szCs w:val="24"/>
              </w:rPr>
            </w:pPr>
            <w:r w:rsidRPr="00DF7DA8">
              <w:rPr>
                <w:rFonts w:ascii="TH SarabunPSK" w:hAnsi="TH SarabunPSK" w:cs="TH SarabunPSK"/>
                <w:sz w:val="24"/>
                <w:szCs w:val="24"/>
              </w:rPr>
              <w:t>AMC1 ORO.FOO/FD.100 point (e)</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714278A" w14:textId="77777777" w:rsidR="009A7D57" w:rsidRPr="00EA7BBC" w:rsidRDefault="009A7D57"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B3DB346" w14:textId="77777777" w:rsidR="009A7D57" w:rsidRPr="00EA7BBC" w:rsidRDefault="009A7D57"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9134B9D" w14:textId="77777777" w:rsidR="009A7D57" w:rsidRPr="00EA7BBC" w:rsidRDefault="009A7D57"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04488EF2" w14:textId="77777777" w:rsidR="009A7D57" w:rsidRPr="00EA7BBC" w:rsidRDefault="009A7D57" w:rsidP="00EF5165">
            <w:pPr>
              <w:rPr>
                <w:rFonts w:ascii="TH SarabunPSK" w:hAnsi="TH SarabunPSK" w:cs="TH SarabunPSK"/>
                <w:sz w:val="24"/>
                <w:szCs w:val="24"/>
              </w:rPr>
            </w:pPr>
          </w:p>
        </w:tc>
      </w:tr>
      <w:tr w:rsidR="009A7D57" w:rsidRPr="00EA7BBC" w14:paraId="21C19F3C"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E2BB8C4" w14:textId="04F62B25" w:rsidR="009A7D57" w:rsidRDefault="009A7D57"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10.6</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5C0F8B" w14:textId="70156D8E" w:rsidR="009A7D57" w:rsidRPr="00AB0C59" w:rsidRDefault="00D85260" w:rsidP="00EF5165">
            <w:pPr>
              <w:jc w:val="both"/>
              <w:rPr>
                <w:rFonts w:ascii="TH SarabunPSK" w:hAnsi="TH SarabunPSK" w:cs="TH SarabunPSK"/>
                <w:sz w:val="24"/>
                <w:szCs w:val="24"/>
                <w:lang w:val="en-GB"/>
              </w:rPr>
            </w:pPr>
            <w:r>
              <w:rPr>
                <w:rFonts w:ascii="TH SarabunPSK" w:hAnsi="TH SarabunPSK" w:cs="TH SarabunPSK"/>
                <w:color w:val="000000" w:themeColor="text1"/>
                <w:sz w:val="24"/>
                <w:szCs w:val="24"/>
                <w:lang w:val="en-GB"/>
              </w:rPr>
              <w:t xml:space="preserve">Has the </w:t>
            </w:r>
            <w:r w:rsidRPr="00D2387C">
              <w:rPr>
                <w:rFonts w:ascii="TH SarabunPSK" w:hAnsi="TH SarabunPSK" w:cs="TH SarabunPSK"/>
                <w:color w:val="000000" w:themeColor="text1"/>
                <w:sz w:val="24"/>
                <w:szCs w:val="24"/>
                <w:lang w:val="en-GB"/>
              </w:rPr>
              <w:t>operator conducted an evaluation of the training program delivered by the Approved Training Organisation (ATO)?</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CCD2741" w14:textId="64560A3C" w:rsidR="009A7D57" w:rsidRDefault="00025706" w:rsidP="00EF5165">
            <w:pPr>
              <w:rPr>
                <w:rFonts w:ascii="TH SarabunPSK" w:hAnsi="TH SarabunPSK" w:cs="TH SarabunPSK"/>
                <w:sz w:val="24"/>
                <w:szCs w:val="24"/>
                <w:lang w:val="en-GB"/>
              </w:rPr>
            </w:pPr>
            <w:r w:rsidRPr="00D8282C">
              <w:rPr>
                <w:rFonts w:ascii="TH SarabunPSK" w:hAnsi="TH SarabunPSK" w:cs="TH SarabunPSK"/>
                <w:color w:val="000000" w:themeColor="text1"/>
                <w:sz w:val="24"/>
                <w:szCs w:val="24"/>
                <w:lang w:val="en-GB"/>
              </w:rPr>
              <w:t>GM1 ORO.FOO/FD.100</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567C7B3" w14:textId="77777777" w:rsidR="009A7D57" w:rsidRPr="00EA7BBC" w:rsidRDefault="009A7D57"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964E4C3" w14:textId="77777777" w:rsidR="009A7D57" w:rsidRPr="00EA7BBC" w:rsidRDefault="009A7D57"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4EA8D24C" w14:textId="77777777" w:rsidR="009A7D57" w:rsidRPr="00EA7BBC" w:rsidRDefault="009A7D57"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D98960F" w14:textId="77777777" w:rsidR="009A7D57" w:rsidRPr="00EA7BBC" w:rsidRDefault="009A7D57" w:rsidP="00EF5165">
            <w:pPr>
              <w:rPr>
                <w:rFonts w:ascii="TH SarabunPSK" w:hAnsi="TH SarabunPSK" w:cs="TH SarabunPSK"/>
                <w:sz w:val="24"/>
                <w:szCs w:val="24"/>
              </w:rPr>
            </w:pPr>
          </w:p>
        </w:tc>
      </w:tr>
      <w:tr w:rsidR="009A7D57" w:rsidRPr="00EA7BBC" w14:paraId="2BAD3893" w14:textId="77777777" w:rsidTr="00DB1B1D">
        <w:tc>
          <w:tcPr>
            <w:tcW w:w="5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25A28089" w14:textId="798439E3" w:rsidR="009A7D57" w:rsidRDefault="009A7D57" w:rsidP="00EF5165">
            <w:pPr>
              <w:rPr>
                <w:rFonts w:ascii="TH SarabunPSK" w:eastAsia="Times New Roman" w:hAnsi="TH SarabunPSK" w:cs="TH SarabunPSK"/>
                <w:color w:val="000000"/>
                <w:sz w:val="24"/>
                <w:szCs w:val="24"/>
              </w:rPr>
            </w:pPr>
            <w:r>
              <w:rPr>
                <w:rFonts w:ascii="TH SarabunPSK" w:eastAsia="Times New Roman" w:hAnsi="TH SarabunPSK" w:cs="TH SarabunPSK"/>
                <w:color w:val="000000"/>
                <w:sz w:val="24"/>
                <w:szCs w:val="24"/>
              </w:rPr>
              <w:t>10.7</w:t>
            </w:r>
          </w:p>
        </w:tc>
        <w:tc>
          <w:tcPr>
            <w:tcW w:w="414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629CE46" w14:textId="03B54FB5" w:rsidR="009A7D57" w:rsidRPr="00AB0C59" w:rsidRDefault="00925565" w:rsidP="00EF5165">
            <w:pPr>
              <w:jc w:val="both"/>
              <w:rPr>
                <w:rFonts w:ascii="TH SarabunPSK" w:hAnsi="TH SarabunPSK" w:cs="TH SarabunPSK"/>
                <w:sz w:val="24"/>
                <w:szCs w:val="24"/>
                <w:lang w:val="en-GB"/>
              </w:rPr>
            </w:pPr>
            <w:r w:rsidRPr="00D2387C">
              <w:rPr>
                <w:rFonts w:ascii="TH SarabunPSK" w:hAnsi="TH SarabunPSK" w:cs="TH SarabunPSK"/>
                <w:color w:val="000000" w:themeColor="text1"/>
                <w:sz w:val="24"/>
                <w:szCs w:val="24"/>
                <w:lang w:val="en-GB"/>
              </w:rPr>
              <w:t>Are there records of any feedback from participants or stakeholders regarding the quality and effectiveness of the training?</w:t>
            </w:r>
          </w:p>
        </w:tc>
        <w:tc>
          <w:tcPr>
            <w:tcW w:w="165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6CDB50B5" w14:textId="23EE00A6" w:rsidR="009A7D57" w:rsidRDefault="00025706" w:rsidP="00EF5165">
            <w:pPr>
              <w:rPr>
                <w:rFonts w:ascii="TH SarabunPSK" w:hAnsi="TH SarabunPSK" w:cs="TH SarabunPSK"/>
                <w:sz w:val="24"/>
                <w:szCs w:val="24"/>
                <w:lang w:val="en-GB"/>
              </w:rPr>
            </w:pPr>
            <w:r w:rsidRPr="00D8282C">
              <w:rPr>
                <w:rFonts w:ascii="TH SarabunPSK" w:hAnsi="TH SarabunPSK" w:cs="TH SarabunPSK"/>
                <w:color w:val="000000" w:themeColor="text1"/>
                <w:sz w:val="24"/>
                <w:szCs w:val="24"/>
                <w:lang w:val="en-GB"/>
              </w:rPr>
              <w:t>GM1 ORO.FOO/FD.100</w:t>
            </w:r>
          </w:p>
        </w:tc>
        <w:tc>
          <w:tcPr>
            <w:tcW w:w="448"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34B42491" w14:textId="77777777" w:rsidR="009A7D57" w:rsidRPr="00EA7BBC" w:rsidRDefault="009A7D57" w:rsidP="00EF5165">
            <w:pPr>
              <w:rPr>
                <w:rFonts w:ascii="TH SarabunPSK" w:hAnsi="TH SarabunPSK" w:cs="TH SarabunPSK"/>
                <w:sz w:val="24"/>
                <w:szCs w:val="24"/>
              </w:rPr>
            </w:pPr>
          </w:p>
        </w:tc>
        <w:tc>
          <w:tcPr>
            <w:tcW w:w="45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7DEBAF68" w14:textId="77777777" w:rsidR="009A7D57" w:rsidRPr="00EA7BBC" w:rsidRDefault="009A7D57" w:rsidP="00EF5165">
            <w:pPr>
              <w:rPr>
                <w:rFonts w:ascii="TH SarabunPSK" w:hAnsi="TH SarabunPSK" w:cs="TH SarabunPSK"/>
                <w:sz w:val="24"/>
                <w:szCs w:val="24"/>
              </w:rPr>
            </w:pPr>
          </w:p>
        </w:tc>
        <w:tc>
          <w:tcPr>
            <w:tcW w:w="63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55B515BA" w14:textId="77777777" w:rsidR="009A7D57" w:rsidRPr="00EA7BBC" w:rsidRDefault="009A7D57" w:rsidP="00EF5165">
            <w:pPr>
              <w:rPr>
                <w:rFonts w:ascii="TH SarabunPSK" w:hAnsi="TH SarabunPSK" w:cs="TH SarabunPSK"/>
                <w:sz w:val="24"/>
                <w:szCs w:val="24"/>
              </w:rPr>
            </w:pPr>
          </w:p>
        </w:tc>
        <w:tc>
          <w:tcPr>
            <w:tcW w:w="2790"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tcPr>
          <w:p w14:paraId="1F0F5E9C" w14:textId="77777777" w:rsidR="009A7D57" w:rsidRPr="00EA7BBC" w:rsidRDefault="009A7D57" w:rsidP="00EF5165">
            <w:pPr>
              <w:rPr>
                <w:rFonts w:ascii="TH SarabunPSK" w:hAnsi="TH SarabunPSK" w:cs="TH SarabunPSK"/>
                <w:sz w:val="24"/>
                <w:szCs w:val="24"/>
              </w:rPr>
            </w:pPr>
          </w:p>
        </w:tc>
      </w:tr>
    </w:tbl>
    <w:p w14:paraId="6B62F1B3" w14:textId="77777777" w:rsidR="00852C30" w:rsidRDefault="00852C30" w:rsidP="00D82B5C">
      <w:pPr>
        <w:spacing w:after="0"/>
        <w:ind w:left="-360"/>
        <w:rPr>
          <w:rFonts w:ascii="TH SarabunPSK" w:hAnsi="TH SarabunPSK" w:cs="TH SarabunPSK"/>
          <w:sz w:val="28"/>
          <w:szCs w:val="36"/>
        </w:rPr>
      </w:pPr>
    </w:p>
    <w:p w14:paraId="32C5AA8B" w14:textId="77777777" w:rsidR="00D82B5C" w:rsidRPr="00EA7BBC" w:rsidRDefault="00F81800" w:rsidP="00D82B5C">
      <w:pPr>
        <w:spacing w:after="0"/>
        <w:ind w:left="-360"/>
        <w:rPr>
          <w:rFonts w:ascii="TH SarabunPSK" w:hAnsi="TH SarabunPSK" w:cs="TH SarabunPSK"/>
          <w:sz w:val="28"/>
          <w:szCs w:val="36"/>
        </w:rPr>
      </w:pPr>
      <w:r w:rsidRPr="00EA7BBC">
        <w:rPr>
          <w:rFonts w:ascii="TH SarabunPSK" w:hAnsi="TH SarabunPSK" w:cs="TH SarabunPSK"/>
          <w:sz w:val="28"/>
          <w:szCs w:val="36"/>
        </w:rPr>
        <w:t>S = Satisfied</w:t>
      </w:r>
    </w:p>
    <w:p w14:paraId="57921D9C" w14:textId="77777777" w:rsidR="00D82B5C" w:rsidRPr="00EA7BBC" w:rsidRDefault="00D82B5C" w:rsidP="00D82B5C">
      <w:pPr>
        <w:spacing w:after="0"/>
        <w:ind w:left="-360"/>
        <w:rPr>
          <w:rFonts w:ascii="TH SarabunPSK" w:hAnsi="TH SarabunPSK" w:cs="TH SarabunPSK"/>
          <w:sz w:val="28"/>
          <w:szCs w:val="36"/>
        </w:rPr>
      </w:pPr>
      <w:r w:rsidRPr="00EA7BBC">
        <w:rPr>
          <w:rFonts w:ascii="TH SarabunPSK" w:hAnsi="TH SarabunPSK" w:cs="TH SarabunPSK"/>
          <w:sz w:val="28"/>
          <w:szCs w:val="36"/>
        </w:rPr>
        <w:t xml:space="preserve">U= Unsatisfied   </w:t>
      </w:r>
    </w:p>
    <w:p w14:paraId="7891CD03" w14:textId="77777777" w:rsidR="00D82B5C" w:rsidRPr="00EA7BBC" w:rsidRDefault="00D82B5C" w:rsidP="00D82B5C">
      <w:pPr>
        <w:spacing w:after="0"/>
        <w:ind w:left="-360"/>
        <w:rPr>
          <w:rFonts w:ascii="TH SarabunPSK" w:hAnsi="TH SarabunPSK" w:cs="TH SarabunPSK"/>
          <w:sz w:val="28"/>
          <w:szCs w:val="36"/>
        </w:rPr>
      </w:pPr>
      <w:r w:rsidRPr="00EA7BBC">
        <w:rPr>
          <w:rFonts w:ascii="TH SarabunPSK" w:hAnsi="TH SarabunPSK" w:cs="TH SarabunPSK"/>
          <w:sz w:val="28"/>
          <w:szCs w:val="36"/>
        </w:rPr>
        <w:t>N/A= Not Applicable</w:t>
      </w:r>
    </w:p>
    <w:p w14:paraId="42B28155" w14:textId="77777777" w:rsidR="00AA1975" w:rsidRPr="00EA7BBC" w:rsidRDefault="00AA1975" w:rsidP="00D82B5C">
      <w:pPr>
        <w:spacing w:after="0"/>
        <w:ind w:left="-360"/>
        <w:rPr>
          <w:rFonts w:ascii="TH SarabunPSK" w:hAnsi="TH SarabunPSK" w:cs="TH SarabunPSK"/>
          <w:sz w:val="28"/>
          <w:szCs w:val="36"/>
        </w:rPr>
      </w:pPr>
      <w:r w:rsidRPr="00EA7BBC">
        <w:rPr>
          <w:rFonts w:ascii="TH SarabunPSK" w:hAnsi="TH SarabunPSK" w:cs="TH SarabunPSK"/>
          <w:sz w:val="28"/>
          <w:szCs w:val="36"/>
        </w:rPr>
        <w:t xml:space="preserve">Comment= </w:t>
      </w:r>
      <w:proofErr w:type="gramStart"/>
      <w:r w:rsidRPr="00EA7BBC">
        <w:rPr>
          <w:rFonts w:ascii="TH SarabunPSK" w:hAnsi="TH SarabunPSK" w:cs="TH SarabunPSK"/>
          <w:sz w:val="28"/>
          <w:szCs w:val="36"/>
        </w:rPr>
        <w:t>Description</w:t>
      </w:r>
      <w:proofErr w:type="gramEnd"/>
      <w:r w:rsidRPr="00EA7BBC">
        <w:rPr>
          <w:rFonts w:ascii="TH SarabunPSK" w:hAnsi="TH SarabunPSK" w:cs="TH SarabunPSK"/>
          <w:sz w:val="28"/>
          <w:szCs w:val="36"/>
        </w:rPr>
        <w:t xml:space="preserve"> the </w:t>
      </w:r>
      <w:proofErr w:type="gramStart"/>
      <w:r w:rsidRPr="00EA7BBC">
        <w:rPr>
          <w:rFonts w:ascii="TH SarabunPSK" w:hAnsi="TH SarabunPSK" w:cs="TH SarabunPSK"/>
          <w:sz w:val="28"/>
          <w:szCs w:val="36"/>
        </w:rPr>
        <w:t>detail</w:t>
      </w:r>
      <w:proofErr w:type="gramEnd"/>
      <w:r w:rsidRPr="00EA7BBC">
        <w:rPr>
          <w:rFonts w:ascii="TH SarabunPSK" w:hAnsi="TH SarabunPSK" w:cs="TH SarabunPSK"/>
          <w:sz w:val="28"/>
          <w:szCs w:val="36"/>
        </w:rPr>
        <w:t xml:space="preserve"> of compliance or </w:t>
      </w:r>
      <w:proofErr w:type="gramStart"/>
      <w:r w:rsidR="00AB078E" w:rsidRPr="00EA7BBC">
        <w:rPr>
          <w:rFonts w:ascii="TH SarabunPSK" w:hAnsi="TH SarabunPSK" w:cs="TH SarabunPSK"/>
          <w:sz w:val="28"/>
          <w:szCs w:val="36"/>
        </w:rPr>
        <w:t>Non-Compliance</w:t>
      </w:r>
      <w:proofErr w:type="gramEnd"/>
      <w:r w:rsidRPr="00EA7BBC">
        <w:rPr>
          <w:rFonts w:ascii="TH SarabunPSK" w:hAnsi="TH SarabunPSK" w:cs="TH SarabunPSK"/>
          <w:sz w:val="28"/>
          <w:szCs w:val="36"/>
        </w:rPr>
        <w:t xml:space="preserve"> or other information</w:t>
      </w:r>
    </w:p>
    <w:p w14:paraId="02F2C34E" w14:textId="77777777" w:rsidR="00AA1975" w:rsidRPr="00EA7BBC" w:rsidRDefault="00AA1975" w:rsidP="00D82B5C">
      <w:pPr>
        <w:spacing w:after="0"/>
        <w:ind w:left="-360"/>
        <w:rPr>
          <w:rFonts w:ascii="TH SarabunPSK" w:hAnsi="TH SarabunPSK" w:cs="TH SarabunPSK"/>
          <w:sz w:val="18"/>
          <w:szCs w:val="22"/>
        </w:rPr>
      </w:pPr>
    </w:p>
    <w:p w14:paraId="49036ED6" w14:textId="77777777" w:rsidR="00D82B5C" w:rsidRPr="00EA7BBC" w:rsidRDefault="00D82B5C" w:rsidP="00D82B5C">
      <w:pPr>
        <w:spacing w:after="0"/>
        <w:ind w:left="-360"/>
        <w:jc w:val="right"/>
        <w:rPr>
          <w:rFonts w:ascii="TH SarabunPSK" w:hAnsi="TH SarabunPSK" w:cs="TH SarabunPSK"/>
          <w:sz w:val="32"/>
          <w:szCs w:val="32"/>
        </w:rPr>
      </w:pPr>
      <w:r w:rsidRPr="00EA7BBC">
        <w:rPr>
          <w:rFonts w:ascii="TH SarabunPSK" w:hAnsi="TH SarabunPSK" w:cs="TH SarabunPSK"/>
          <w:sz w:val="24"/>
          <w:szCs w:val="24"/>
        </w:rPr>
        <w:tab/>
      </w:r>
      <w:r w:rsidRPr="00EA7BBC">
        <w:rPr>
          <w:rFonts w:ascii="TH SarabunPSK" w:hAnsi="TH SarabunPSK" w:cs="TH SarabunPSK"/>
          <w:sz w:val="24"/>
          <w:szCs w:val="24"/>
        </w:rPr>
        <w:tab/>
      </w:r>
      <w:r w:rsidR="00AA1975" w:rsidRPr="00EA7BBC">
        <w:rPr>
          <w:rFonts w:ascii="TH SarabunPSK" w:hAnsi="TH SarabunPSK" w:cs="TH SarabunPSK"/>
          <w:sz w:val="32"/>
          <w:szCs w:val="32"/>
        </w:rPr>
        <w:t>Inspector</w:t>
      </w:r>
      <w:r w:rsidR="00DC54AF" w:rsidRPr="00EA7BBC">
        <w:rPr>
          <w:rFonts w:ascii="TH SarabunPSK" w:hAnsi="TH SarabunPSK" w:cs="TH SarabunPSK"/>
          <w:sz w:val="32"/>
          <w:szCs w:val="32"/>
        </w:rPr>
        <w:t xml:space="preserve"> </w:t>
      </w:r>
      <w:proofErr w:type="gramStart"/>
      <w:r w:rsidR="00DC54AF" w:rsidRPr="00EA7BBC">
        <w:rPr>
          <w:rFonts w:ascii="TH SarabunPSK" w:hAnsi="TH SarabunPSK" w:cs="TH SarabunPSK"/>
          <w:sz w:val="32"/>
          <w:szCs w:val="32"/>
        </w:rPr>
        <w:t>Name:…</w:t>
      </w:r>
      <w:proofErr w:type="gramEnd"/>
      <w:r w:rsidR="00DC54AF" w:rsidRPr="00EA7BBC">
        <w:rPr>
          <w:rFonts w:ascii="TH SarabunPSK" w:hAnsi="TH SarabunPSK" w:cs="TH SarabunPSK"/>
          <w:sz w:val="32"/>
          <w:szCs w:val="32"/>
        </w:rPr>
        <w:t>……………………………………………………………….………</w:t>
      </w:r>
    </w:p>
    <w:p w14:paraId="3D7ADFC8" w14:textId="77777777" w:rsidR="00D82B5C" w:rsidRPr="00EA7BBC" w:rsidRDefault="00D82B5C" w:rsidP="00D82B5C">
      <w:pPr>
        <w:spacing w:after="0"/>
        <w:ind w:left="-360"/>
        <w:jc w:val="right"/>
        <w:rPr>
          <w:rFonts w:ascii="TH SarabunPSK" w:hAnsi="TH SarabunPSK" w:cs="TH SarabunPSK"/>
          <w:sz w:val="32"/>
          <w:szCs w:val="32"/>
        </w:rPr>
      </w:pPr>
      <w:r w:rsidRPr="00EA7BBC">
        <w:rPr>
          <w:rFonts w:ascii="TH SarabunPSK" w:hAnsi="TH SarabunPSK" w:cs="TH SarabunPSK"/>
          <w:sz w:val="32"/>
          <w:szCs w:val="32"/>
        </w:rPr>
        <w:tab/>
      </w:r>
      <w:r w:rsidRPr="00EA7BBC">
        <w:rPr>
          <w:rFonts w:ascii="TH SarabunPSK" w:hAnsi="TH SarabunPSK" w:cs="TH SarabunPSK"/>
          <w:sz w:val="32"/>
          <w:szCs w:val="32"/>
        </w:rPr>
        <w:tab/>
        <w:t xml:space="preserve">                      (…………………………………</w:t>
      </w:r>
      <w:r w:rsidR="00DC54AF" w:rsidRPr="00EA7BBC">
        <w:rPr>
          <w:rFonts w:ascii="TH SarabunPSK" w:hAnsi="TH SarabunPSK" w:cs="TH SarabunPSK"/>
          <w:sz w:val="32"/>
          <w:szCs w:val="32"/>
        </w:rPr>
        <w:t>.</w:t>
      </w:r>
      <w:r w:rsidRPr="00EA7BBC">
        <w:rPr>
          <w:rFonts w:ascii="TH SarabunPSK" w:hAnsi="TH SarabunPSK" w:cs="TH SarabunPSK"/>
          <w:sz w:val="32"/>
          <w:szCs w:val="32"/>
        </w:rPr>
        <w:t>………..</w:t>
      </w:r>
      <w:r w:rsidR="00DC54AF" w:rsidRPr="00EA7BBC">
        <w:rPr>
          <w:rFonts w:ascii="TH SarabunPSK" w:hAnsi="TH SarabunPSK" w:cs="TH SarabunPSK"/>
          <w:sz w:val="32"/>
          <w:szCs w:val="32"/>
        </w:rPr>
        <w:t>………</w:t>
      </w:r>
      <w:r w:rsidRPr="00EA7BBC">
        <w:rPr>
          <w:rFonts w:ascii="TH SarabunPSK" w:hAnsi="TH SarabunPSK" w:cs="TH SarabunPSK"/>
          <w:sz w:val="32"/>
          <w:szCs w:val="32"/>
        </w:rPr>
        <w:t>……………….….)</w:t>
      </w:r>
    </w:p>
    <w:p w14:paraId="3E8683A6" w14:textId="77777777" w:rsidR="00D82B5C" w:rsidRPr="00EA7BBC" w:rsidRDefault="00D82B5C" w:rsidP="00D82B5C">
      <w:pPr>
        <w:spacing w:after="0"/>
        <w:ind w:left="-360"/>
        <w:jc w:val="right"/>
        <w:rPr>
          <w:rFonts w:ascii="TH SarabunPSK" w:hAnsi="TH SarabunPSK" w:cs="TH SarabunPSK"/>
          <w:sz w:val="32"/>
          <w:szCs w:val="32"/>
        </w:rPr>
      </w:pPr>
      <w:r w:rsidRPr="00EA7BBC">
        <w:rPr>
          <w:rFonts w:ascii="TH SarabunPSK" w:hAnsi="TH SarabunPSK" w:cs="TH SarabunPSK"/>
          <w:sz w:val="32"/>
          <w:szCs w:val="32"/>
        </w:rPr>
        <w:tab/>
      </w:r>
      <w:r w:rsidRPr="00EA7BBC">
        <w:rPr>
          <w:rFonts w:ascii="TH SarabunPSK" w:hAnsi="TH SarabunPSK" w:cs="TH SarabunPSK"/>
          <w:sz w:val="32"/>
          <w:szCs w:val="32"/>
        </w:rPr>
        <w:tab/>
      </w:r>
      <w:proofErr w:type="gramStart"/>
      <w:r w:rsidRPr="00EA7BBC">
        <w:rPr>
          <w:rFonts w:ascii="TH SarabunPSK" w:hAnsi="TH SarabunPSK" w:cs="TH SarabunPSK"/>
          <w:sz w:val="32"/>
          <w:szCs w:val="32"/>
        </w:rPr>
        <w:t>Position:…</w:t>
      </w:r>
      <w:proofErr w:type="gramEnd"/>
      <w:r w:rsidRPr="00EA7BBC">
        <w:rPr>
          <w:rFonts w:ascii="TH SarabunPSK" w:hAnsi="TH SarabunPSK" w:cs="TH SarabunPSK"/>
          <w:sz w:val="32"/>
          <w:szCs w:val="32"/>
        </w:rPr>
        <w:t>………</w:t>
      </w:r>
      <w:r w:rsidR="00AA1975" w:rsidRPr="00EA7BBC">
        <w:rPr>
          <w:rFonts w:ascii="TH SarabunPSK" w:hAnsi="TH SarabunPSK" w:cs="TH SarabunPSK"/>
          <w:sz w:val="32"/>
          <w:szCs w:val="32"/>
        </w:rPr>
        <w:t>………………………………….…………………………………………</w:t>
      </w:r>
    </w:p>
    <w:p w14:paraId="6020FBBE" w14:textId="77777777" w:rsidR="00D82B5C" w:rsidRPr="00DC54AF" w:rsidRDefault="00BA7768" w:rsidP="00BA7768">
      <w:pPr>
        <w:tabs>
          <w:tab w:val="left" w:pos="510"/>
          <w:tab w:val="right" w:pos="9127"/>
        </w:tabs>
        <w:rPr>
          <w:rFonts w:ascii="TH SarabunPSK" w:hAnsi="TH SarabunPSK" w:cs="TH SarabunPSK"/>
          <w:sz w:val="32"/>
          <w:szCs w:val="32"/>
        </w:rPr>
      </w:pPr>
      <w:r>
        <w:rPr>
          <w:rFonts w:ascii="TH SarabunPSK" w:hAnsi="TH SarabunPSK" w:cs="TH SarabunPSK"/>
          <w:sz w:val="32"/>
          <w:szCs w:val="32"/>
        </w:rPr>
        <w:tab/>
      </w:r>
      <w:r>
        <w:rPr>
          <w:rFonts w:ascii="TH SarabunPSK" w:hAnsi="TH SarabunPSK" w:cs="TH SarabunPSK"/>
          <w:sz w:val="32"/>
          <w:szCs w:val="32"/>
        </w:rPr>
        <w:tab/>
      </w:r>
      <w:r w:rsidR="00AA1975" w:rsidRPr="00EA7BBC">
        <w:rPr>
          <w:rFonts w:ascii="TH SarabunPSK" w:hAnsi="TH SarabunPSK" w:cs="TH SarabunPSK"/>
          <w:sz w:val="32"/>
          <w:szCs w:val="32"/>
        </w:rPr>
        <w:t xml:space="preserve">Completed </w:t>
      </w:r>
      <w:proofErr w:type="gramStart"/>
      <w:r w:rsidR="00AA1975" w:rsidRPr="00EA7BBC">
        <w:rPr>
          <w:rFonts w:ascii="TH SarabunPSK" w:hAnsi="TH SarabunPSK" w:cs="TH SarabunPSK"/>
          <w:sz w:val="32"/>
          <w:szCs w:val="32"/>
        </w:rPr>
        <w:t>o</w:t>
      </w:r>
      <w:r w:rsidR="00DC54AF" w:rsidRPr="00EA7BBC">
        <w:rPr>
          <w:rFonts w:ascii="TH SarabunPSK" w:hAnsi="TH SarabunPSK" w:cs="TH SarabunPSK"/>
          <w:sz w:val="32"/>
          <w:szCs w:val="32"/>
        </w:rPr>
        <w:t>n</w:t>
      </w:r>
      <w:r w:rsidR="00AA1975" w:rsidRPr="00EA7BBC">
        <w:rPr>
          <w:rFonts w:ascii="TH SarabunPSK" w:hAnsi="TH SarabunPSK" w:cs="TH SarabunPSK"/>
          <w:sz w:val="32"/>
          <w:szCs w:val="32"/>
        </w:rPr>
        <w:t>:…</w:t>
      </w:r>
      <w:proofErr w:type="gramEnd"/>
      <w:r w:rsidR="00AA1975" w:rsidRPr="00EA7BBC">
        <w:rPr>
          <w:rFonts w:ascii="TH SarabunPSK" w:hAnsi="TH SarabunPSK" w:cs="TH SarabunPSK"/>
          <w:sz w:val="32"/>
          <w:szCs w:val="32"/>
        </w:rPr>
        <w:t>………………………………………………………………………….</w:t>
      </w:r>
    </w:p>
    <w:sectPr w:rsidR="00D82B5C" w:rsidRPr="00DC54AF" w:rsidSect="001A2619">
      <w:headerReference w:type="default" r:id="rId10"/>
      <w:footerReference w:type="default" r:id="rId11"/>
      <w:headerReference w:type="first" r:id="rId12"/>
      <w:footerReference w:type="first" r:id="rId13"/>
      <w:pgSz w:w="11906" w:h="16838" w:code="9"/>
      <w:pgMar w:top="993" w:right="1310" w:bottom="900" w:left="1469" w:header="562" w:footer="504" w:gutter="0"/>
      <w:cols w:space="720"/>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221FC" w14:textId="77777777" w:rsidR="00757EC5" w:rsidRDefault="00757EC5" w:rsidP="00D82B5C">
      <w:pPr>
        <w:spacing w:after="0" w:line="240" w:lineRule="auto"/>
      </w:pPr>
      <w:r>
        <w:separator/>
      </w:r>
    </w:p>
  </w:endnote>
  <w:endnote w:type="continuationSeparator" w:id="0">
    <w:p w14:paraId="22CF8F2E" w14:textId="77777777" w:rsidR="00757EC5" w:rsidRDefault="00757EC5" w:rsidP="00D82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A100006F" w:usb1="5000205A" w:usb2="00000000" w:usb3="00000000" w:csb0="000101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64E35" w14:textId="7E3FAE2F" w:rsidR="00D20744" w:rsidRPr="00DF7DA8" w:rsidRDefault="00D20744" w:rsidP="00613474">
    <w:pPr>
      <w:pStyle w:val="Footer"/>
      <w:pBdr>
        <w:top w:val="single" w:sz="4" w:space="1" w:color="auto"/>
      </w:pBdr>
      <w:tabs>
        <w:tab w:val="clear" w:pos="9360"/>
        <w:tab w:val="right" w:pos="9630"/>
      </w:tabs>
      <w:ind w:left="-540" w:right="-503"/>
      <w:rPr>
        <w:rFonts w:ascii="TH SarabunPSK" w:hAnsi="TH SarabunPSK" w:cs="TH SarabunPSK"/>
        <w:sz w:val="24"/>
        <w:szCs w:val="32"/>
      </w:rPr>
    </w:pPr>
    <w:r w:rsidRPr="00301D04">
      <w:rPr>
        <w:rFonts w:ascii="TH SarabunPSK" w:hAnsi="TH SarabunPSK" w:cs="TH SarabunPSK"/>
        <w:sz w:val="24"/>
        <w:szCs w:val="32"/>
      </w:rPr>
      <w:t>OPS-</w:t>
    </w:r>
    <w:r>
      <w:rPr>
        <w:rFonts w:ascii="TH SarabunPSK" w:hAnsi="TH SarabunPSK" w:cs="TH SarabunPSK"/>
        <w:sz w:val="24"/>
        <w:szCs w:val="32"/>
      </w:rPr>
      <w:t>TCFOI</w:t>
    </w:r>
    <w:r w:rsidRPr="00301D04">
      <w:rPr>
        <w:rFonts w:ascii="TH SarabunPSK" w:hAnsi="TH SarabunPSK" w:cs="TH SarabunPSK"/>
        <w:sz w:val="24"/>
        <w:szCs w:val="32"/>
      </w:rPr>
      <w:t>-</w:t>
    </w:r>
    <w:r w:rsidRPr="00DF7DA8">
      <w:rPr>
        <w:rFonts w:ascii="TH SarabunPSK" w:hAnsi="TH SarabunPSK" w:cs="TH SarabunPSK"/>
        <w:sz w:val="24"/>
        <w:szCs w:val="32"/>
      </w:rPr>
      <w:t>404 Rev.01</w:t>
    </w:r>
    <w:r w:rsidRPr="00DF7DA8">
      <w:rPr>
        <w:rFonts w:ascii="TH SarabunPSK" w:hAnsi="TH SarabunPSK" w:cs="TH SarabunPSK" w:hint="cs"/>
        <w:sz w:val="24"/>
        <w:szCs w:val="32"/>
      </w:rPr>
      <w:tab/>
    </w:r>
    <w:r w:rsidRPr="00DF7DA8">
      <w:rPr>
        <w:rFonts w:ascii="TH SarabunPSK" w:hAnsi="TH SarabunPSK" w:cs="TH SarabunPSK" w:hint="cs"/>
        <w:sz w:val="24"/>
        <w:szCs w:val="32"/>
      </w:rPr>
      <w:tab/>
    </w:r>
    <w:r w:rsidRPr="00DF7DA8">
      <w:rPr>
        <w:rFonts w:ascii="TH SarabunPSK" w:hAnsi="TH SarabunPSK" w:cs="TH SarabunPSK"/>
        <w:sz w:val="24"/>
        <w:szCs w:val="32"/>
      </w:rPr>
      <w:t xml:space="preserve">      Page </w:t>
    </w:r>
    <w:r w:rsidRPr="00DF7DA8">
      <w:rPr>
        <w:rFonts w:ascii="TH SarabunPSK" w:hAnsi="TH SarabunPSK" w:cs="TH SarabunPSK"/>
        <w:sz w:val="24"/>
        <w:szCs w:val="32"/>
      </w:rPr>
      <w:fldChar w:fldCharType="begin"/>
    </w:r>
    <w:r w:rsidRPr="00DF7DA8">
      <w:rPr>
        <w:rFonts w:ascii="TH SarabunPSK" w:hAnsi="TH SarabunPSK" w:cs="TH SarabunPSK"/>
        <w:sz w:val="24"/>
        <w:szCs w:val="32"/>
      </w:rPr>
      <w:instrText xml:space="preserve"> PAGE  \* Arabic  \* MERGEFORMAT </w:instrText>
    </w:r>
    <w:r w:rsidRPr="00DF7DA8">
      <w:rPr>
        <w:rFonts w:ascii="TH SarabunPSK" w:hAnsi="TH SarabunPSK" w:cs="TH SarabunPSK"/>
        <w:sz w:val="24"/>
        <w:szCs w:val="32"/>
      </w:rPr>
      <w:fldChar w:fldCharType="separate"/>
    </w:r>
    <w:r w:rsidRPr="00DF7DA8">
      <w:rPr>
        <w:rFonts w:ascii="TH SarabunPSK" w:hAnsi="TH SarabunPSK" w:cs="TH SarabunPSK"/>
        <w:noProof/>
        <w:sz w:val="24"/>
        <w:szCs w:val="32"/>
      </w:rPr>
      <w:t>3</w:t>
    </w:r>
    <w:r w:rsidRPr="00DF7DA8">
      <w:rPr>
        <w:rFonts w:ascii="TH SarabunPSK" w:hAnsi="TH SarabunPSK" w:cs="TH SarabunPSK"/>
        <w:sz w:val="24"/>
        <w:szCs w:val="32"/>
      </w:rPr>
      <w:fldChar w:fldCharType="end"/>
    </w:r>
    <w:r w:rsidRPr="00DF7DA8">
      <w:rPr>
        <w:rFonts w:ascii="TH SarabunPSK" w:hAnsi="TH SarabunPSK" w:cs="TH SarabunPSK"/>
        <w:sz w:val="24"/>
        <w:szCs w:val="32"/>
      </w:rPr>
      <w:t xml:space="preserve"> of </w:t>
    </w:r>
    <w:r w:rsidRPr="00DF7DA8">
      <w:rPr>
        <w:rFonts w:ascii="TH SarabunPSK" w:hAnsi="TH SarabunPSK" w:cs="TH SarabunPSK"/>
        <w:sz w:val="24"/>
        <w:szCs w:val="32"/>
      </w:rPr>
      <w:fldChar w:fldCharType="begin"/>
    </w:r>
    <w:r w:rsidRPr="00DF7DA8">
      <w:rPr>
        <w:rFonts w:ascii="TH SarabunPSK" w:hAnsi="TH SarabunPSK" w:cs="TH SarabunPSK"/>
        <w:sz w:val="24"/>
        <w:szCs w:val="32"/>
      </w:rPr>
      <w:instrText xml:space="preserve"> NUMPAGES  \* Arabic  \* MERGEFORMAT </w:instrText>
    </w:r>
    <w:r w:rsidRPr="00DF7DA8">
      <w:rPr>
        <w:rFonts w:ascii="TH SarabunPSK" w:hAnsi="TH SarabunPSK" w:cs="TH SarabunPSK"/>
        <w:sz w:val="24"/>
        <w:szCs w:val="32"/>
      </w:rPr>
      <w:fldChar w:fldCharType="separate"/>
    </w:r>
    <w:r w:rsidRPr="00DF7DA8">
      <w:rPr>
        <w:rFonts w:ascii="TH SarabunPSK" w:hAnsi="TH SarabunPSK" w:cs="TH SarabunPSK"/>
        <w:noProof/>
        <w:sz w:val="24"/>
        <w:szCs w:val="32"/>
      </w:rPr>
      <w:t>7</w:t>
    </w:r>
    <w:r w:rsidRPr="00DF7DA8">
      <w:rPr>
        <w:rFonts w:ascii="TH SarabunPSK" w:hAnsi="TH SarabunPSK" w:cs="TH SarabunPSK"/>
        <w:sz w:val="24"/>
        <w:szCs w:val="32"/>
      </w:rPr>
      <w:fldChar w:fldCharType="end"/>
    </w:r>
  </w:p>
  <w:p w14:paraId="4D73A36B" w14:textId="6B94EC34" w:rsidR="00D20744" w:rsidRPr="00DF7DA8" w:rsidRDefault="00D20744" w:rsidP="009F125D">
    <w:pPr>
      <w:pStyle w:val="Footer"/>
      <w:pBdr>
        <w:top w:val="single" w:sz="4" w:space="1" w:color="auto"/>
      </w:pBdr>
      <w:tabs>
        <w:tab w:val="clear" w:pos="9360"/>
        <w:tab w:val="right" w:pos="9630"/>
      </w:tabs>
      <w:ind w:left="-540" w:right="-503"/>
      <w:rPr>
        <w:rFonts w:ascii="TH SarabunPSK" w:hAnsi="TH SarabunPSK" w:cs="TH SarabunPSK"/>
        <w:sz w:val="24"/>
        <w:szCs w:val="32"/>
      </w:rPr>
    </w:pPr>
    <w:r w:rsidRPr="00DF7DA8">
      <w:rPr>
        <w:rFonts w:ascii="TH SarabunPSK" w:hAnsi="TH SarabunPSK" w:cs="TH SarabunPSK" w:hint="cs"/>
        <w:sz w:val="24"/>
        <w:szCs w:val="32"/>
      </w:rPr>
      <w:t xml:space="preserve">Effective Date: </w:t>
    </w:r>
    <w:r w:rsidRPr="00DF7DA8">
      <w:rPr>
        <w:rFonts w:ascii="TH SarabunPSK" w:hAnsi="TH SarabunPSK" w:cs="TH SarabunPSK"/>
        <w:sz w:val="24"/>
        <w:szCs w:val="24"/>
      </w:rPr>
      <w:t>30-Jun-202</w:t>
    </w:r>
    <w:r w:rsidRPr="00DF7DA8">
      <w:rPr>
        <w:rFonts w:ascii="TH SarabunPSK" w:hAnsi="TH SarabunPSK" w:cs="TH SarabunPSK"/>
        <w:sz w:val="24"/>
        <w:szCs w:val="32"/>
      </w:rPr>
      <w:t>6</w:t>
    </w:r>
  </w:p>
  <w:p w14:paraId="296FEF7D" w14:textId="77777777" w:rsidR="00D20744" w:rsidRDefault="00D207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0A77E" w14:textId="6771E683" w:rsidR="00D20744" w:rsidRPr="00DF7DA8" w:rsidRDefault="00D20744" w:rsidP="007F08EA">
    <w:pPr>
      <w:pStyle w:val="Footer"/>
      <w:pBdr>
        <w:top w:val="single" w:sz="4" w:space="1" w:color="auto"/>
      </w:pBdr>
      <w:tabs>
        <w:tab w:val="clear" w:pos="9360"/>
        <w:tab w:val="right" w:pos="9630"/>
      </w:tabs>
      <w:ind w:left="-540" w:right="-503"/>
      <w:rPr>
        <w:rFonts w:ascii="TH SarabunPSK" w:hAnsi="TH SarabunPSK" w:cs="TH SarabunPSK"/>
        <w:sz w:val="24"/>
        <w:szCs w:val="32"/>
      </w:rPr>
    </w:pPr>
    <w:r w:rsidRPr="00350BDF">
      <w:rPr>
        <w:rFonts w:ascii="TH SarabunPSK" w:hAnsi="TH SarabunPSK" w:cs="TH SarabunPSK"/>
        <w:sz w:val="24"/>
        <w:szCs w:val="32"/>
      </w:rPr>
      <w:t>OPS-</w:t>
    </w:r>
    <w:r>
      <w:rPr>
        <w:rFonts w:ascii="TH SarabunPSK" w:hAnsi="TH SarabunPSK" w:cs="TH SarabunPSK"/>
        <w:sz w:val="24"/>
        <w:szCs w:val="32"/>
      </w:rPr>
      <w:t>TCFOI</w:t>
    </w:r>
    <w:r w:rsidRPr="00350BDF">
      <w:rPr>
        <w:rFonts w:ascii="TH SarabunPSK" w:hAnsi="TH SarabunPSK" w:cs="TH SarabunPSK"/>
        <w:sz w:val="24"/>
        <w:szCs w:val="32"/>
      </w:rPr>
      <w:t>-</w:t>
    </w:r>
    <w:r>
      <w:rPr>
        <w:rFonts w:ascii="TH SarabunPSK" w:hAnsi="TH SarabunPSK" w:cs="TH SarabunPSK"/>
        <w:sz w:val="24"/>
        <w:szCs w:val="32"/>
      </w:rPr>
      <w:t>40</w:t>
    </w:r>
    <w:r w:rsidRPr="00DF7DA8">
      <w:rPr>
        <w:rFonts w:ascii="TH SarabunPSK" w:hAnsi="TH SarabunPSK" w:cs="TH SarabunPSK"/>
        <w:sz w:val="24"/>
        <w:szCs w:val="32"/>
      </w:rPr>
      <w:t>4 Rev.01</w:t>
    </w:r>
    <w:r w:rsidRPr="00DF7DA8">
      <w:rPr>
        <w:rFonts w:ascii="TH SarabunPSK" w:hAnsi="TH SarabunPSK" w:cs="TH SarabunPSK" w:hint="cs"/>
        <w:sz w:val="24"/>
        <w:szCs w:val="32"/>
      </w:rPr>
      <w:tab/>
    </w:r>
    <w:r w:rsidRPr="00DF7DA8">
      <w:rPr>
        <w:rFonts w:ascii="TH SarabunPSK" w:hAnsi="TH SarabunPSK" w:cs="TH SarabunPSK" w:hint="cs"/>
        <w:sz w:val="24"/>
        <w:szCs w:val="32"/>
      </w:rPr>
      <w:tab/>
    </w:r>
    <w:r w:rsidRPr="00DF7DA8">
      <w:rPr>
        <w:rFonts w:ascii="TH SarabunPSK" w:hAnsi="TH SarabunPSK" w:cs="TH SarabunPSK"/>
        <w:sz w:val="24"/>
        <w:szCs w:val="32"/>
      </w:rPr>
      <w:t xml:space="preserve">      Page </w:t>
    </w:r>
    <w:r w:rsidRPr="00DF7DA8">
      <w:rPr>
        <w:rFonts w:ascii="TH SarabunPSK" w:hAnsi="TH SarabunPSK" w:cs="TH SarabunPSK"/>
        <w:sz w:val="24"/>
        <w:szCs w:val="32"/>
      </w:rPr>
      <w:fldChar w:fldCharType="begin"/>
    </w:r>
    <w:r w:rsidRPr="00DF7DA8">
      <w:rPr>
        <w:rFonts w:ascii="TH SarabunPSK" w:hAnsi="TH SarabunPSK" w:cs="TH SarabunPSK"/>
        <w:sz w:val="24"/>
        <w:szCs w:val="32"/>
      </w:rPr>
      <w:instrText xml:space="preserve"> PAGE  \* Arabic  \* MERGEFORMAT </w:instrText>
    </w:r>
    <w:r w:rsidRPr="00DF7DA8">
      <w:rPr>
        <w:rFonts w:ascii="TH SarabunPSK" w:hAnsi="TH SarabunPSK" w:cs="TH SarabunPSK"/>
        <w:sz w:val="24"/>
        <w:szCs w:val="32"/>
      </w:rPr>
      <w:fldChar w:fldCharType="separate"/>
    </w:r>
    <w:r w:rsidRPr="00DF7DA8">
      <w:rPr>
        <w:rFonts w:ascii="TH SarabunPSK" w:hAnsi="TH SarabunPSK" w:cs="TH SarabunPSK"/>
        <w:noProof/>
        <w:sz w:val="24"/>
        <w:szCs w:val="32"/>
      </w:rPr>
      <w:t>1</w:t>
    </w:r>
    <w:r w:rsidRPr="00DF7DA8">
      <w:rPr>
        <w:rFonts w:ascii="TH SarabunPSK" w:hAnsi="TH SarabunPSK" w:cs="TH SarabunPSK"/>
        <w:sz w:val="24"/>
        <w:szCs w:val="32"/>
      </w:rPr>
      <w:fldChar w:fldCharType="end"/>
    </w:r>
    <w:r w:rsidRPr="00DF7DA8">
      <w:rPr>
        <w:rFonts w:ascii="TH SarabunPSK" w:hAnsi="TH SarabunPSK" w:cs="TH SarabunPSK"/>
        <w:sz w:val="24"/>
        <w:szCs w:val="32"/>
      </w:rPr>
      <w:t xml:space="preserve"> of </w:t>
    </w:r>
    <w:r w:rsidRPr="00DF7DA8">
      <w:rPr>
        <w:rFonts w:ascii="TH SarabunPSK" w:hAnsi="TH SarabunPSK" w:cs="TH SarabunPSK"/>
        <w:sz w:val="24"/>
        <w:szCs w:val="32"/>
      </w:rPr>
      <w:fldChar w:fldCharType="begin"/>
    </w:r>
    <w:r w:rsidRPr="00DF7DA8">
      <w:rPr>
        <w:rFonts w:ascii="TH SarabunPSK" w:hAnsi="TH SarabunPSK" w:cs="TH SarabunPSK"/>
        <w:sz w:val="24"/>
        <w:szCs w:val="32"/>
      </w:rPr>
      <w:instrText xml:space="preserve"> NUMPAGES  \* Arabic  \* MERGEFORMAT </w:instrText>
    </w:r>
    <w:r w:rsidRPr="00DF7DA8">
      <w:rPr>
        <w:rFonts w:ascii="TH SarabunPSK" w:hAnsi="TH SarabunPSK" w:cs="TH SarabunPSK"/>
        <w:sz w:val="24"/>
        <w:szCs w:val="32"/>
      </w:rPr>
      <w:fldChar w:fldCharType="separate"/>
    </w:r>
    <w:r w:rsidRPr="00DF7DA8">
      <w:rPr>
        <w:rFonts w:ascii="TH SarabunPSK" w:hAnsi="TH SarabunPSK" w:cs="TH SarabunPSK"/>
        <w:noProof/>
        <w:sz w:val="24"/>
        <w:szCs w:val="32"/>
      </w:rPr>
      <w:t>7</w:t>
    </w:r>
    <w:r w:rsidRPr="00DF7DA8">
      <w:rPr>
        <w:rFonts w:ascii="TH SarabunPSK" w:hAnsi="TH SarabunPSK" w:cs="TH SarabunPSK"/>
        <w:sz w:val="24"/>
        <w:szCs w:val="32"/>
      </w:rPr>
      <w:fldChar w:fldCharType="end"/>
    </w:r>
  </w:p>
  <w:p w14:paraId="19C2B587" w14:textId="4B368897" w:rsidR="00D20744" w:rsidRPr="00DF7DA8" w:rsidRDefault="00D20744" w:rsidP="007F08EA">
    <w:pPr>
      <w:pStyle w:val="Footer"/>
      <w:pBdr>
        <w:top w:val="single" w:sz="4" w:space="1" w:color="auto"/>
      </w:pBdr>
      <w:tabs>
        <w:tab w:val="clear" w:pos="9360"/>
        <w:tab w:val="right" w:pos="9630"/>
      </w:tabs>
      <w:ind w:left="-540" w:right="-503"/>
      <w:rPr>
        <w:rFonts w:ascii="TH SarabunPSK" w:hAnsi="TH SarabunPSK" w:cs="TH SarabunPSK"/>
        <w:sz w:val="24"/>
        <w:szCs w:val="32"/>
      </w:rPr>
    </w:pPr>
    <w:r w:rsidRPr="00DF7DA8">
      <w:rPr>
        <w:rFonts w:ascii="TH SarabunPSK" w:hAnsi="TH SarabunPSK" w:cs="TH SarabunPSK" w:hint="cs"/>
        <w:sz w:val="24"/>
        <w:szCs w:val="32"/>
      </w:rPr>
      <w:t xml:space="preserve">Effective Date: </w:t>
    </w:r>
    <w:r w:rsidRPr="00DF7DA8">
      <w:rPr>
        <w:rFonts w:ascii="TH SarabunPSK" w:hAnsi="TH SarabunPSK" w:cs="TH SarabunPSK"/>
        <w:sz w:val="24"/>
        <w:szCs w:val="24"/>
      </w:rPr>
      <w:t>30-Jun-202</w:t>
    </w:r>
    <w:r w:rsidRPr="00DF7DA8">
      <w:rPr>
        <w:rFonts w:ascii="TH SarabunPSK" w:hAnsi="TH SarabunPSK" w:cs="TH SarabunPSK"/>
        <w:sz w:val="24"/>
        <w:szCs w:val="32"/>
      </w:rPr>
      <w:t>6</w:t>
    </w:r>
  </w:p>
  <w:p w14:paraId="6F5FFEEF" w14:textId="0BA37B6D" w:rsidR="00D20744" w:rsidRPr="00036640" w:rsidRDefault="00D20744" w:rsidP="007F08EA">
    <w:pPr>
      <w:pStyle w:val="Footer"/>
      <w:ind w:left="-540"/>
      <w:rPr>
        <w:rFonts w:ascii="TH SarabunPSK" w:hAnsi="TH SarabunPSK" w:cs="TH SarabunPSK"/>
        <w:sz w:val="24"/>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68E29" w14:textId="77777777" w:rsidR="00757EC5" w:rsidRDefault="00757EC5" w:rsidP="00D82B5C">
      <w:pPr>
        <w:spacing w:after="0" w:line="240" w:lineRule="auto"/>
      </w:pPr>
      <w:r>
        <w:separator/>
      </w:r>
    </w:p>
  </w:footnote>
  <w:footnote w:type="continuationSeparator" w:id="0">
    <w:p w14:paraId="23C12B9D" w14:textId="77777777" w:rsidR="00757EC5" w:rsidRDefault="00757EC5" w:rsidP="00D82B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40"/>
      <w:gridCol w:w="3040"/>
      <w:gridCol w:w="3040"/>
    </w:tblGrid>
    <w:tr w:rsidR="00D20744" w14:paraId="487E693E" w14:textId="77777777" w:rsidTr="4CDAA99C">
      <w:trPr>
        <w:trHeight w:val="300"/>
      </w:trPr>
      <w:tc>
        <w:tcPr>
          <w:tcW w:w="3040" w:type="dxa"/>
        </w:tcPr>
        <w:p w14:paraId="440F0C47" w14:textId="4A93FA8E" w:rsidR="00D20744" w:rsidRDefault="00D20744" w:rsidP="4CDAA99C">
          <w:pPr>
            <w:pStyle w:val="Header"/>
            <w:ind w:left="-115"/>
          </w:pPr>
        </w:p>
      </w:tc>
      <w:tc>
        <w:tcPr>
          <w:tcW w:w="3040" w:type="dxa"/>
        </w:tcPr>
        <w:p w14:paraId="18402A11" w14:textId="2E2A41D9" w:rsidR="00D20744" w:rsidRDefault="00D20744" w:rsidP="4CDAA99C">
          <w:pPr>
            <w:pStyle w:val="Header"/>
            <w:jc w:val="center"/>
          </w:pPr>
        </w:p>
      </w:tc>
      <w:tc>
        <w:tcPr>
          <w:tcW w:w="3040" w:type="dxa"/>
        </w:tcPr>
        <w:p w14:paraId="7AA304D4" w14:textId="12FA73AE" w:rsidR="00D20744" w:rsidRDefault="00D20744" w:rsidP="4CDAA99C">
          <w:pPr>
            <w:pStyle w:val="Header"/>
            <w:ind w:right="-115"/>
            <w:jc w:val="right"/>
          </w:pPr>
        </w:p>
      </w:tc>
    </w:tr>
  </w:tbl>
  <w:p w14:paraId="5A4B9C2C" w14:textId="67C530C1" w:rsidR="00D20744" w:rsidRDefault="00D20744" w:rsidP="4CDAA9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20" w:type="dxa"/>
      <w:tblInd w:w="-815" w:type="dxa"/>
      <w:tblLook w:val="04A0" w:firstRow="1" w:lastRow="0" w:firstColumn="1" w:lastColumn="0" w:noHBand="0" w:noVBand="1"/>
    </w:tblPr>
    <w:tblGrid>
      <w:gridCol w:w="2425"/>
      <w:gridCol w:w="8195"/>
    </w:tblGrid>
    <w:tr w:rsidR="00D20744" w14:paraId="3B8B1AC0" w14:textId="77777777" w:rsidTr="00036640">
      <w:tc>
        <w:tcPr>
          <w:tcW w:w="2425" w:type="dxa"/>
        </w:tcPr>
        <w:p w14:paraId="75A5678A" w14:textId="77777777" w:rsidR="00D20744" w:rsidRDefault="00D20744" w:rsidP="00D82B5C">
          <w:pPr>
            <w:pStyle w:val="Header"/>
          </w:pPr>
          <w:r>
            <w:rPr>
              <w:noProof/>
            </w:rPr>
            <w:drawing>
              <wp:anchor distT="0" distB="0" distL="114300" distR="114300" simplePos="0" relativeHeight="251660288" behindDoc="1" locked="0" layoutInCell="1" allowOverlap="1" wp14:anchorId="0E93A103" wp14:editId="5094B240">
                <wp:simplePos x="0" y="0"/>
                <wp:positionH relativeFrom="column">
                  <wp:posOffset>67310</wp:posOffset>
                </wp:positionH>
                <wp:positionV relativeFrom="paragraph">
                  <wp:posOffset>315150</wp:posOffset>
                </wp:positionV>
                <wp:extent cx="1323975" cy="508635"/>
                <wp:effectExtent l="0" t="0" r="9525" b="5715"/>
                <wp:wrapTight wrapText="bothSides">
                  <wp:wrapPolygon edited="0">
                    <wp:start x="0" y="0"/>
                    <wp:lineTo x="0" y="21034"/>
                    <wp:lineTo x="21445" y="21034"/>
                    <wp:lineTo x="21445" y="0"/>
                    <wp:lineTo x="0" y="0"/>
                  </wp:wrapPolygon>
                </wp:wrapTight>
                <wp:docPr id="3" name="Picture 135">
                  <a:extLst xmlns:a="http://schemas.openxmlformats.org/drawingml/2006/main">
                    <a:ext uri="{FF2B5EF4-FFF2-40B4-BE49-F238E27FC236}">
                      <a16:creationId xmlns:a16="http://schemas.microsoft.com/office/drawing/2014/main" id="{CACE6309-A21D-47E0-A5BD-9282147232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323975" cy="508635"/>
                        </a:xfrm>
                        <a:prstGeom prst="rect">
                          <a:avLst/>
                        </a:prstGeom>
                      </pic:spPr>
                    </pic:pic>
                  </a:graphicData>
                </a:graphic>
              </wp:anchor>
            </w:drawing>
          </w:r>
        </w:p>
      </w:tc>
      <w:tc>
        <w:tcPr>
          <w:tcW w:w="8195" w:type="dxa"/>
        </w:tcPr>
        <w:p w14:paraId="65820E05" w14:textId="77777777" w:rsidR="00D20744" w:rsidRPr="00D82B5C" w:rsidRDefault="00D20744" w:rsidP="00D82B5C">
          <w:pPr>
            <w:pStyle w:val="Header"/>
            <w:rPr>
              <w:rFonts w:ascii="TH SarabunPSK" w:hAnsi="TH SarabunPSK" w:cs="TH SarabunPSK"/>
              <w:sz w:val="12"/>
              <w:szCs w:val="12"/>
            </w:rPr>
          </w:pPr>
        </w:p>
        <w:p w14:paraId="4960BD71" w14:textId="7291CF20" w:rsidR="00D20744" w:rsidRPr="004D330B" w:rsidRDefault="00D20744" w:rsidP="00D82B5C">
          <w:pPr>
            <w:pStyle w:val="Header"/>
            <w:rPr>
              <w:rFonts w:ascii="TH SarabunPSK" w:hAnsi="TH SarabunPSK" w:cs="TH SarabunPSK"/>
              <w:sz w:val="32"/>
              <w:szCs w:val="32"/>
            </w:rPr>
          </w:pPr>
          <w:r w:rsidRPr="004D330B">
            <w:rPr>
              <w:rFonts w:ascii="TH SarabunPSK" w:hAnsi="TH SarabunPSK" w:cs="TH SarabunPSK"/>
              <w:sz w:val="32"/>
              <w:szCs w:val="32"/>
            </w:rPr>
            <w:t xml:space="preserve">Checklist Number: </w:t>
          </w:r>
          <w:r w:rsidRPr="00CD05BA">
            <w:rPr>
              <w:rFonts w:ascii="TH SarabunPSK" w:hAnsi="TH SarabunPSK" w:cs="TH SarabunPSK"/>
              <w:sz w:val="32"/>
              <w:szCs w:val="32"/>
              <w:u w:val="dotted"/>
            </w:rPr>
            <w:t xml:space="preserve">            </w:t>
          </w:r>
          <w:r>
            <w:rPr>
              <w:rFonts w:ascii="TH SarabunPSK" w:hAnsi="TH SarabunPSK" w:cs="TH SarabunPSK"/>
              <w:sz w:val="32"/>
              <w:szCs w:val="32"/>
              <w:u w:val="dotted"/>
            </w:rPr>
            <w:t xml:space="preserve">                    OPS-TCFOI-404                </w:t>
          </w:r>
          <w:r w:rsidR="00DF7DA8">
            <w:rPr>
              <w:rFonts w:ascii="TH SarabunPSK" w:hAnsi="TH SarabunPSK" w:cs="TH SarabunPSK"/>
              <w:sz w:val="32"/>
              <w:szCs w:val="32"/>
              <w:u w:val="dotted"/>
            </w:rPr>
            <w:t xml:space="preserve">   </w:t>
          </w:r>
          <w:r>
            <w:rPr>
              <w:rFonts w:ascii="TH SarabunPSK" w:hAnsi="TH SarabunPSK" w:cs="TH SarabunPSK"/>
              <w:sz w:val="32"/>
              <w:szCs w:val="32"/>
              <w:u w:val="dotted"/>
            </w:rPr>
            <w:t>       </w:t>
          </w:r>
          <w:r w:rsidR="00DF7DA8">
            <w:rPr>
              <w:rFonts w:ascii="TH SarabunPSK" w:hAnsi="TH SarabunPSK" w:cs="TH SarabunPSK"/>
              <w:sz w:val="32"/>
              <w:szCs w:val="32"/>
              <w:u w:val="dotted"/>
            </w:rPr>
            <w:t xml:space="preserve"> </w:t>
          </w:r>
          <w:r>
            <w:rPr>
              <w:rFonts w:ascii="TH SarabunPSK" w:hAnsi="TH SarabunPSK" w:cs="TH SarabunPSK"/>
              <w:sz w:val="32"/>
              <w:szCs w:val="32"/>
              <w:u w:val="dotted"/>
            </w:rPr>
            <w:t> </w:t>
          </w:r>
          <w:r w:rsidR="00DF7DA8">
            <w:rPr>
              <w:rFonts w:ascii="TH SarabunPSK" w:hAnsi="TH SarabunPSK" w:cs="TH SarabunPSK"/>
              <w:sz w:val="32"/>
              <w:szCs w:val="32"/>
              <w:u w:val="dotted"/>
            </w:rPr>
            <w:t xml:space="preserve"> </w:t>
          </w:r>
          <w:r>
            <w:rPr>
              <w:rFonts w:ascii="TH SarabunPSK" w:hAnsi="TH SarabunPSK" w:cs="TH SarabunPSK"/>
              <w:sz w:val="32"/>
              <w:szCs w:val="32"/>
              <w:u w:val="dotted"/>
            </w:rPr>
            <w:t xml:space="preserve"> </w:t>
          </w:r>
          <w:r w:rsidRPr="00CD05BA">
            <w:rPr>
              <w:rFonts w:ascii="TH SarabunPSK" w:hAnsi="TH SarabunPSK" w:cs="TH SarabunPSK"/>
              <w:sz w:val="32"/>
              <w:szCs w:val="32"/>
              <w:u w:val="dotted"/>
            </w:rPr>
            <w:t xml:space="preserve">                   </w:t>
          </w:r>
        </w:p>
        <w:p w14:paraId="1F5079E9" w14:textId="77BCFE9D" w:rsidR="00D20744" w:rsidRPr="006466AD" w:rsidRDefault="00D20744" w:rsidP="00DF7DA8">
          <w:pPr>
            <w:pStyle w:val="Header"/>
            <w:ind w:right="488"/>
            <w:rPr>
              <w:rFonts w:ascii="TH SarabunPSK" w:hAnsi="TH SarabunPSK" w:cs="TH SarabunPSK"/>
              <w:sz w:val="32"/>
              <w:szCs w:val="32"/>
            </w:rPr>
          </w:pPr>
          <w:r>
            <w:rPr>
              <w:rFonts w:ascii="TH SarabunPSK" w:hAnsi="TH SarabunPSK" w:cs="TH SarabunPSK"/>
              <w:sz w:val="32"/>
              <w:szCs w:val="32"/>
            </w:rPr>
            <w:t>Checklist Name</w:t>
          </w:r>
          <w:r w:rsidRPr="006466AD">
            <w:rPr>
              <w:rFonts w:ascii="TH SarabunPSK" w:hAnsi="TH SarabunPSK" w:cs="TH SarabunPSK"/>
              <w:sz w:val="32"/>
              <w:szCs w:val="32"/>
            </w:rPr>
            <w:t xml:space="preserve">: </w:t>
          </w:r>
          <w:r>
            <w:rPr>
              <w:rFonts w:ascii="TH SarabunPSK" w:hAnsi="TH SarabunPSK" w:cs="TH SarabunPSK"/>
              <w:sz w:val="32"/>
              <w:szCs w:val="32"/>
              <w:u w:val="dotted"/>
            </w:rPr>
            <w:t>          </w:t>
          </w:r>
          <w:r w:rsidR="00DF7DA8">
            <w:rPr>
              <w:rFonts w:ascii="TH SarabunPSK" w:hAnsi="TH SarabunPSK" w:cs="TH SarabunPSK"/>
              <w:sz w:val="32"/>
              <w:szCs w:val="32"/>
              <w:u w:val="dotted"/>
            </w:rPr>
            <w:t xml:space="preserve"> </w:t>
          </w:r>
          <w:r w:rsidRPr="00DE0627">
            <w:rPr>
              <w:rFonts w:ascii="TH SarabunPSK" w:hAnsi="TH SarabunPSK" w:cs="TH SarabunPSK"/>
              <w:sz w:val="32"/>
              <w:szCs w:val="32"/>
              <w:u w:val="dotted"/>
            </w:rPr>
            <w:t>OPS - Flight Operations Officer Training Records</w:t>
          </w:r>
          <w:r w:rsidR="00DF7DA8">
            <w:rPr>
              <w:rFonts w:ascii="TH SarabunPSK" w:hAnsi="TH SarabunPSK" w:cs="TH SarabunPSK"/>
              <w:sz w:val="32"/>
              <w:szCs w:val="32"/>
              <w:u w:val="dotted"/>
            </w:rPr>
            <w:tab/>
            <w:t xml:space="preserve">  </w:t>
          </w:r>
          <w:r w:rsidR="00DF7DA8">
            <w:rPr>
              <w:rFonts w:ascii="TH SarabunPSK" w:hAnsi="TH SarabunPSK" w:cs="TH SarabunPSK"/>
              <w:sz w:val="32"/>
              <w:szCs w:val="32"/>
            </w:rPr>
            <w:t xml:space="preserve">  </w:t>
          </w:r>
        </w:p>
        <w:p w14:paraId="6D619BA9" w14:textId="782374E0" w:rsidR="00D20744" w:rsidRDefault="00D20744" w:rsidP="00DF7DA8">
          <w:pPr>
            <w:pStyle w:val="Header"/>
            <w:tabs>
              <w:tab w:val="left" w:pos="7517"/>
            </w:tabs>
            <w:rPr>
              <w:rFonts w:ascii="TH SarabunPSK" w:hAnsi="TH SarabunPSK" w:cs="TH SarabunPSK"/>
              <w:sz w:val="32"/>
              <w:szCs w:val="32"/>
            </w:rPr>
          </w:pPr>
          <w:r>
            <w:rPr>
              <w:rFonts w:ascii="TH SarabunPSK" w:hAnsi="TH SarabunPSK" w:cs="TH SarabunPSK"/>
              <w:sz w:val="32"/>
              <w:szCs w:val="32"/>
            </w:rPr>
            <w:t>Applicability</w:t>
          </w:r>
          <w:r w:rsidRPr="006466AD">
            <w:rPr>
              <w:rFonts w:ascii="TH SarabunPSK" w:hAnsi="TH SarabunPSK" w:cs="TH SarabunPSK"/>
              <w:sz w:val="32"/>
              <w:szCs w:val="32"/>
            </w:rPr>
            <w:t xml:space="preserve">: </w:t>
          </w:r>
          <w:r>
            <w:rPr>
              <w:rFonts w:ascii="TH SarabunPSK" w:hAnsi="TH SarabunPSK" w:cs="TH SarabunPSK"/>
              <w:sz w:val="32"/>
              <w:szCs w:val="32"/>
              <w:u w:val="dotted"/>
            </w:rPr>
            <w:t>                                                                                      </w:t>
          </w:r>
          <w:r w:rsidR="00DF7DA8">
            <w:rPr>
              <w:rFonts w:ascii="TH SarabunPSK" w:hAnsi="TH SarabunPSK" w:cs="TH SarabunPSK"/>
              <w:sz w:val="32"/>
              <w:szCs w:val="32"/>
              <w:u w:val="dotted"/>
            </w:rPr>
            <w:t xml:space="preserve"> </w:t>
          </w:r>
          <w:r>
            <w:rPr>
              <w:rFonts w:ascii="TH SarabunPSK" w:hAnsi="TH SarabunPSK" w:cs="TH SarabunPSK"/>
              <w:sz w:val="32"/>
              <w:szCs w:val="32"/>
              <w:u w:val="dotted"/>
            </w:rPr>
            <w:t>  </w:t>
          </w:r>
          <w:r w:rsidR="00DF7DA8">
            <w:rPr>
              <w:rFonts w:ascii="TH SarabunPSK" w:hAnsi="TH SarabunPSK" w:cs="TH SarabunPSK"/>
              <w:sz w:val="32"/>
              <w:szCs w:val="32"/>
              <w:u w:val="dotted"/>
            </w:rPr>
            <w:t xml:space="preserve"> </w:t>
          </w:r>
        </w:p>
        <w:p w14:paraId="549D8F31" w14:textId="38911FFF" w:rsidR="00D20744" w:rsidRPr="00D82B5C" w:rsidRDefault="00D20744" w:rsidP="00DF7DA8">
          <w:pPr>
            <w:pStyle w:val="Header"/>
            <w:tabs>
              <w:tab w:val="left" w:pos="7566"/>
            </w:tabs>
            <w:rPr>
              <w:rFonts w:ascii="TH SarabunPSK" w:hAnsi="TH SarabunPSK" w:cs="TH SarabunPSK"/>
              <w:sz w:val="32"/>
              <w:szCs w:val="32"/>
            </w:rPr>
          </w:pPr>
          <w:r>
            <w:rPr>
              <w:rFonts w:ascii="TH SarabunPSK" w:hAnsi="TH SarabunPSK" w:cs="TH SarabunPSK"/>
              <w:sz w:val="32"/>
              <w:szCs w:val="32"/>
            </w:rPr>
            <w:t xml:space="preserve">Location: </w:t>
          </w:r>
          <w:r w:rsidRPr="004D330B">
            <w:rPr>
              <w:rFonts w:ascii="TH SarabunPSK" w:hAnsi="TH SarabunPSK" w:cs="TH SarabunPSK"/>
              <w:sz w:val="32"/>
              <w:szCs w:val="32"/>
              <w:u w:val="dotted"/>
            </w:rPr>
            <w:t xml:space="preserve"> </w:t>
          </w:r>
          <w:r>
            <w:rPr>
              <w:rFonts w:ascii="TH SarabunPSK" w:hAnsi="TH SarabunPSK" w:cs="TH SarabunPSK"/>
              <w:sz w:val="32"/>
              <w:szCs w:val="32"/>
              <w:u w:val="dotted"/>
            </w:rPr>
            <w:t xml:space="preserve">                                               </w:t>
          </w:r>
          <w:r>
            <w:rPr>
              <w:rFonts w:ascii="TH SarabunPSK" w:hAnsi="TH SarabunPSK" w:cs="TH SarabunPSK"/>
              <w:sz w:val="32"/>
              <w:szCs w:val="32"/>
            </w:rPr>
            <w:t xml:space="preserve">Date: </w:t>
          </w:r>
          <w:r>
            <w:rPr>
              <w:rFonts w:ascii="TH SarabunPSK" w:hAnsi="TH SarabunPSK" w:cs="TH SarabunPSK"/>
              <w:sz w:val="32"/>
              <w:szCs w:val="32"/>
              <w:u w:val="dotted"/>
            </w:rPr>
            <w:t>                                       </w:t>
          </w:r>
        </w:p>
      </w:tc>
    </w:tr>
  </w:tbl>
  <w:p w14:paraId="19219836" w14:textId="77777777" w:rsidR="00D20744" w:rsidRDefault="00D207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F3418"/>
    <w:multiLevelType w:val="hybridMultilevel"/>
    <w:tmpl w:val="D6F06820"/>
    <w:lvl w:ilvl="0" w:tplc="2690A5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E4948"/>
    <w:multiLevelType w:val="hybridMultilevel"/>
    <w:tmpl w:val="AD148EE8"/>
    <w:lvl w:ilvl="0" w:tplc="FC0039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D2865"/>
    <w:multiLevelType w:val="hybridMultilevel"/>
    <w:tmpl w:val="5FA48972"/>
    <w:lvl w:ilvl="0" w:tplc="065E9534">
      <w:start w:val="4"/>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D493F"/>
    <w:multiLevelType w:val="hybridMultilevel"/>
    <w:tmpl w:val="66009186"/>
    <w:lvl w:ilvl="0" w:tplc="EA8213E4">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237953"/>
    <w:multiLevelType w:val="hybridMultilevel"/>
    <w:tmpl w:val="7838798E"/>
    <w:lvl w:ilvl="0" w:tplc="3CB43FA8">
      <w:start w:val="7"/>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87A"/>
    <w:multiLevelType w:val="hybridMultilevel"/>
    <w:tmpl w:val="C924013A"/>
    <w:lvl w:ilvl="0" w:tplc="9A2C34F4">
      <w:start w:val="7"/>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D1D8A"/>
    <w:multiLevelType w:val="hybridMultilevel"/>
    <w:tmpl w:val="765C2950"/>
    <w:lvl w:ilvl="0" w:tplc="E57A1D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939C9"/>
    <w:multiLevelType w:val="hybridMultilevel"/>
    <w:tmpl w:val="37D44986"/>
    <w:lvl w:ilvl="0" w:tplc="5526047A">
      <w:start w:val="1"/>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93764C"/>
    <w:multiLevelType w:val="hybridMultilevel"/>
    <w:tmpl w:val="451811B6"/>
    <w:lvl w:ilvl="0" w:tplc="9BE896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DE75C1"/>
    <w:multiLevelType w:val="hybridMultilevel"/>
    <w:tmpl w:val="7C66D6DA"/>
    <w:lvl w:ilvl="0" w:tplc="DEC236E0">
      <w:start w:val="6"/>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F7E97"/>
    <w:multiLevelType w:val="hybridMultilevel"/>
    <w:tmpl w:val="633EA23C"/>
    <w:lvl w:ilvl="0" w:tplc="ECE0FD7E">
      <w:start w:val="8"/>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2E7ACF"/>
    <w:multiLevelType w:val="hybridMultilevel"/>
    <w:tmpl w:val="43183D12"/>
    <w:lvl w:ilvl="0" w:tplc="02DAB2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8E1150"/>
    <w:multiLevelType w:val="hybridMultilevel"/>
    <w:tmpl w:val="CC185196"/>
    <w:lvl w:ilvl="0" w:tplc="9EE2DD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2E2506"/>
    <w:multiLevelType w:val="hybridMultilevel"/>
    <w:tmpl w:val="EBA01C12"/>
    <w:lvl w:ilvl="0" w:tplc="119AA7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7637309">
    <w:abstractNumId w:val="3"/>
  </w:num>
  <w:num w:numId="2" w16cid:durableId="1127164167">
    <w:abstractNumId w:val="13"/>
  </w:num>
  <w:num w:numId="3" w16cid:durableId="1267352859">
    <w:abstractNumId w:val="10"/>
  </w:num>
  <w:num w:numId="4" w16cid:durableId="1506432210">
    <w:abstractNumId w:val="12"/>
  </w:num>
  <w:num w:numId="5" w16cid:durableId="1519344915">
    <w:abstractNumId w:val="2"/>
  </w:num>
  <w:num w:numId="6" w16cid:durableId="1712262677">
    <w:abstractNumId w:val="9"/>
  </w:num>
  <w:num w:numId="7" w16cid:durableId="1839690403">
    <w:abstractNumId w:val="4"/>
  </w:num>
  <w:num w:numId="8" w16cid:durableId="1877426345">
    <w:abstractNumId w:val="1"/>
  </w:num>
  <w:num w:numId="9" w16cid:durableId="1938295186">
    <w:abstractNumId w:val="0"/>
  </w:num>
  <w:num w:numId="10" w16cid:durableId="464740932">
    <w:abstractNumId w:val="11"/>
  </w:num>
  <w:num w:numId="11" w16cid:durableId="479081277">
    <w:abstractNumId w:val="6"/>
  </w:num>
  <w:num w:numId="12" w16cid:durableId="536432262">
    <w:abstractNumId w:val="8"/>
  </w:num>
  <w:num w:numId="13" w16cid:durableId="899828018">
    <w:abstractNumId w:val="5"/>
  </w:num>
  <w:num w:numId="14" w16cid:durableId="9170612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drawingGridHorizontalSpacing w:val="160"/>
  <w:drawingGridVerticalSpacing w:val="435"/>
  <w:displayHorizont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TIxNDYwMjAxMDdW0lEKTi0uzszPAykwrgUACkZpWywAAAA="/>
  </w:docVars>
  <w:rsids>
    <w:rsidRoot w:val="00D82B5C"/>
    <w:rsid w:val="00006F08"/>
    <w:rsid w:val="00014F75"/>
    <w:rsid w:val="000172F9"/>
    <w:rsid w:val="00025706"/>
    <w:rsid w:val="000360A6"/>
    <w:rsid w:val="00036640"/>
    <w:rsid w:val="00037309"/>
    <w:rsid w:val="00051F7F"/>
    <w:rsid w:val="000527DF"/>
    <w:rsid w:val="00052B9D"/>
    <w:rsid w:val="00056CAD"/>
    <w:rsid w:val="00060165"/>
    <w:rsid w:val="000630C1"/>
    <w:rsid w:val="000702DD"/>
    <w:rsid w:val="000870CA"/>
    <w:rsid w:val="000917F7"/>
    <w:rsid w:val="00096992"/>
    <w:rsid w:val="00097645"/>
    <w:rsid w:val="000A2901"/>
    <w:rsid w:val="000A30D4"/>
    <w:rsid w:val="000A5254"/>
    <w:rsid w:val="000B0D7F"/>
    <w:rsid w:val="000C0D88"/>
    <w:rsid w:val="000C26F5"/>
    <w:rsid w:val="000C4A94"/>
    <w:rsid w:val="000C56B0"/>
    <w:rsid w:val="000C7D67"/>
    <w:rsid w:val="000D2AD4"/>
    <w:rsid w:val="000D2E55"/>
    <w:rsid w:val="000E7A8D"/>
    <w:rsid w:val="0010173D"/>
    <w:rsid w:val="00101F2D"/>
    <w:rsid w:val="00133F94"/>
    <w:rsid w:val="00134B81"/>
    <w:rsid w:val="0013616E"/>
    <w:rsid w:val="00137EC3"/>
    <w:rsid w:val="00154686"/>
    <w:rsid w:val="0016601E"/>
    <w:rsid w:val="00170F4D"/>
    <w:rsid w:val="0017167C"/>
    <w:rsid w:val="00176C0E"/>
    <w:rsid w:val="00182BA6"/>
    <w:rsid w:val="001918F7"/>
    <w:rsid w:val="001A2143"/>
    <w:rsid w:val="001A2619"/>
    <w:rsid w:val="001A3442"/>
    <w:rsid w:val="001B1F36"/>
    <w:rsid w:val="001C4376"/>
    <w:rsid w:val="001C6272"/>
    <w:rsid w:val="001C63C1"/>
    <w:rsid w:val="001D1A6C"/>
    <w:rsid w:val="001D3BBE"/>
    <w:rsid w:val="001D6CAF"/>
    <w:rsid w:val="001E4609"/>
    <w:rsid w:val="001F427F"/>
    <w:rsid w:val="002005C6"/>
    <w:rsid w:val="00210C86"/>
    <w:rsid w:val="0021159B"/>
    <w:rsid w:val="002247FF"/>
    <w:rsid w:val="00244753"/>
    <w:rsid w:val="00247968"/>
    <w:rsid w:val="002519E1"/>
    <w:rsid w:val="0025260A"/>
    <w:rsid w:val="002547DC"/>
    <w:rsid w:val="00256D21"/>
    <w:rsid w:val="00264674"/>
    <w:rsid w:val="00280D5D"/>
    <w:rsid w:val="0028521E"/>
    <w:rsid w:val="00286D92"/>
    <w:rsid w:val="0029478B"/>
    <w:rsid w:val="002A05AC"/>
    <w:rsid w:val="002A338D"/>
    <w:rsid w:val="002B2305"/>
    <w:rsid w:val="002B2F37"/>
    <w:rsid w:val="002C440E"/>
    <w:rsid w:val="002C70CC"/>
    <w:rsid w:val="002E0B17"/>
    <w:rsid w:val="002E1D82"/>
    <w:rsid w:val="002F0673"/>
    <w:rsid w:val="002F5FC9"/>
    <w:rsid w:val="00301D04"/>
    <w:rsid w:val="00305179"/>
    <w:rsid w:val="00311E9F"/>
    <w:rsid w:val="003166A5"/>
    <w:rsid w:val="0032030A"/>
    <w:rsid w:val="00321AFE"/>
    <w:rsid w:val="003231FA"/>
    <w:rsid w:val="00330B87"/>
    <w:rsid w:val="00331BE9"/>
    <w:rsid w:val="00333C46"/>
    <w:rsid w:val="00342916"/>
    <w:rsid w:val="00350BDF"/>
    <w:rsid w:val="00351AA8"/>
    <w:rsid w:val="00364F0C"/>
    <w:rsid w:val="00375A16"/>
    <w:rsid w:val="00382D91"/>
    <w:rsid w:val="003836AD"/>
    <w:rsid w:val="00383FB7"/>
    <w:rsid w:val="00384E35"/>
    <w:rsid w:val="003854E6"/>
    <w:rsid w:val="003867A2"/>
    <w:rsid w:val="00392793"/>
    <w:rsid w:val="00396DE6"/>
    <w:rsid w:val="003A1A39"/>
    <w:rsid w:val="003A6B00"/>
    <w:rsid w:val="003C080D"/>
    <w:rsid w:val="003C10D7"/>
    <w:rsid w:val="003C134D"/>
    <w:rsid w:val="003C6BF5"/>
    <w:rsid w:val="003D59D7"/>
    <w:rsid w:val="003E2758"/>
    <w:rsid w:val="003E5C55"/>
    <w:rsid w:val="003F0234"/>
    <w:rsid w:val="003F02F5"/>
    <w:rsid w:val="003F37FB"/>
    <w:rsid w:val="004058CA"/>
    <w:rsid w:val="0041492A"/>
    <w:rsid w:val="004166C7"/>
    <w:rsid w:val="004258E3"/>
    <w:rsid w:val="00427A78"/>
    <w:rsid w:val="00433A30"/>
    <w:rsid w:val="00433D2A"/>
    <w:rsid w:val="004355B6"/>
    <w:rsid w:val="00436015"/>
    <w:rsid w:val="00441C50"/>
    <w:rsid w:val="00457C3B"/>
    <w:rsid w:val="0047044D"/>
    <w:rsid w:val="00472219"/>
    <w:rsid w:val="00477B4A"/>
    <w:rsid w:val="00483155"/>
    <w:rsid w:val="00491E50"/>
    <w:rsid w:val="00492AC6"/>
    <w:rsid w:val="004960D2"/>
    <w:rsid w:val="004B3641"/>
    <w:rsid w:val="004B56C2"/>
    <w:rsid w:val="004C1060"/>
    <w:rsid w:val="004C3FD5"/>
    <w:rsid w:val="004C6D1C"/>
    <w:rsid w:val="004D330B"/>
    <w:rsid w:val="004D4504"/>
    <w:rsid w:val="004E2318"/>
    <w:rsid w:val="004F3968"/>
    <w:rsid w:val="004F3F4B"/>
    <w:rsid w:val="005041A5"/>
    <w:rsid w:val="005074A2"/>
    <w:rsid w:val="0051133B"/>
    <w:rsid w:val="00520B43"/>
    <w:rsid w:val="00533E0F"/>
    <w:rsid w:val="00533F3C"/>
    <w:rsid w:val="0053541E"/>
    <w:rsid w:val="00536F15"/>
    <w:rsid w:val="00540E0E"/>
    <w:rsid w:val="00554E38"/>
    <w:rsid w:val="005556E0"/>
    <w:rsid w:val="005662C0"/>
    <w:rsid w:val="00567B5A"/>
    <w:rsid w:val="00577949"/>
    <w:rsid w:val="00581E0A"/>
    <w:rsid w:val="005945E1"/>
    <w:rsid w:val="005A0F38"/>
    <w:rsid w:val="005A4C41"/>
    <w:rsid w:val="005B10FA"/>
    <w:rsid w:val="005C12FD"/>
    <w:rsid w:val="005D10AE"/>
    <w:rsid w:val="005D251B"/>
    <w:rsid w:val="005E0C22"/>
    <w:rsid w:val="005E2E33"/>
    <w:rsid w:val="005E7749"/>
    <w:rsid w:val="005F0F3B"/>
    <w:rsid w:val="00613474"/>
    <w:rsid w:val="00616E65"/>
    <w:rsid w:val="006205A1"/>
    <w:rsid w:val="00632D71"/>
    <w:rsid w:val="0063650D"/>
    <w:rsid w:val="00636A73"/>
    <w:rsid w:val="00646CB9"/>
    <w:rsid w:val="00663BB1"/>
    <w:rsid w:val="00666C47"/>
    <w:rsid w:val="006743C8"/>
    <w:rsid w:val="006763BE"/>
    <w:rsid w:val="00693518"/>
    <w:rsid w:val="006D264B"/>
    <w:rsid w:val="006D3D1C"/>
    <w:rsid w:val="006D47CE"/>
    <w:rsid w:val="006D4BEC"/>
    <w:rsid w:val="006D7F35"/>
    <w:rsid w:val="006E12DA"/>
    <w:rsid w:val="006F694A"/>
    <w:rsid w:val="0070087C"/>
    <w:rsid w:val="007039DD"/>
    <w:rsid w:val="00707223"/>
    <w:rsid w:val="007217DF"/>
    <w:rsid w:val="00724374"/>
    <w:rsid w:val="0073361F"/>
    <w:rsid w:val="00733EA7"/>
    <w:rsid w:val="00734E68"/>
    <w:rsid w:val="00743DF9"/>
    <w:rsid w:val="00746CF4"/>
    <w:rsid w:val="00747C61"/>
    <w:rsid w:val="00757EC5"/>
    <w:rsid w:val="0076004C"/>
    <w:rsid w:val="00760BF4"/>
    <w:rsid w:val="007761EA"/>
    <w:rsid w:val="00781283"/>
    <w:rsid w:val="00784419"/>
    <w:rsid w:val="00785E9D"/>
    <w:rsid w:val="007B164C"/>
    <w:rsid w:val="007B33C1"/>
    <w:rsid w:val="007C0C1F"/>
    <w:rsid w:val="007C68CA"/>
    <w:rsid w:val="007D1E5D"/>
    <w:rsid w:val="007D55D8"/>
    <w:rsid w:val="007D66EE"/>
    <w:rsid w:val="007E690E"/>
    <w:rsid w:val="007F040A"/>
    <w:rsid w:val="007F08EA"/>
    <w:rsid w:val="00800200"/>
    <w:rsid w:val="00800F9F"/>
    <w:rsid w:val="00801418"/>
    <w:rsid w:val="00802209"/>
    <w:rsid w:val="0081597D"/>
    <w:rsid w:val="00816403"/>
    <w:rsid w:val="008250CD"/>
    <w:rsid w:val="00837FA4"/>
    <w:rsid w:val="00840E01"/>
    <w:rsid w:val="00841211"/>
    <w:rsid w:val="00851F21"/>
    <w:rsid w:val="00852C30"/>
    <w:rsid w:val="00862AEC"/>
    <w:rsid w:val="0086561F"/>
    <w:rsid w:val="00867FEB"/>
    <w:rsid w:val="00883873"/>
    <w:rsid w:val="008842C0"/>
    <w:rsid w:val="008A0589"/>
    <w:rsid w:val="008B5A86"/>
    <w:rsid w:val="008B63DC"/>
    <w:rsid w:val="008C0D38"/>
    <w:rsid w:val="008C5DC2"/>
    <w:rsid w:val="008D38C6"/>
    <w:rsid w:val="008E00C5"/>
    <w:rsid w:val="008E7E2C"/>
    <w:rsid w:val="008F5052"/>
    <w:rsid w:val="008F524E"/>
    <w:rsid w:val="00903AB3"/>
    <w:rsid w:val="00905769"/>
    <w:rsid w:val="00911E63"/>
    <w:rsid w:val="009217E2"/>
    <w:rsid w:val="00925565"/>
    <w:rsid w:val="00930F5B"/>
    <w:rsid w:val="00931B42"/>
    <w:rsid w:val="009509C1"/>
    <w:rsid w:val="00950C89"/>
    <w:rsid w:val="00951830"/>
    <w:rsid w:val="00953CFE"/>
    <w:rsid w:val="00961092"/>
    <w:rsid w:val="00963E07"/>
    <w:rsid w:val="009724B5"/>
    <w:rsid w:val="00983A0C"/>
    <w:rsid w:val="009A0504"/>
    <w:rsid w:val="009A09AA"/>
    <w:rsid w:val="009A6FF1"/>
    <w:rsid w:val="009A7D57"/>
    <w:rsid w:val="009B5DE5"/>
    <w:rsid w:val="009D093F"/>
    <w:rsid w:val="009E2737"/>
    <w:rsid w:val="009E5E76"/>
    <w:rsid w:val="009F125D"/>
    <w:rsid w:val="00A03D76"/>
    <w:rsid w:val="00A05FB3"/>
    <w:rsid w:val="00A31311"/>
    <w:rsid w:val="00A318A7"/>
    <w:rsid w:val="00A41D59"/>
    <w:rsid w:val="00A4576E"/>
    <w:rsid w:val="00A50D0E"/>
    <w:rsid w:val="00A54CA7"/>
    <w:rsid w:val="00A5628A"/>
    <w:rsid w:val="00A80663"/>
    <w:rsid w:val="00A94F74"/>
    <w:rsid w:val="00AA1975"/>
    <w:rsid w:val="00AA5871"/>
    <w:rsid w:val="00AA6806"/>
    <w:rsid w:val="00AB078E"/>
    <w:rsid w:val="00AB3BF1"/>
    <w:rsid w:val="00AC66AD"/>
    <w:rsid w:val="00AD0259"/>
    <w:rsid w:val="00AD2064"/>
    <w:rsid w:val="00AD4795"/>
    <w:rsid w:val="00AD4AF6"/>
    <w:rsid w:val="00AE28A3"/>
    <w:rsid w:val="00AE2F6C"/>
    <w:rsid w:val="00AF3C69"/>
    <w:rsid w:val="00AF4423"/>
    <w:rsid w:val="00AF75B3"/>
    <w:rsid w:val="00B05966"/>
    <w:rsid w:val="00B059E8"/>
    <w:rsid w:val="00B1095D"/>
    <w:rsid w:val="00B20415"/>
    <w:rsid w:val="00B27AFF"/>
    <w:rsid w:val="00B30E50"/>
    <w:rsid w:val="00B372CB"/>
    <w:rsid w:val="00B37379"/>
    <w:rsid w:val="00B37607"/>
    <w:rsid w:val="00B43D90"/>
    <w:rsid w:val="00B46EF5"/>
    <w:rsid w:val="00B56157"/>
    <w:rsid w:val="00B56FBB"/>
    <w:rsid w:val="00B6282C"/>
    <w:rsid w:val="00B65AD8"/>
    <w:rsid w:val="00B7195A"/>
    <w:rsid w:val="00B72FF3"/>
    <w:rsid w:val="00B760B6"/>
    <w:rsid w:val="00B83517"/>
    <w:rsid w:val="00B846E6"/>
    <w:rsid w:val="00B9006F"/>
    <w:rsid w:val="00B9330B"/>
    <w:rsid w:val="00B942A7"/>
    <w:rsid w:val="00B9577F"/>
    <w:rsid w:val="00B97643"/>
    <w:rsid w:val="00BA07EC"/>
    <w:rsid w:val="00BA39B7"/>
    <w:rsid w:val="00BA59BF"/>
    <w:rsid w:val="00BA7768"/>
    <w:rsid w:val="00BB1CFB"/>
    <w:rsid w:val="00BB5B10"/>
    <w:rsid w:val="00BC2A96"/>
    <w:rsid w:val="00BC5567"/>
    <w:rsid w:val="00BC63A0"/>
    <w:rsid w:val="00BE3237"/>
    <w:rsid w:val="00BF12F9"/>
    <w:rsid w:val="00BF4318"/>
    <w:rsid w:val="00C0708D"/>
    <w:rsid w:val="00C120E5"/>
    <w:rsid w:val="00C12B87"/>
    <w:rsid w:val="00C2684C"/>
    <w:rsid w:val="00C31BA8"/>
    <w:rsid w:val="00C4055B"/>
    <w:rsid w:val="00C4182F"/>
    <w:rsid w:val="00C83408"/>
    <w:rsid w:val="00C87E9B"/>
    <w:rsid w:val="00C938DB"/>
    <w:rsid w:val="00C95EFA"/>
    <w:rsid w:val="00C964CC"/>
    <w:rsid w:val="00CA3D9A"/>
    <w:rsid w:val="00CB3847"/>
    <w:rsid w:val="00CB48EF"/>
    <w:rsid w:val="00CC7475"/>
    <w:rsid w:val="00CD05BA"/>
    <w:rsid w:val="00CD4BB5"/>
    <w:rsid w:val="00CD4F3A"/>
    <w:rsid w:val="00CE7BE6"/>
    <w:rsid w:val="00CF3247"/>
    <w:rsid w:val="00CF3726"/>
    <w:rsid w:val="00D020B7"/>
    <w:rsid w:val="00D1471F"/>
    <w:rsid w:val="00D1748F"/>
    <w:rsid w:val="00D20744"/>
    <w:rsid w:val="00D2159D"/>
    <w:rsid w:val="00D25BEF"/>
    <w:rsid w:val="00D33208"/>
    <w:rsid w:val="00D3369E"/>
    <w:rsid w:val="00D35649"/>
    <w:rsid w:val="00D40FFD"/>
    <w:rsid w:val="00D43A7B"/>
    <w:rsid w:val="00D43F32"/>
    <w:rsid w:val="00D54895"/>
    <w:rsid w:val="00D55D52"/>
    <w:rsid w:val="00D63757"/>
    <w:rsid w:val="00D64DD2"/>
    <w:rsid w:val="00D66A8D"/>
    <w:rsid w:val="00D73660"/>
    <w:rsid w:val="00D758AE"/>
    <w:rsid w:val="00D82B5C"/>
    <w:rsid w:val="00D85260"/>
    <w:rsid w:val="00D85594"/>
    <w:rsid w:val="00D93B8B"/>
    <w:rsid w:val="00D96469"/>
    <w:rsid w:val="00DA1BCF"/>
    <w:rsid w:val="00DA3E20"/>
    <w:rsid w:val="00DA541C"/>
    <w:rsid w:val="00DB1B1D"/>
    <w:rsid w:val="00DB38BF"/>
    <w:rsid w:val="00DB4072"/>
    <w:rsid w:val="00DB78A8"/>
    <w:rsid w:val="00DC1FF5"/>
    <w:rsid w:val="00DC54AF"/>
    <w:rsid w:val="00DD250D"/>
    <w:rsid w:val="00DD3163"/>
    <w:rsid w:val="00DE02A0"/>
    <w:rsid w:val="00DE0627"/>
    <w:rsid w:val="00DE0E6F"/>
    <w:rsid w:val="00DE0F18"/>
    <w:rsid w:val="00DE5F1D"/>
    <w:rsid w:val="00DF0692"/>
    <w:rsid w:val="00DF1B7E"/>
    <w:rsid w:val="00DF7DA8"/>
    <w:rsid w:val="00E006AA"/>
    <w:rsid w:val="00E010C9"/>
    <w:rsid w:val="00E0177E"/>
    <w:rsid w:val="00E11F65"/>
    <w:rsid w:val="00E16076"/>
    <w:rsid w:val="00E16F8D"/>
    <w:rsid w:val="00E21B02"/>
    <w:rsid w:val="00E242DD"/>
    <w:rsid w:val="00E25B42"/>
    <w:rsid w:val="00E3002B"/>
    <w:rsid w:val="00E3046D"/>
    <w:rsid w:val="00E358C6"/>
    <w:rsid w:val="00E40A4A"/>
    <w:rsid w:val="00E41431"/>
    <w:rsid w:val="00E428FE"/>
    <w:rsid w:val="00E60627"/>
    <w:rsid w:val="00E7053B"/>
    <w:rsid w:val="00E73C48"/>
    <w:rsid w:val="00E7554E"/>
    <w:rsid w:val="00E76F8B"/>
    <w:rsid w:val="00E77147"/>
    <w:rsid w:val="00E8243B"/>
    <w:rsid w:val="00E92066"/>
    <w:rsid w:val="00E96616"/>
    <w:rsid w:val="00EA7BBC"/>
    <w:rsid w:val="00EB5691"/>
    <w:rsid w:val="00EB5A75"/>
    <w:rsid w:val="00EC6FB9"/>
    <w:rsid w:val="00ED3D19"/>
    <w:rsid w:val="00EF5165"/>
    <w:rsid w:val="00EF541C"/>
    <w:rsid w:val="00F10407"/>
    <w:rsid w:val="00F1312A"/>
    <w:rsid w:val="00F2212E"/>
    <w:rsid w:val="00F325B1"/>
    <w:rsid w:val="00F32986"/>
    <w:rsid w:val="00F37921"/>
    <w:rsid w:val="00F4322C"/>
    <w:rsid w:val="00F63831"/>
    <w:rsid w:val="00F65EA7"/>
    <w:rsid w:val="00F71223"/>
    <w:rsid w:val="00F74FCC"/>
    <w:rsid w:val="00F76F5E"/>
    <w:rsid w:val="00F77AAF"/>
    <w:rsid w:val="00F81800"/>
    <w:rsid w:val="00F82B6B"/>
    <w:rsid w:val="00F8309E"/>
    <w:rsid w:val="00F843E7"/>
    <w:rsid w:val="00F86210"/>
    <w:rsid w:val="00F946BF"/>
    <w:rsid w:val="00FA58BA"/>
    <w:rsid w:val="00FA5B41"/>
    <w:rsid w:val="00FA65AC"/>
    <w:rsid w:val="00FC5D1F"/>
    <w:rsid w:val="00FD1345"/>
    <w:rsid w:val="00FD13BC"/>
    <w:rsid w:val="00FD1DC3"/>
    <w:rsid w:val="00FE090D"/>
    <w:rsid w:val="00FF2DE5"/>
    <w:rsid w:val="00FF44FE"/>
    <w:rsid w:val="1A05DCDB"/>
    <w:rsid w:val="30558CF0"/>
    <w:rsid w:val="35966C69"/>
    <w:rsid w:val="3ED45E4E"/>
    <w:rsid w:val="479BE008"/>
    <w:rsid w:val="4CDAA99C"/>
    <w:rsid w:val="5B3D27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7A04E"/>
  <w15:chartTrackingRefBased/>
  <w15:docId w15:val="{F2CD1F00-3CC2-4A31-8867-82A8F0D94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B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2B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2B5C"/>
  </w:style>
  <w:style w:type="paragraph" w:styleId="Footer">
    <w:name w:val="footer"/>
    <w:basedOn w:val="Normal"/>
    <w:link w:val="FooterChar"/>
    <w:uiPriority w:val="99"/>
    <w:unhideWhenUsed/>
    <w:rsid w:val="00D82B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2B5C"/>
  </w:style>
  <w:style w:type="table" w:styleId="TableGrid">
    <w:name w:val="Table Grid"/>
    <w:basedOn w:val="TableNormal"/>
    <w:uiPriority w:val="39"/>
    <w:rsid w:val="00D82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3474"/>
    <w:rPr>
      <w:color w:val="808080"/>
    </w:rPr>
  </w:style>
  <w:style w:type="paragraph" w:styleId="ListParagraph">
    <w:name w:val="List Paragraph"/>
    <w:basedOn w:val="Normal"/>
    <w:uiPriority w:val="34"/>
    <w:qFormat/>
    <w:rsid w:val="00AA6806"/>
    <w:pPr>
      <w:ind w:left="720"/>
      <w:contextualSpacing/>
    </w:pPr>
  </w:style>
  <w:style w:type="paragraph" w:customStyle="1" w:styleId="Default">
    <w:name w:val="Default"/>
    <w:rsid w:val="00EC6FB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เอกสาร" ma:contentTypeID="0x0101002A2F5E3F39A55744B37E7CB8E4C75117" ma:contentTypeVersion="8" ma:contentTypeDescription="สร้างเอกสารใหม่" ma:contentTypeScope="" ma:versionID="660cc5fa7cc0fc5f6f23933555c393a9">
  <xsd:schema xmlns:xsd="http://www.w3.org/2001/XMLSchema" xmlns:xs="http://www.w3.org/2001/XMLSchema" xmlns:p="http://schemas.microsoft.com/office/2006/metadata/properties" xmlns:ns2="3912371e-7429-4805-b59f-5b3f7e8b683d" xmlns:ns3="d2861b94-74ee-471a-928c-59e942c7f61b" targetNamespace="http://schemas.microsoft.com/office/2006/metadata/properties" ma:root="true" ma:fieldsID="27c8c80e459fe4035e2fe81b7b60b425" ns2:_="" ns3:_="">
    <xsd:import namespace="3912371e-7429-4805-b59f-5b3f7e8b683d"/>
    <xsd:import namespace="d2861b94-74ee-471a-928c-59e942c7f6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71e-7429-4805-b59f-5b3f7e8b6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861b94-74ee-471a-928c-59e942c7f61b" elementFormDefault="qualified">
    <xsd:import namespace="http://schemas.microsoft.com/office/2006/documentManagement/types"/>
    <xsd:import namespace="http://schemas.microsoft.com/office/infopath/2007/PartnerControls"/>
    <xsd:element name="SharedWithUsers" ma:index="13"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แชร์พร้อมกับรายละเอียด"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84099E-F42B-4936-81A3-0EB825A41AE5}">
  <ds:schemaRefs>
    <ds:schemaRef ds:uri="http://schemas.microsoft.com/office/2006/metadata/properties"/>
    <ds:schemaRef ds:uri="http://schemas.microsoft.com/office/infopath/2007/PartnerControls"/>
    <ds:schemaRef ds:uri="295d92aa-3e32-4e95-9f1b-091948282a19"/>
    <ds:schemaRef ds:uri="48e438bd-7506-4314-aee3-7073b8f446d4"/>
  </ds:schemaRefs>
</ds:datastoreItem>
</file>

<file path=customXml/itemProps2.xml><?xml version="1.0" encoding="utf-8"?>
<ds:datastoreItem xmlns:ds="http://schemas.openxmlformats.org/officeDocument/2006/customXml" ds:itemID="{6FB2FA6A-9D42-4B1A-8A2B-ADAEB94DCD8E}">
  <ds:schemaRefs>
    <ds:schemaRef ds:uri="http://schemas.microsoft.com/sharepoint/v3/contenttype/forms"/>
  </ds:schemaRefs>
</ds:datastoreItem>
</file>

<file path=customXml/itemProps3.xml><?xml version="1.0" encoding="utf-8"?>
<ds:datastoreItem xmlns:ds="http://schemas.openxmlformats.org/officeDocument/2006/customXml" ds:itemID="{3B9C6B67-13AF-4BD4-AD74-99DDF784C29C}"/>
</file>

<file path=docProps/app.xml><?xml version="1.0" encoding="utf-8"?>
<Properties xmlns="http://schemas.openxmlformats.org/officeDocument/2006/extended-properties" xmlns:vt="http://schemas.openxmlformats.org/officeDocument/2006/docPropsVTypes">
  <Template>Normal</Template>
  <TotalTime>4</TotalTime>
  <Pages>4</Pages>
  <Words>1279</Words>
  <Characters>7292</Characters>
  <Application>Microsoft Office Word</Application>
  <DocSecurity>0</DocSecurity>
  <Lines>60</Lines>
  <Paragraphs>17</Paragraphs>
  <ScaleCrop>false</ScaleCrop>
  <Company/>
  <LinksUpToDate>false</LinksUpToDate>
  <CharactersWithSpaces>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tirat Piboolwattanawong</dc:creator>
  <cp:keywords/>
  <dc:description/>
  <cp:lastModifiedBy>Ditthawat Wongkamchan</cp:lastModifiedBy>
  <cp:revision>60</cp:revision>
  <dcterms:created xsi:type="dcterms:W3CDTF">2026-06-02T08:48:00Z</dcterms:created>
  <dcterms:modified xsi:type="dcterms:W3CDTF">2026-06-19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5E3F39A55744B37E7CB8E4C75117</vt:lpwstr>
  </property>
  <property fmtid="{D5CDD505-2E9C-101B-9397-08002B2CF9AE}" pid="3" name="MediaServiceImageTags">
    <vt:lpwstr/>
  </property>
</Properties>
</file>